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FC934" w14:textId="7E0EA1DA" w:rsidR="00B67B5E" w:rsidRDefault="00F631CB" w:rsidP="00F631CB">
      <w:pPr>
        <w:pStyle w:val="Title"/>
      </w:pPr>
      <w:r>
        <w:t>Threat Hunting with Wireshark</w:t>
      </w:r>
    </w:p>
    <w:p w14:paraId="24B9E20C" w14:textId="77777777" w:rsidR="00F631CB" w:rsidRDefault="00F631CB" w:rsidP="00F631CB"/>
    <w:p w14:paraId="268BFD96" w14:textId="77777777" w:rsidR="00270141" w:rsidRDefault="00270141" w:rsidP="00270141">
      <w:pPr>
        <w:pStyle w:val="Heading1"/>
      </w:pPr>
      <w:r>
        <w:t>Situation</w:t>
      </w:r>
    </w:p>
    <w:p w14:paraId="638C1D43" w14:textId="77777777" w:rsidR="00270141" w:rsidRDefault="00270141" w:rsidP="00270141">
      <w:r>
        <w:t>Your organization recently suffered a data breach from an attacker inside the network. We don’t know how they got in, but they obtained an IP address in the local subnet and have compromised at least one workstation and possibly a server. We need to know:</w:t>
      </w:r>
    </w:p>
    <w:p w14:paraId="114B6EE8" w14:textId="77777777" w:rsidR="00270141" w:rsidRDefault="00270141" w:rsidP="00270141">
      <w:pPr>
        <w:pStyle w:val="ListParagraph"/>
        <w:numPr>
          <w:ilvl w:val="0"/>
          <w:numId w:val="1"/>
        </w:numPr>
      </w:pPr>
      <w:r>
        <w:t>What workstation the attacker compromised</w:t>
      </w:r>
    </w:p>
    <w:p w14:paraId="15EA6C69" w14:textId="77777777" w:rsidR="00270141" w:rsidRDefault="00270141" w:rsidP="00270141">
      <w:pPr>
        <w:pStyle w:val="ListParagraph"/>
        <w:numPr>
          <w:ilvl w:val="0"/>
          <w:numId w:val="1"/>
        </w:numPr>
      </w:pPr>
      <w:r>
        <w:t>The attack vector used and any associated users or credentials.</w:t>
      </w:r>
    </w:p>
    <w:p w14:paraId="5D4DBF7A" w14:textId="77777777" w:rsidR="00270141" w:rsidRDefault="00270141" w:rsidP="00270141">
      <w:pPr>
        <w:pStyle w:val="ListParagraph"/>
        <w:numPr>
          <w:ilvl w:val="0"/>
          <w:numId w:val="1"/>
        </w:numPr>
      </w:pPr>
      <w:r>
        <w:t>What was taken (if anything)</w:t>
      </w:r>
    </w:p>
    <w:p w14:paraId="0AB7822A" w14:textId="77777777" w:rsidR="00270141" w:rsidRDefault="00270141" w:rsidP="00270141">
      <w:pPr>
        <w:pStyle w:val="ListParagraph"/>
        <w:numPr>
          <w:ilvl w:val="0"/>
          <w:numId w:val="1"/>
        </w:numPr>
      </w:pPr>
      <w:r>
        <w:t>Is the attacker still on the network or have they left a backdoor?</w:t>
      </w:r>
    </w:p>
    <w:p w14:paraId="3D094CBD" w14:textId="77777777" w:rsidR="00270141" w:rsidRDefault="00270141" w:rsidP="00270141">
      <w:pPr>
        <w:pStyle w:val="ListParagraph"/>
        <w:numPr>
          <w:ilvl w:val="0"/>
          <w:numId w:val="1"/>
        </w:numPr>
      </w:pPr>
      <w:r>
        <w:t>Do we expect another attack?</w:t>
      </w:r>
    </w:p>
    <w:p w14:paraId="28D1D371" w14:textId="77777777" w:rsidR="00270141" w:rsidRDefault="00270141" w:rsidP="00270141">
      <w:pPr>
        <w:pStyle w:val="ListParagraph"/>
        <w:numPr>
          <w:ilvl w:val="0"/>
          <w:numId w:val="1"/>
        </w:numPr>
      </w:pPr>
      <w:r>
        <w:t xml:space="preserve">How can we prevent this </w:t>
      </w:r>
      <w:r>
        <w:rPr>
          <w:b/>
          <w:bCs/>
        </w:rPr>
        <w:t xml:space="preserve">internal </w:t>
      </w:r>
      <w:r>
        <w:t>attack from happening again?</w:t>
      </w:r>
    </w:p>
    <w:p w14:paraId="399D3A8C" w14:textId="6F7AABD7" w:rsidR="00FE7BF4" w:rsidRPr="00FE7BF4" w:rsidRDefault="00FE7BF4" w:rsidP="00FE7BF4">
      <w:pPr>
        <w:rPr>
          <w:rStyle w:val="IntenseEmphasis"/>
          <w:color w:val="FF0000"/>
        </w:rPr>
      </w:pPr>
      <w:r w:rsidRPr="00FE7BF4">
        <w:rPr>
          <w:rStyle w:val="IntenseEmphasis"/>
          <w:color w:val="FF0000"/>
        </w:rPr>
        <w:t>Instructor Note:</w:t>
      </w:r>
    </w:p>
    <w:p w14:paraId="5B5CFAED" w14:textId="3A9C1324" w:rsidR="00FE7BF4" w:rsidRDefault="00FE7BF4" w:rsidP="00FE7BF4">
      <w:r>
        <w:t xml:space="preserve">The </w:t>
      </w:r>
      <w:r w:rsidRPr="00FE7BF4">
        <w:rPr>
          <w:b/>
          <w:bCs/>
          <w:highlight w:val="yellow"/>
        </w:rPr>
        <w:t>ANSWER –</w:t>
      </w:r>
      <w:r w:rsidRPr="00FE7BF4">
        <w:rPr>
          <w:b/>
          <w:bCs/>
        </w:rPr>
        <w:t xml:space="preserve"> </w:t>
      </w:r>
      <w:r>
        <w:t xml:space="preserve">and </w:t>
      </w:r>
      <w:r w:rsidRPr="00FE7BF4">
        <w:rPr>
          <w:b/>
          <w:bCs/>
          <w:highlight w:val="green"/>
        </w:rPr>
        <w:t>EXPLAINED –</w:t>
      </w:r>
      <w:r>
        <w:rPr>
          <w:b/>
          <w:bCs/>
        </w:rPr>
        <w:t xml:space="preserve"> </w:t>
      </w:r>
      <w:r>
        <w:t xml:space="preserve">sections below each question may be only one of the many ways to find the answer. It also may not be the best one, and in fact, it may be the best suited to </w:t>
      </w:r>
      <w:r>
        <w:rPr>
          <w:b/>
          <w:bCs/>
          <w:i/>
          <w:iCs/>
        </w:rPr>
        <w:t>teach</w:t>
      </w:r>
      <w:r>
        <w:t xml:space="preserve"> and not for quick analysis. The answer to this whole scenario can be obtained by extracting HTTP and SMB objects from the capture and jumping to relatively obvious conclusions then following packet stream 131. Information that you have access to that is not an answer or explained section will be highlighted in yellow.</w:t>
      </w:r>
    </w:p>
    <w:p w14:paraId="4CB0D46E" w14:textId="3BE9FB99" w:rsidR="00FE7BF4" w:rsidRPr="00FE7BF4" w:rsidRDefault="00FE7BF4" w:rsidP="00FE7BF4">
      <w:proofErr w:type="gramStart"/>
      <w:r>
        <w:t>With this in mind, the</w:t>
      </w:r>
      <w:proofErr w:type="gramEnd"/>
      <w:r>
        <w:t xml:space="preserve"> goal is to learn SMB </w:t>
      </w:r>
      <w:r>
        <w:rPr>
          <w:b/>
          <w:bCs/>
          <w:i/>
          <w:iCs/>
        </w:rPr>
        <w:t>and</w:t>
      </w:r>
      <w:r>
        <w:t xml:space="preserve"> </w:t>
      </w:r>
      <w:r>
        <w:rPr>
          <w:i/>
          <w:iCs/>
        </w:rPr>
        <w:t xml:space="preserve">Wireshark </w:t>
      </w:r>
      <w:r>
        <w:rPr>
          <w:b/>
          <w:bCs/>
        </w:rPr>
        <w:t>and</w:t>
      </w:r>
      <w:r>
        <w:t xml:space="preserve"> do a threat-hunting exercise, not simply get the answer. Have fun!</w:t>
      </w:r>
    </w:p>
    <w:p w14:paraId="14A9554B" w14:textId="77777777" w:rsidR="00270141" w:rsidRDefault="00270141" w:rsidP="00270141">
      <w:pPr>
        <w:pStyle w:val="Heading1"/>
      </w:pPr>
      <w:r>
        <w:t>Information</w:t>
      </w:r>
    </w:p>
    <w:p w14:paraId="3F39DD69" w14:textId="77777777" w:rsidR="00270141" w:rsidRDefault="00270141" w:rsidP="00270141">
      <w:r>
        <w:rPr>
          <w:b/>
          <w:bCs/>
        </w:rPr>
        <w:t xml:space="preserve">Attacker – </w:t>
      </w:r>
      <w:r>
        <w:t>10.10.0.7</w:t>
      </w:r>
    </w:p>
    <w:p w14:paraId="29EFE3B5" w14:textId="77777777" w:rsidR="00270141" w:rsidRDefault="00270141" w:rsidP="00270141">
      <w:r>
        <w:rPr>
          <w:b/>
          <w:bCs/>
        </w:rPr>
        <w:t xml:space="preserve">Victim – </w:t>
      </w:r>
      <w:r>
        <w:t>10.10.0.4</w:t>
      </w:r>
    </w:p>
    <w:p w14:paraId="1D1E44D8" w14:textId="66549893" w:rsidR="00FE7BF4" w:rsidRPr="00FE7BF4" w:rsidRDefault="00FE7BF4" w:rsidP="00270141">
      <w:r w:rsidRPr="00FE7BF4">
        <w:rPr>
          <w:b/>
          <w:bCs/>
          <w:highlight w:val="yellow"/>
        </w:rPr>
        <w:t xml:space="preserve">Domain Controller – </w:t>
      </w:r>
      <w:r w:rsidRPr="00FE7BF4">
        <w:rPr>
          <w:highlight w:val="yellow"/>
        </w:rPr>
        <w:t>10.10.0.6</w:t>
      </w:r>
    </w:p>
    <w:p w14:paraId="12044ABE" w14:textId="11947CF1" w:rsidR="00FE7BF4" w:rsidRDefault="00FE7BF4" w:rsidP="00270141">
      <w:r w:rsidRPr="00FE7BF4">
        <w:rPr>
          <w:b/>
          <w:bCs/>
          <w:highlight w:val="yellow"/>
        </w:rPr>
        <w:t xml:space="preserve">Domain – </w:t>
      </w:r>
      <w:r w:rsidRPr="00FE7BF4">
        <w:rPr>
          <w:highlight w:val="yellow"/>
        </w:rPr>
        <w:t xml:space="preserve">EVOLVE.LOCAL or just </w:t>
      </w:r>
      <w:proofErr w:type="gramStart"/>
      <w:r w:rsidRPr="00FE7BF4">
        <w:rPr>
          <w:highlight w:val="yellow"/>
        </w:rPr>
        <w:t>EVOLVE</w:t>
      </w:r>
      <w:proofErr w:type="gramEnd"/>
    </w:p>
    <w:p w14:paraId="246B2539" w14:textId="7025EF41" w:rsidR="00635528" w:rsidRPr="00635528" w:rsidRDefault="001A679B" w:rsidP="00270141">
      <w:pPr>
        <w:rPr>
          <w:highlight w:val="yellow"/>
        </w:rPr>
      </w:pPr>
      <w:r w:rsidRPr="00635528">
        <w:rPr>
          <w:b/>
          <w:bCs/>
          <w:highlight w:val="yellow"/>
        </w:rPr>
        <w:t>Primary Attack Vector</w:t>
      </w:r>
      <w:r w:rsidRPr="00635528">
        <w:rPr>
          <w:highlight w:val="yellow"/>
        </w:rPr>
        <w:t xml:space="preserve"> – SMB for enumeration and initial compromise</w:t>
      </w:r>
      <w:r w:rsidR="00134DCC" w:rsidRPr="00635528">
        <w:rPr>
          <w:highlight w:val="yellow"/>
        </w:rPr>
        <w:t xml:space="preserve">. </w:t>
      </w:r>
      <w:r w:rsidR="00635528" w:rsidRPr="00635528">
        <w:rPr>
          <w:highlight w:val="yellow"/>
        </w:rPr>
        <w:t xml:space="preserve">The user account “Guest” with no password can enumerate shares, and the user account “test” with the password “test” was used for access. The students don’t know the “Guest” user had no password, nor do they know the “test” user’s password. This is purely background </w:t>
      </w:r>
      <w:proofErr w:type="gramStart"/>
      <w:r w:rsidR="00635528" w:rsidRPr="00635528">
        <w:rPr>
          <w:highlight w:val="yellow"/>
        </w:rPr>
        <w:t>information</w:t>
      </w:r>
      <w:proofErr w:type="gramEnd"/>
    </w:p>
    <w:p w14:paraId="333CAFA6" w14:textId="6510091E" w:rsidR="001A679B" w:rsidRPr="00134DCC" w:rsidRDefault="00635528" w:rsidP="00270141">
      <w:r w:rsidRPr="00635528">
        <w:rPr>
          <w:b/>
          <w:bCs/>
          <w:highlight w:val="yellow"/>
        </w:rPr>
        <w:t xml:space="preserve">Secondary Attack Vector - </w:t>
      </w:r>
      <w:r w:rsidR="00134DCC" w:rsidRPr="00635528">
        <w:rPr>
          <w:highlight w:val="yellow"/>
        </w:rPr>
        <w:t xml:space="preserve">An </w:t>
      </w:r>
      <w:proofErr w:type="spellStart"/>
      <w:r w:rsidR="00134DCC" w:rsidRPr="00635528">
        <w:rPr>
          <w:b/>
          <w:bCs/>
          <w:highlight w:val="yellow"/>
        </w:rPr>
        <w:t>aspx</w:t>
      </w:r>
      <w:proofErr w:type="spellEnd"/>
      <w:r w:rsidR="00134DCC" w:rsidRPr="00635528">
        <w:rPr>
          <w:highlight w:val="yellow"/>
        </w:rPr>
        <w:t xml:space="preserve"> </w:t>
      </w:r>
      <w:proofErr w:type="spellStart"/>
      <w:r w:rsidR="00134DCC" w:rsidRPr="00635528">
        <w:rPr>
          <w:highlight w:val="yellow"/>
        </w:rPr>
        <w:t>webshell</w:t>
      </w:r>
      <w:proofErr w:type="spellEnd"/>
      <w:r w:rsidR="00134DCC" w:rsidRPr="00635528">
        <w:rPr>
          <w:highlight w:val="yellow"/>
        </w:rPr>
        <w:t xml:space="preserve"> was uploaded to the share and then accessed over </w:t>
      </w:r>
      <w:r w:rsidR="00134DCC" w:rsidRPr="00635528">
        <w:rPr>
          <w:b/>
          <w:bCs/>
          <w:highlight w:val="yellow"/>
        </w:rPr>
        <w:t>HTTP</w:t>
      </w:r>
      <w:r w:rsidR="00134DCC" w:rsidRPr="00635528">
        <w:rPr>
          <w:highlight w:val="yellow"/>
        </w:rPr>
        <w:t xml:space="preserve"> via the IIS server running on the victim. The attacker then </w:t>
      </w:r>
      <w:r w:rsidRPr="00635528">
        <w:rPr>
          <w:highlight w:val="yellow"/>
        </w:rPr>
        <w:t>ran local information-gathering commands.</w:t>
      </w:r>
      <w:r>
        <w:t xml:space="preserve"> </w:t>
      </w:r>
      <w:r w:rsidR="00134DCC">
        <w:t xml:space="preserve"> </w:t>
      </w:r>
    </w:p>
    <w:p w14:paraId="72FF5312" w14:textId="77777777" w:rsidR="00270141" w:rsidRPr="00C52DF5" w:rsidRDefault="00270141" w:rsidP="00270141">
      <w:pPr>
        <w:pStyle w:val="Heading2"/>
      </w:pPr>
      <w:r w:rsidRPr="00C52DF5">
        <w:t>Helpful Hints</w:t>
      </w:r>
    </w:p>
    <w:p w14:paraId="4822BBD8" w14:textId="77777777" w:rsidR="00270141" w:rsidRDefault="00270141" w:rsidP="00270141">
      <w:r>
        <w:lastRenderedPageBreak/>
        <w:t xml:space="preserve">The attack took place quickly, and we know that there is little extra traffic. It seemed like the attacker knew what to look for and acted quickly. </w:t>
      </w:r>
    </w:p>
    <w:p w14:paraId="778D334B" w14:textId="62CE8339" w:rsidR="00270141" w:rsidRDefault="00270141" w:rsidP="00270141">
      <w:r>
        <w:t>The system attacked was in dev, and had encryption turned off for most services, meaning we are likely able to read traffic in the clear.</w:t>
      </w:r>
    </w:p>
    <w:p w14:paraId="79F834C9" w14:textId="2B8CB43D" w:rsidR="005A3921" w:rsidRDefault="005A3921" w:rsidP="00270141">
      <w:r>
        <w:t xml:space="preserve">The new developer has not had a chance to harden the dev system and has been out on vacation for a few days. </w:t>
      </w:r>
    </w:p>
    <w:p w14:paraId="003BB792" w14:textId="4EADA676" w:rsidR="005A3921" w:rsidRPr="005A6B48" w:rsidRDefault="005A3921" w:rsidP="00270141">
      <w:r>
        <w:t>The plan for the service is to depl</w:t>
      </w:r>
      <w:r w:rsidR="00E37A28">
        <w:t>o</w:t>
      </w:r>
      <w:r>
        <w:t>y an IIS front</w:t>
      </w:r>
      <w:r w:rsidR="007256B6">
        <w:t>-end</w:t>
      </w:r>
      <w:r w:rsidR="00E37A28">
        <w:t xml:space="preserve"> that serves as a web-based file-</w:t>
      </w:r>
      <w:proofErr w:type="gramStart"/>
      <w:r w:rsidR="00E37A28">
        <w:t>share</w:t>
      </w:r>
      <w:proofErr w:type="gramEnd"/>
    </w:p>
    <w:p w14:paraId="7EF5BEAD" w14:textId="77777777" w:rsidR="00270141" w:rsidRDefault="00270141" w:rsidP="00270141">
      <w:pPr>
        <w:pStyle w:val="Heading1"/>
      </w:pPr>
      <w:r>
        <w:t>Resources</w:t>
      </w:r>
    </w:p>
    <w:p w14:paraId="34A0EB8F" w14:textId="07F0B9CC" w:rsidR="00270141" w:rsidRDefault="00270141" w:rsidP="00270141">
      <w:pPr>
        <w:pStyle w:val="ListParagraph"/>
        <w:numPr>
          <w:ilvl w:val="0"/>
          <w:numId w:val="2"/>
        </w:numPr>
      </w:pPr>
      <w:r w:rsidRPr="00923456">
        <w:t>What is SMB? What IT Decision Makers Need To Know | Visuality Systems</w:t>
      </w:r>
      <w:r>
        <w:t xml:space="preserve"> - </w:t>
      </w:r>
      <w:hyperlink r:id="rId9" w:history="1">
        <w:r w:rsidRPr="00A93CF6">
          <w:rPr>
            <w:rStyle w:val="Hyperlink"/>
          </w:rPr>
          <w:t>https://visualitynq.com/resources/articles/what-is-smb-what-it-decision-makers-need-to-know/</w:t>
        </w:r>
      </w:hyperlink>
    </w:p>
    <w:p w14:paraId="1C799868" w14:textId="35106683" w:rsidR="00270141" w:rsidRDefault="00270141" w:rsidP="00270141">
      <w:pPr>
        <w:pStyle w:val="ListParagraph"/>
        <w:numPr>
          <w:ilvl w:val="0"/>
          <w:numId w:val="2"/>
        </w:numPr>
      </w:pPr>
      <w:r w:rsidRPr="00A03397">
        <w:t>Microsoft SMB Protocol Authentication - Win32 apps | Microsoft Learn</w:t>
      </w:r>
      <w:r>
        <w:t xml:space="preserve"> - </w:t>
      </w:r>
      <w:hyperlink r:id="rId10" w:history="1">
        <w:r w:rsidRPr="00A93CF6">
          <w:rPr>
            <w:rStyle w:val="Hyperlink"/>
          </w:rPr>
          <w:t>https://learn.microsoft.com/en-us/windows/win32/fileio/microsoft-smb-protocol-authentication</w:t>
        </w:r>
      </w:hyperlink>
    </w:p>
    <w:p w14:paraId="7FD87DE2" w14:textId="03CCCB81" w:rsidR="00270141" w:rsidRDefault="00270141" w:rsidP="00270141">
      <w:pPr>
        <w:pStyle w:val="ListParagraph"/>
        <w:numPr>
          <w:ilvl w:val="0"/>
          <w:numId w:val="2"/>
        </w:numPr>
      </w:pPr>
      <w:r w:rsidRPr="00A03397">
        <w:t>SMB</w:t>
      </w:r>
      <w:r>
        <w:t xml:space="preserve"> - </w:t>
      </w:r>
      <w:hyperlink r:id="rId11" w:history="1">
        <w:r w:rsidRPr="00A93CF6">
          <w:rPr>
            <w:rStyle w:val="Hyperlink"/>
          </w:rPr>
          <w:t>https://wiki.wireshark.org/SMB</w:t>
        </w:r>
      </w:hyperlink>
      <w:r>
        <w:t xml:space="preserve"> </w:t>
      </w:r>
    </w:p>
    <w:p w14:paraId="2F623878" w14:textId="417CAF66" w:rsidR="00270141" w:rsidRDefault="00270141" w:rsidP="00270141">
      <w:pPr>
        <w:pStyle w:val="ListParagraph"/>
        <w:numPr>
          <w:ilvl w:val="0"/>
          <w:numId w:val="2"/>
        </w:numPr>
      </w:pPr>
      <w:r w:rsidRPr="00A03397">
        <w:t>SMB2</w:t>
      </w:r>
      <w:r>
        <w:t xml:space="preserve"> - </w:t>
      </w:r>
      <w:hyperlink r:id="rId12" w:history="1">
        <w:r w:rsidRPr="00A93CF6">
          <w:rPr>
            <w:rStyle w:val="Hyperlink"/>
          </w:rPr>
          <w:t>https://wiki.wireshark.org/SMB2</w:t>
        </w:r>
      </w:hyperlink>
      <w:r>
        <w:t xml:space="preserve"> </w:t>
      </w:r>
    </w:p>
    <w:p w14:paraId="661D26B0" w14:textId="7263451D" w:rsidR="00270141" w:rsidRDefault="00270141" w:rsidP="00270141">
      <w:pPr>
        <w:pStyle w:val="Heading1"/>
      </w:pPr>
      <w:r>
        <w:t>Sections</w:t>
      </w:r>
    </w:p>
    <w:p w14:paraId="076218A4" w14:textId="1B77087B" w:rsidR="00270141" w:rsidRDefault="00270141" w:rsidP="00270141"/>
    <w:p w14:paraId="5957F1DE" w14:textId="1A6EAA8E" w:rsidR="00270141" w:rsidRDefault="00270141" w:rsidP="00270141">
      <w:pPr>
        <w:pStyle w:val="Heading2"/>
      </w:pPr>
      <w:r>
        <w:t>Part 1 – Observations</w:t>
      </w:r>
    </w:p>
    <w:p w14:paraId="1DE6A486" w14:textId="0C523B4F" w:rsidR="00270141" w:rsidRPr="00D20D69" w:rsidRDefault="00270141" w:rsidP="00270141">
      <w:pPr>
        <w:pStyle w:val="Heading3"/>
      </w:pPr>
      <w:r>
        <w:t>Questions</w:t>
      </w:r>
    </w:p>
    <w:p w14:paraId="3442581C" w14:textId="49B9EF22" w:rsidR="00270141" w:rsidRDefault="00736EA6" w:rsidP="00270141">
      <w:pPr>
        <w:pStyle w:val="ListParagraph"/>
        <w:numPr>
          <w:ilvl w:val="0"/>
          <w:numId w:val="3"/>
        </w:numPr>
      </w:pPr>
      <w:r w:rsidRPr="00736EA6">
        <w:drawing>
          <wp:anchor distT="0" distB="0" distL="114300" distR="114300" simplePos="0" relativeHeight="251659264" behindDoc="1" locked="0" layoutInCell="1" allowOverlap="1" wp14:anchorId="416F064B" wp14:editId="6E2903AB">
            <wp:simplePos x="0" y="0"/>
            <wp:positionH relativeFrom="column">
              <wp:posOffset>3723005</wp:posOffset>
            </wp:positionH>
            <wp:positionV relativeFrom="paragraph">
              <wp:posOffset>74295</wp:posOffset>
            </wp:positionV>
            <wp:extent cx="2641600" cy="3167380"/>
            <wp:effectExtent l="0" t="0" r="6350" b="0"/>
            <wp:wrapThrough wrapText="bothSides">
              <wp:wrapPolygon edited="0">
                <wp:start x="0" y="0"/>
                <wp:lineTo x="0" y="21435"/>
                <wp:lineTo x="21496" y="21435"/>
                <wp:lineTo x="21496" y="0"/>
                <wp:lineTo x="0" y="0"/>
              </wp:wrapPolygon>
            </wp:wrapThrough>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641600" cy="3167380"/>
                    </a:xfrm>
                    <a:prstGeom prst="rect">
                      <a:avLst/>
                    </a:prstGeom>
                  </pic:spPr>
                </pic:pic>
              </a:graphicData>
            </a:graphic>
            <wp14:sizeRelH relativeFrom="margin">
              <wp14:pctWidth>0</wp14:pctWidth>
            </wp14:sizeRelH>
            <wp14:sizeRelV relativeFrom="margin">
              <wp14:pctHeight>0</wp14:pctHeight>
            </wp14:sizeRelV>
          </wp:anchor>
        </w:drawing>
      </w:r>
      <w:r w:rsidR="00270141" w:rsidRPr="003B5D7C">
        <w:t xml:space="preserve">What is the </w:t>
      </w:r>
      <w:r w:rsidR="00270141" w:rsidRPr="003B5D7C">
        <w:rPr>
          <w:b/>
          <w:bCs/>
        </w:rPr>
        <w:t>victim’s</w:t>
      </w:r>
      <w:r w:rsidR="00270141" w:rsidRPr="003B5D7C">
        <w:t xml:space="preserve"> </w:t>
      </w:r>
      <w:r w:rsidR="00270141" w:rsidRPr="003B5D7C">
        <w:rPr>
          <w:b/>
          <w:bCs/>
        </w:rPr>
        <w:t>hostname</w:t>
      </w:r>
      <w:r w:rsidR="00270141" w:rsidRPr="003B5D7C">
        <w:t>?</w:t>
      </w:r>
    </w:p>
    <w:p w14:paraId="65B60138" w14:textId="2BFC1A7C" w:rsidR="000A4531" w:rsidRPr="000A4531" w:rsidRDefault="000A4531" w:rsidP="000A4531">
      <w:pPr>
        <w:pStyle w:val="ListParagraph"/>
        <w:numPr>
          <w:ilvl w:val="1"/>
          <w:numId w:val="3"/>
        </w:numPr>
      </w:pPr>
      <w:r w:rsidRPr="000A4531">
        <w:rPr>
          <w:b/>
          <w:bCs/>
          <w:highlight w:val="yellow"/>
        </w:rPr>
        <w:t>ANSWER –</w:t>
      </w:r>
      <w:r>
        <w:rPr>
          <w:b/>
          <w:bCs/>
        </w:rPr>
        <w:t xml:space="preserve"> </w:t>
      </w:r>
      <w:r w:rsidR="00FE7BF4">
        <w:t xml:space="preserve">LABTEMP or </w:t>
      </w:r>
      <w:proofErr w:type="gramStart"/>
      <w:r w:rsidR="00FE7BF4">
        <w:t>LABTEMP.EVOLVE.LOCAL</w:t>
      </w:r>
      <w:proofErr w:type="gramEnd"/>
      <w:r w:rsidR="00FE7BF4">
        <w:t xml:space="preserve"> for the FQDN at 10.10.0.4.</w:t>
      </w:r>
      <w:r w:rsidR="00736EA6" w:rsidRPr="00736EA6">
        <w:t xml:space="preserve"> </w:t>
      </w:r>
    </w:p>
    <w:p w14:paraId="768A8C60" w14:textId="23F8E365" w:rsidR="000A4531" w:rsidRPr="003B5D7C" w:rsidRDefault="00FE7BF4" w:rsidP="000A4531">
      <w:pPr>
        <w:pStyle w:val="ListParagraph"/>
        <w:numPr>
          <w:ilvl w:val="1"/>
          <w:numId w:val="3"/>
        </w:numPr>
      </w:pPr>
      <w:r>
        <w:rPr>
          <w:b/>
          <w:bCs/>
          <w:highlight w:val="green"/>
        </w:rPr>
        <w:t>EXPLAINED –</w:t>
      </w:r>
      <w:r w:rsidR="000A4531">
        <w:rPr>
          <w:b/>
          <w:bCs/>
        </w:rPr>
        <w:t xml:space="preserve"> </w:t>
      </w:r>
      <w:r>
        <w:t xml:space="preserve">The easiest way to determine this is to put DNS in the Wireshark filter window and look for any of the conversations between the victim IP address and the </w:t>
      </w:r>
      <w:r w:rsidRPr="00FE7BF4">
        <w:rPr>
          <w:b/>
          <w:bCs/>
        </w:rPr>
        <w:t>10.10.0.</w:t>
      </w:r>
      <w:r>
        <w:rPr>
          <w:b/>
          <w:bCs/>
        </w:rPr>
        <w:t>6</w:t>
      </w:r>
      <w:r>
        <w:t xml:space="preserve"> address. </w:t>
      </w:r>
      <w:r w:rsidR="005C37F3">
        <w:t xml:space="preserve">The second query/response </w:t>
      </w:r>
      <w:r w:rsidR="00DE7E06">
        <w:t xml:space="preserve">pair happens at </w:t>
      </w:r>
      <w:r w:rsidR="00DE7E06">
        <w:rPr>
          <w:b/>
          <w:bCs/>
        </w:rPr>
        <w:t>Packet 453</w:t>
      </w:r>
      <w:r w:rsidR="00DE7E06">
        <w:t xml:space="preserve">. </w:t>
      </w:r>
      <w:r w:rsidR="0000370D">
        <w:t xml:space="preserve">The client is asking who is the start of authority for </w:t>
      </w:r>
      <w:proofErr w:type="gramStart"/>
      <w:r w:rsidR="0000370D">
        <w:rPr>
          <w:b/>
          <w:bCs/>
        </w:rPr>
        <w:t>LABTEMP.EVOLVE.LOCAL</w:t>
      </w:r>
      <w:proofErr w:type="gramEnd"/>
      <w:r w:rsidR="0000370D">
        <w:rPr>
          <w:b/>
          <w:bCs/>
        </w:rPr>
        <w:t xml:space="preserve">. </w:t>
      </w:r>
      <w:r w:rsidR="0000370D">
        <w:t xml:space="preserve">We </w:t>
      </w:r>
      <w:r w:rsidR="00480D1A">
        <w:t>can gather this is likely the hostname of our target from this information.</w:t>
      </w:r>
      <w:r w:rsidR="000C18B3">
        <w:t xml:space="preserve"> Furthermore, in packets 465 and 466 we see a dynamic update. And response. In the dynamic update response, we can see updates containing the hostname and IP address, and DNS records for </w:t>
      </w:r>
      <w:r w:rsidR="000C18B3">
        <w:rPr>
          <w:b/>
          <w:bCs/>
        </w:rPr>
        <w:t>LABTEMP</w:t>
      </w:r>
      <w:r w:rsidR="000C18B3">
        <w:t>.</w:t>
      </w:r>
      <w:r w:rsidR="00736EA6" w:rsidRPr="00736EA6">
        <w:rPr>
          <w:noProof/>
        </w:rPr>
        <w:t xml:space="preserve"> </w:t>
      </w:r>
    </w:p>
    <w:p w14:paraId="13151D49" w14:textId="4866BEA4" w:rsidR="00DD106E" w:rsidRDefault="00341E04" w:rsidP="00DD106E">
      <w:pPr>
        <w:pStyle w:val="ListParagraph"/>
        <w:numPr>
          <w:ilvl w:val="0"/>
          <w:numId w:val="3"/>
        </w:numPr>
      </w:pPr>
      <w:r w:rsidRPr="00341E04">
        <w:lastRenderedPageBreak/>
        <w:drawing>
          <wp:anchor distT="0" distB="0" distL="114300" distR="114300" simplePos="0" relativeHeight="251658240" behindDoc="0" locked="0" layoutInCell="1" allowOverlap="1" wp14:anchorId="53F4080B" wp14:editId="7C682454">
            <wp:simplePos x="0" y="0"/>
            <wp:positionH relativeFrom="page">
              <wp:posOffset>3979545</wp:posOffset>
            </wp:positionH>
            <wp:positionV relativeFrom="paragraph">
              <wp:posOffset>10160</wp:posOffset>
            </wp:positionV>
            <wp:extent cx="3600450" cy="247713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600450" cy="2477135"/>
                    </a:xfrm>
                    <a:prstGeom prst="rect">
                      <a:avLst/>
                    </a:prstGeom>
                  </pic:spPr>
                </pic:pic>
              </a:graphicData>
            </a:graphic>
            <wp14:sizeRelH relativeFrom="margin">
              <wp14:pctWidth>0</wp14:pctWidth>
            </wp14:sizeRelH>
            <wp14:sizeRelV relativeFrom="margin">
              <wp14:pctHeight>0</wp14:pctHeight>
            </wp14:sizeRelV>
          </wp:anchor>
        </w:drawing>
      </w:r>
      <w:r w:rsidR="00270141" w:rsidRPr="003B5D7C">
        <w:t xml:space="preserve">What type of host is the other endpoint on the local </w:t>
      </w:r>
      <w:r w:rsidR="00270141" w:rsidRPr="003B5D7C">
        <w:rPr>
          <w:b/>
          <w:bCs/>
        </w:rPr>
        <w:t>10.10.0.0/24</w:t>
      </w:r>
      <w:r w:rsidR="00270141" w:rsidRPr="003B5D7C">
        <w:t xml:space="preserve"> subnet?</w:t>
      </w:r>
    </w:p>
    <w:p w14:paraId="2C1125CE" w14:textId="1F4BD831" w:rsidR="00DD106E" w:rsidRPr="000A4531" w:rsidRDefault="00DD106E" w:rsidP="00DD106E">
      <w:pPr>
        <w:pStyle w:val="ListParagraph"/>
        <w:numPr>
          <w:ilvl w:val="1"/>
          <w:numId w:val="3"/>
        </w:numPr>
      </w:pPr>
      <w:r w:rsidRPr="000A4531">
        <w:rPr>
          <w:b/>
          <w:bCs/>
          <w:highlight w:val="yellow"/>
        </w:rPr>
        <w:t>ANSWER –</w:t>
      </w:r>
      <w:r>
        <w:rPr>
          <w:b/>
          <w:bCs/>
        </w:rPr>
        <w:t xml:space="preserve"> </w:t>
      </w:r>
      <w:r w:rsidR="00893F7E">
        <w:t>10.10.0.6 is the Doman Controller.</w:t>
      </w:r>
    </w:p>
    <w:p w14:paraId="703B032F" w14:textId="080BD13D" w:rsidR="00270141" w:rsidRDefault="00FE7BF4" w:rsidP="00DD106E">
      <w:pPr>
        <w:pStyle w:val="ListParagraph"/>
        <w:numPr>
          <w:ilvl w:val="1"/>
          <w:numId w:val="3"/>
        </w:numPr>
      </w:pPr>
      <w:r>
        <w:rPr>
          <w:b/>
          <w:bCs/>
          <w:highlight w:val="green"/>
        </w:rPr>
        <w:t>EXPLAINED –</w:t>
      </w:r>
      <w:r w:rsidR="00DD106E">
        <w:rPr>
          <w:b/>
          <w:bCs/>
        </w:rPr>
        <w:t xml:space="preserve"> </w:t>
      </w:r>
      <w:r w:rsidR="00341E04" w:rsidRPr="00341E04">
        <w:t>F</w:t>
      </w:r>
      <w:r w:rsidR="009F69CB" w:rsidRPr="00341E04">
        <w:t>iltering for DNS is another good choice. We can see that the victim queries this IP address for domain name resolution, and it states that it is the start of authority.</w:t>
      </w:r>
      <w:r w:rsidR="00176906" w:rsidRPr="00341E04">
        <w:t xml:space="preserve"> Expanding the records in the response to the first packet, the very bottom option underneath DN S and additional records provide an IP address that matches and a hostname that states it is the DC.</w:t>
      </w:r>
    </w:p>
    <w:p w14:paraId="6668BC02" w14:textId="7D5CFA0E" w:rsidR="00341E04" w:rsidRPr="003B5D7C" w:rsidRDefault="00341E04" w:rsidP="00341E04">
      <w:pPr>
        <w:ind w:left="1080"/>
      </w:pPr>
    </w:p>
    <w:p w14:paraId="22F61A30" w14:textId="4812625F" w:rsidR="00270141" w:rsidRDefault="002631D7" w:rsidP="00270141">
      <w:pPr>
        <w:pStyle w:val="ListParagraph"/>
        <w:numPr>
          <w:ilvl w:val="0"/>
          <w:numId w:val="3"/>
        </w:numPr>
      </w:pPr>
      <w:r w:rsidRPr="0003178D">
        <w:drawing>
          <wp:anchor distT="0" distB="0" distL="114300" distR="114300" simplePos="0" relativeHeight="251660288" behindDoc="0" locked="0" layoutInCell="1" allowOverlap="1" wp14:anchorId="161E70DB" wp14:editId="5444F240">
            <wp:simplePos x="0" y="0"/>
            <wp:positionH relativeFrom="column">
              <wp:posOffset>2639593</wp:posOffset>
            </wp:positionH>
            <wp:positionV relativeFrom="paragraph">
              <wp:posOffset>11430</wp:posOffset>
            </wp:positionV>
            <wp:extent cx="3719830" cy="1040130"/>
            <wp:effectExtent l="0" t="0" r="0" b="7620"/>
            <wp:wrapThrough wrapText="bothSides">
              <wp:wrapPolygon edited="0">
                <wp:start x="0" y="0"/>
                <wp:lineTo x="0" y="21363"/>
                <wp:lineTo x="21460" y="21363"/>
                <wp:lineTo x="2146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719830" cy="1040130"/>
                    </a:xfrm>
                    <a:prstGeom prst="rect">
                      <a:avLst/>
                    </a:prstGeom>
                  </pic:spPr>
                </pic:pic>
              </a:graphicData>
            </a:graphic>
            <wp14:sizeRelH relativeFrom="margin">
              <wp14:pctWidth>0</wp14:pctWidth>
            </wp14:sizeRelH>
            <wp14:sizeRelV relativeFrom="margin">
              <wp14:pctHeight>0</wp14:pctHeight>
            </wp14:sizeRelV>
          </wp:anchor>
        </w:drawing>
      </w:r>
      <w:r w:rsidR="00270141" w:rsidRPr="003B5D7C">
        <w:t xml:space="preserve">Are there any </w:t>
      </w:r>
      <w:r w:rsidR="00270141" w:rsidRPr="003B5D7C">
        <w:rPr>
          <w:b/>
          <w:bCs/>
        </w:rPr>
        <w:t>objects you can export</w:t>
      </w:r>
      <w:r w:rsidR="00270141" w:rsidRPr="003B5D7C">
        <w:t xml:space="preserve"> right away?</w:t>
      </w:r>
    </w:p>
    <w:p w14:paraId="02EE6B0E" w14:textId="394C8836" w:rsidR="00DD106E" w:rsidRPr="000A4531" w:rsidRDefault="00DD106E" w:rsidP="00DD106E">
      <w:pPr>
        <w:pStyle w:val="ListParagraph"/>
        <w:numPr>
          <w:ilvl w:val="1"/>
          <w:numId w:val="3"/>
        </w:numPr>
      </w:pPr>
      <w:r w:rsidRPr="000A4531">
        <w:rPr>
          <w:b/>
          <w:bCs/>
          <w:highlight w:val="yellow"/>
        </w:rPr>
        <w:t>ANSWER –</w:t>
      </w:r>
      <w:r>
        <w:rPr>
          <w:b/>
          <w:bCs/>
        </w:rPr>
        <w:t xml:space="preserve"> </w:t>
      </w:r>
      <w:r w:rsidR="00D70588">
        <w:t xml:space="preserve">Yes. We can export both </w:t>
      </w:r>
      <w:r w:rsidR="00D70588">
        <w:rPr>
          <w:b/>
          <w:bCs/>
        </w:rPr>
        <w:t>HTTP</w:t>
      </w:r>
      <w:r w:rsidR="00D70588">
        <w:t xml:space="preserve"> and </w:t>
      </w:r>
      <w:r w:rsidR="00D70588">
        <w:rPr>
          <w:b/>
          <w:bCs/>
        </w:rPr>
        <w:t xml:space="preserve">SMB </w:t>
      </w:r>
      <w:r w:rsidR="00D70588">
        <w:t xml:space="preserve">objects. </w:t>
      </w:r>
    </w:p>
    <w:p w14:paraId="048604A6" w14:textId="783162A7" w:rsidR="0003178D" w:rsidRPr="003B5D7C" w:rsidRDefault="002631D7" w:rsidP="0003178D">
      <w:pPr>
        <w:pStyle w:val="ListParagraph"/>
        <w:numPr>
          <w:ilvl w:val="1"/>
          <w:numId w:val="3"/>
        </w:numPr>
      </w:pPr>
      <w:r w:rsidRPr="002631D7">
        <w:drawing>
          <wp:anchor distT="0" distB="0" distL="114300" distR="114300" simplePos="0" relativeHeight="251661312" behindDoc="0" locked="0" layoutInCell="1" allowOverlap="1" wp14:anchorId="6D2A2C3F" wp14:editId="29FF298E">
            <wp:simplePos x="0" y="0"/>
            <wp:positionH relativeFrom="margin">
              <wp:posOffset>2653665</wp:posOffset>
            </wp:positionH>
            <wp:positionV relativeFrom="paragraph">
              <wp:posOffset>392888</wp:posOffset>
            </wp:positionV>
            <wp:extent cx="3693160" cy="1016635"/>
            <wp:effectExtent l="0" t="0" r="2540" b="0"/>
            <wp:wrapThrough wrapText="bothSides">
              <wp:wrapPolygon edited="0">
                <wp:start x="0" y="0"/>
                <wp:lineTo x="0" y="21047"/>
                <wp:lineTo x="21503" y="21047"/>
                <wp:lineTo x="21503" y="0"/>
                <wp:lineTo x="0" y="0"/>
              </wp:wrapPolygon>
            </wp:wrapThrough>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693160" cy="1016635"/>
                    </a:xfrm>
                    <a:prstGeom prst="rect">
                      <a:avLst/>
                    </a:prstGeom>
                  </pic:spPr>
                </pic:pic>
              </a:graphicData>
            </a:graphic>
            <wp14:sizeRelH relativeFrom="margin">
              <wp14:pctWidth>0</wp14:pctWidth>
            </wp14:sizeRelH>
            <wp14:sizeRelV relativeFrom="margin">
              <wp14:pctHeight>0</wp14:pctHeight>
            </wp14:sizeRelV>
          </wp:anchor>
        </w:drawing>
      </w:r>
      <w:r w:rsidR="00FE7BF4">
        <w:rPr>
          <w:b/>
          <w:bCs/>
          <w:highlight w:val="green"/>
        </w:rPr>
        <w:t>EXPLAINED –</w:t>
      </w:r>
      <w:r w:rsidR="00DD106E">
        <w:rPr>
          <w:b/>
          <w:bCs/>
        </w:rPr>
        <w:t xml:space="preserve"> </w:t>
      </w:r>
      <w:r w:rsidR="0003178D">
        <w:t xml:space="preserve">Clicking </w:t>
      </w:r>
      <w:r w:rsidR="0003178D">
        <w:rPr>
          <w:b/>
          <w:bCs/>
        </w:rPr>
        <w:t>File &gt; Export Objects</w:t>
      </w:r>
      <w:r w:rsidR="0003178D">
        <w:t xml:space="preserve"> provides a list of possible objects we can export. Selecting either of the two above lists what </w:t>
      </w:r>
      <w:r w:rsidR="0003178D">
        <w:rPr>
          <w:i/>
          <w:iCs/>
        </w:rPr>
        <w:t>Wireshark</w:t>
      </w:r>
      <w:r w:rsidR="0003178D">
        <w:rPr>
          <w:b/>
          <w:bCs/>
          <w:i/>
          <w:iCs/>
        </w:rPr>
        <w:t xml:space="preserve"> </w:t>
      </w:r>
      <w:r w:rsidR="0003178D">
        <w:t xml:space="preserve">can find in the capture. It tells almost the entire story, minus the fine details. </w:t>
      </w:r>
    </w:p>
    <w:p w14:paraId="0DD49B0C" w14:textId="18CDEB9C" w:rsidR="00DD106E" w:rsidRDefault="00270141" w:rsidP="00DD106E">
      <w:pPr>
        <w:pStyle w:val="ListParagraph"/>
        <w:numPr>
          <w:ilvl w:val="0"/>
          <w:numId w:val="3"/>
        </w:numPr>
      </w:pPr>
      <w:r w:rsidRPr="003B5D7C">
        <w:t xml:space="preserve">What is the most likely </w:t>
      </w:r>
      <w:r w:rsidRPr="003B5D7C">
        <w:rPr>
          <w:b/>
          <w:bCs/>
        </w:rPr>
        <w:t>attack vector</w:t>
      </w:r>
      <w:r w:rsidRPr="003B5D7C">
        <w:t>?</w:t>
      </w:r>
    </w:p>
    <w:p w14:paraId="304CCA91" w14:textId="50CBB702" w:rsidR="00DD106E" w:rsidRPr="000A4531" w:rsidRDefault="00DD106E" w:rsidP="00DD106E">
      <w:pPr>
        <w:pStyle w:val="ListParagraph"/>
        <w:numPr>
          <w:ilvl w:val="1"/>
          <w:numId w:val="3"/>
        </w:numPr>
      </w:pPr>
      <w:r w:rsidRPr="000A4531">
        <w:rPr>
          <w:b/>
          <w:bCs/>
          <w:highlight w:val="yellow"/>
        </w:rPr>
        <w:t>ANSWER –</w:t>
      </w:r>
      <w:r>
        <w:rPr>
          <w:b/>
          <w:bCs/>
        </w:rPr>
        <w:t xml:space="preserve"> </w:t>
      </w:r>
      <w:r w:rsidR="00E9772C">
        <w:t xml:space="preserve">A combination of </w:t>
      </w:r>
      <w:r w:rsidR="00E9772C">
        <w:rPr>
          <w:b/>
          <w:bCs/>
        </w:rPr>
        <w:t>HTTP</w:t>
      </w:r>
      <w:r w:rsidR="00E9772C">
        <w:t xml:space="preserve"> and </w:t>
      </w:r>
      <w:r w:rsidR="00E9772C">
        <w:rPr>
          <w:b/>
          <w:bCs/>
        </w:rPr>
        <w:t>SMB</w:t>
      </w:r>
      <w:r w:rsidR="00E9772C">
        <w:t>.</w:t>
      </w:r>
    </w:p>
    <w:p w14:paraId="56575D82" w14:textId="19244012" w:rsidR="00270141" w:rsidRDefault="00FE7BF4" w:rsidP="00DD106E">
      <w:pPr>
        <w:pStyle w:val="ListParagraph"/>
        <w:numPr>
          <w:ilvl w:val="1"/>
          <w:numId w:val="3"/>
        </w:numPr>
      </w:pPr>
      <w:r>
        <w:rPr>
          <w:b/>
          <w:bCs/>
          <w:highlight w:val="green"/>
        </w:rPr>
        <w:t>EXPLAINED –</w:t>
      </w:r>
      <w:r w:rsidR="00DD106E">
        <w:rPr>
          <w:b/>
          <w:bCs/>
        </w:rPr>
        <w:t xml:space="preserve"> </w:t>
      </w:r>
      <w:r w:rsidR="006104DF" w:rsidRPr="00347CB4">
        <w:t>T</w:t>
      </w:r>
      <w:r w:rsidR="00E9772C" w:rsidRPr="00347CB4">
        <w:t>h</w:t>
      </w:r>
      <w:r w:rsidR="00E9772C">
        <w:t xml:space="preserve">e exported objects make it </w:t>
      </w:r>
      <w:proofErr w:type="gramStart"/>
      <w:r w:rsidR="00E9772C">
        <w:t>pretty clear</w:t>
      </w:r>
      <w:proofErr w:type="gramEnd"/>
      <w:r w:rsidR="00E9772C">
        <w:t xml:space="preserve"> what happened. It’s evident that they were able to put a shell on the system, and it looks like it happened over SMB. We can’t be sure at this point</w:t>
      </w:r>
      <w:r w:rsidR="00F65F3F">
        <w:t xml:space="preserve"> though</w:t>
      </w:r>
      <w:r w:rsidR="00E9772C">
        <w:t>.</w:t>
      </w:r>
      <w:r w:rsidR="00F65F3F">
        <w:t xml:space="preserve"> When they got the Academy sequel document, it is likely that it was also over SMB and that HTTP was used to gain a further foothold.</w:t>
      </w:r>
    </w:p>
    <w:p w14:paraId="014B2B24" w14:textId="32321672" w:rsidR="00DD106E" w:rsidRDefault="00270141" w:rsidP="00DD106E">
      <w:pPr>
        <w:pStyle w:val="ListParagraph"/>
        <w:numPr>
          <w:ilvl w:val="0"/>
          <w:numId w:val="3"/>
        </w:numPr>
      </w:pPr>
      <w:r w:rsidRPr="003B5D7C">
        <w:t xml:space="preserve">What is the </w:t>
      </w:r>
      <w:r w:rsidRPr="003B5D7C">
        <w:rPr>
          <w:i/>
          <w:iCs/>
        </w:rPr>
        <w:t>Wireshark</w:t>
      </w:r>
      <w:r w:rsidRPr="003B5D7C">
        <w:t xml:space="preserve"> filter to </w:t>
      </w:r>
      <w:r w:rsidRPr="00237DD2">
        <w:rPr>
          <w:b/>
          <w:bCs/>
        </w:rPr>
        <w:t xml:space="preserve">detect </w:t>
      </w:r>
      <w:r w:rsidRPr="00237DD2">
        <w:rPr>
          <w:b/>
          <w:bCs/>
          <w:i/>
          <w:iCs/>
        </w:rPr>
        <w:t>Write</w:t>
      </w:r>
      <w:r w:rsidRPr="00237DD2">
        <w:rPr>
          <w:b/>
          <w:bCs/>
        </w:rPr>
        <w:t xml:space="preserve"> activity on the</w:t>
      </w:r>
      <w:r>
        <w:t xml:space="preserve"> </w:t>
      </w:r>
      <w:r>
        <w:rPr>
          <w:b/>
          <w:bCs/>
        </w:rPr>
        <w:t>SMB2</w:t>
      </w:r>
      <w:r>
        <w:t xml:space="preserve"> protocol?</w:t>
      </w:r>
    </w:p>
    <w:p w14:paraId="3BC2C651" w14:textId="3993C160" w:rsidR="00DD106E" w:rsidRPr="000A4531" w:rsidRDefault="00DD106E" w:rsidP="00DD106E">
      <w:pPr>
        <w:pStyle w:val="ListParagraph"/>
        <w:numPr>
          <w:ilvl w:val="1"/>
          <w:numId w:val="3"/>
        </w:numPr>
      </w:pPr>
      <w:r w:rsidRPr="000A4531">
        <w:rPr>
          <w:b/>
          <w:bCs/>
          <w:highlight w:val="yellow"/>
        </w:rPr>
        <w:t>ANSWER –</w:t>
      </w:r>
      <w:r w:rsidR="00990828">
        <w:t xml:space="preserve"> </w:t>
      </w:r>
      <w:r w:rsidR="00CA6484">
        <w:t>smb2.cmd == 0x09</w:t>
      </w:r>
      <w:r w:rsidR="002447D9">
        <w:t xml:space="preserve"> </w:t>
      </w:r>
      <w:r w:rsidR="002447D9" w:rsidRPr="002447D9">
        <w:rPr>
          <w:b/>
          <w:bCs/>
          <w:i/>
          <w:iCs/>
          <w:u w:val="single"/>
        </w:rPr>
        <w:t>or</w:t>
      </w:r>
      <w:r w:rsidR="002447D9">
        <w:t xml:space="preserve"> </w:t>
      </w:r>
      <w:proofErr w:type="spellStart"/>
      <w:proofErr w:type="gramStart"/>
      <w:r w:rsidR="002447D9" w:rsidRPr="002447D9">
        <w:t>smb.access</w:t>
      </w:r>
      <w:proofErr w:type="gramEnd"/>
      <w:r w:rsidR="002447D9" w:rsidRPr="002447D9">
        <w:t>.write</w:t>
      </w:r>
      <w:proofErr w:type="spellEnd"/>
      <w:r w:rsidR="002447D9">
        <w:t xml:space="preserve"> </w:t>
      </w:r>
      <w:r w:rsidR="002447D9" w:rsidRPr="002447D9">
        <w:rPr>
          <w:b/>
          <w:bCs/>
          <w:i/>
          <w:iCs/>
          <w:u w:val="single"/>
        </w:rPr>
        <w:t>and</w:t>
      </w:r>
      <w:r w:rsidR="002447D9">
        <w:t xml:space="preserve"> maybe others more specific/generic. </w:t>
      </w:r>
    </w:p>
    <w:p w14:paraId="1B37A02B" w14:textId="56863EEE" w:rsidR="00D95D1A" w:rsidRPr="00D95D1A" w:rsidRDefault="00FE7BF4" w:rsidP="00DD106E">
      <w:pPr>
        <w:pStyle w:val="ListParagraph"/>
        <w:numPr>
          <w:ilvl w:val="1"/>
          <w:numId w:val="3"/>
        </w:numPr>
      </w:pPr>
      <w:r>
        <w:rPr>
          <w:b/>
          <w:bCs/>
          <w:highlight w:val="green"/>
        </w:rPr>
        <w:t>EXPLAINED –</w:t>
      </w:r>
      <w:r w:rsidR="00D95D1A">
        <w:rPr>
          <w:b/>
          <w:bCs/>
        </w:rPr>
        <w:t xml:space="preserve"> </w:t>
      </w:r>
    </w:p>
    <w:p w14:paraId="038D4D9A" w14:textId="590CB619" w:rsidR="003727DB" w:rsidRDefault="00D95D1A" w:rsidP="00993470">
      <w:pPr>
        <w:pStyle w:val="ListParagraph"/>
        <w:numPr>
          <w:ilvl w:val="1"/>
          <w:numId w:val="3"/>
        </w:numPr>
      </w:pPr>
      <w:r w:rsidRPr="00D95D1A">
        <w:rPr>
          <w:b/>
          <w:bCs/>
        </w:rPr>
        <w:t>smb2.cmd == 0x09</w:t>
      </w:r>
      <w:r>
        <w:t>: Asking</w:t>
      </w:r>
      <w:r w:rsidR="00993470">
        <w:t xml:space="preserve"> </w:t>
      </w:r>
      <w:r w:rsidR="009261BF">
        <w:t xml:space="preserve">google </w:t>
      </w:r>
      <w:r w:rsidR="009261BF" w:rsidRPr="00D95D1A">
        <w:rPr>
          <w:i/>
          <w:iCs/>
        </w:rPr>
        <w:t>“</w:t>
      </w:r>
      <w:r w:rsidRPr="00D95D1A">
        <w:rPr>
          <w:i/>
          <w:iCs/>
        </w:rPr>
        <w:t xml:space="preserve">filtering for </w:t>
      </w:r>
      <w:proofErr w:type="spellStart"/>
      <w:r w:rsidRPr="00D95D1A">
        <w:rPr>
          <w:i/>
          <w:iCs/>
        </w:rPr>
        <w:t>smb</w:t>
      </w:r>
      <w:proofErr w:type="spellEnd"/>
      <w:r w:rsidRPr="00D95D1A">
        <w:rPr>
          <w:i/>
          <w:iCs/>
        </w:rPr>
        <w:t xml:space="preserve"> commands </w:t>
      </w:r>
      <w:proofErr w:type="spellStart"/>
      <w:r w:rsidRPr="00D95D1A">
        <w:rPr>
          <w:i/>
          <w:iCs/>
        </w:rPr>
        <w:t>wireshark</w:t>
      </w:r>
      <w:proofErr w:type="spellEnd"/>
      <w:r w:rsidRPr="00D95D1A">
        <w:rPr>
          <w:i/>
          <w:iCs/>
        </w:rPr>
        <w:t>”</w:t>
      </w:r>
      <w:r w:rsidR="009261BF">
        <w:t xml:space="preserve"> gives </w:t>
      </w:r>
      <w:hyperlink r:id="rId17" w:history="1">
        <w:r w:rsidR="009261BF" w:rsidRPr="009261BF">
          <w:rPr>
            <w:rStyle w:val="Hyperlink"/>
          </w:rPr>
          <w:t>this link</w:t>
        </w:r>
      </w:hyperlink>
      <w:r w:rsidR="009261BF">
        <w:t xml:space="preserve"> at the top as of 1/30/23. </w:t>
      </w:r>
      <w:r w:rsidR="003727DB">
        <w:t>The first answer says to…</w:t>
      </w:r>
    </w:p>
    <w:p w14:paraId="552EA3E1" w14:textId="38F57C52" w:rsidR="003727DB" w:rsidRDefault="003727DB" w:rsidP="003727DB">
      <w:pPr>
        <w:pStyle w:val="IntenseQuote"/>
      </w:pPr>
      <w:r w:rsidRPr="003727DB">
        <w:t xml:space="preserve">Try "smb.cmd == </w:t>
      </w:r>
      <w:proofErr w:type="spellStart"/>
      <w:r w:rsidRPr="003727DB">
        <w:t>codenumber</w:t>
      </w:r>
      <w:proofErr w:type="spellEnd"/>
      <w:r w:rsidRPr="003727DB">
        <w:t xml:space="preserve">" or "smb2.cmd == </w:t>
      </w:r>
      <w:proofErr w:type="spellStart"/>
      <w:r w:rsidRPr="003727DB">
        <w:t>codenumber</w:t>
      </w:r>
      <w:proofErr w:type="spellEnd"/>
      <w:r w:rsidRPr="003727DB">
        <w:t>"</w:t>
      </w:r>
    </w:p>
    <w:p w14:paraId="6E5CF2FA" w14:textId="1FD1CA2F" w:rsidR="00270141" w:rsidRDefault="00D95D1A" w:rsidP="00993470">
      <w:pPr>
        <w:pStyle w:val="ListParagraph"/>
        <w:numPr>
          <w:ilvl w:val="1"/>
          <w:numId w:val="3"/>
        </w:numPr>
      </w:pPr>
      <w:proofErr w:type="spellStart"/>
      <w:proofErr w:type="gramStart"/>
      <w:r w:rsidRPr="00D95D1A">
        <w:rPr>
          <w:b/>
          <w:bCs/>
        </w:rPr>
        <w:t>smb.access</w:t>
      </w:r>
      <w:proofErr w:type="gramEnd"/>
      <w:r w:rsidRPr="00D95D1A">
        <w:rPr>
          <w:b/>
          <w:bCs/>
        </w:rPr>
        <w:t>.write</w:t>
      </w:r>
      <w:proofErr w:type="spellEnd"/>
      <w:r>
        <w:t xml:space="preserve">: </w:t>
      </w:r>
      <w:r w:rsidR="00990828">
        <w:t xml:space="preserve">Via this </w:t>
      </w:r>
      <w:hyperlink r:id="rId18" w:history="1">
        <w:r w:rsidR="00990828" w:rsidRPr="00F145B7">
          <w:rPr>
            <w:rStyle w:val="Hyperlink"/>
          </w:rPr>
          <w:t>link</w:t>
        </w:r>
      </w:hyperlink>
      <w:r w:rsidR="00F145B7">
        <w:t xml:space="preserve"> we can get a “cheat sheet” of SMB Filters. From the question, </w:t>
      </w:r>
      <w:r w:rsidR="005E3072">
        <w:t>search the page for “write” and infer from there</w:t>
      </w:r>
      <w:r w:rsidR="00990828">
        <w:t xml:space="preserve">. </w:t>
      </w:r>
      <w:r w:rsidR="00270141">
        <w:t>Notes</w:t>
      </w:r>
    </w:p>
    <w:p w14:paraId="7E901046" w14:textId="329B9CDF" w:rsidR="003D329C" w:rsidRDefault="003D329C" w:rsidP="00993470">
      <w:pPr>
        <w:pStyle w:val="ListParagraph"/>
        <w:numPr>
          <w:ilvl w:val="1"/>
          <w:numId w:val="3"/>
        </w:numPr>
      </w:pPr>
      <w:r w:rsidRPr="003D329C">
        <w:t>You can also build this with</w:t>
      </w:r>
      <w:r>
        <w:rPr>
          <w:b/>
          <w:bCs/>
        </w:rPr>
        <w:t xml:space="preserve"> </w:t>
      </w:r>
      <w:r>
        <w:rPr>
          <w:b/>
          <w:bCs/>
          <w:i/>
          <w:iCs/>
        </w:rPr>
        <w:t>Analyze &gt; Display Filter Expression…</w:t>
      </w:r>
      <w:r>
        <w:rPr>
          <w:i/>
          <w:iCs/>
        </w:rPr>
        <w:t xml:space="preserve"> </w:t>
      </w:r>
      <w:r w:rsidRPr="003D329C">
        <w:t xml:space="preserve">and build your </w:t>
      </w:r>
      <w:proofErr w:type="gramStart"/>
      <w:r w:rsidRPr="003D329C">
        <w:t>own</w:t>
      </w:r>
      <w:proofErr w:type="gramEnd"/>
    </w:p>
    <w:p w14:paraId="30F5FA83" w14:textId="5164FC26" w:rsidR="003D329C" w:rsidRPr="003D329C" w:rsidRDefault="003D329C" w:rsidP="00993470">
      <w:pPr>
        <w:pStyle w:val="ListParagraph"/>
        <w:numPr>
          <w:ilvl w:val="1"/>
          <w:numId w:val="3"/>
        </w:numPr>
      </w:pPr>
      <w:r>
        <w:lastRenderedPageBreak/>
        <w:t xml:space="preserve">The specific command number is visible in different locations for </w:t>
      </w:r>
      <w:r>
        <w:rPr>
          <w:b/>
          <w:bCs/>
        </w:rPr>
        <w:t>SMB</w:t>
      </w:r>
      <w:r>
        <w:t xml:space="preserve"> and </w:t>
      </w:r>
      <w:r>
        <w:rPr>
          <w:b/>
          <w:bCs/>
        </w:rPr>
        <w:t>SMB2</w:t>
      </w:r>
    </w:p>
    <w:p w14:paraId="0580C1B8" w14:textId="544B054A" w:rsidR="003D329C" w:rsidRPr="003D329C" w:rsidRDefault="00C96A12" w:rsidP="00993470">
      <w:pPr>
        <w:pStyle w:val="ListParagraph"/>
        <w:numPr>
          <w:ilvl w:val="1"/>
          <w:numId w:val="3"/>
        </w:numPr>
      </w:pPr>
      <w:r w:rsidRPr="003159F1">
        <w:drawing>
          <wp:anchor distT="0" distB="0" distL="114300" distR="114300" simplePos="0" relativeHeight="251662336" behindDoc="0" locked="0" layoutInCell="1" allowOverlap="1" wp14:anchorId="5EF95EC2" wp14:editId="1961515B">
            <wp:simplePos x="0" y="0"/>
            <wp:positionH relativeFrom="margin">
              <wp:posOffset>2958465</wp:posOffset>
            </wp:positionH>
            <wp:positionV relativeFrom="paragraph">
              <wp:posOffset>10795</wp:posOffset>
            </wp:positionV>
            <wp:extent cx="3060065" cy="2919730"/>
            <wp:effectExtent l="0" t="0" r="6985" b="0"/>
            <wp:wrapThrough wrapText="bothSides">
              <wp:wrapPolygon edited="0">
                <wp:start x="0" y="0"/>
                <wp:lineTo x="0" y="21421"/>
                <wp:lineTo x="21515" y="21421"/>
                <wp:lineTo x="21515"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r="59177"/>
                    <a:stretch/>
                  </pic:blipFill>
                  <pic:spPr bwMode="auto">
                    <a:xfrm>
                      <a:off x="0" y="0"/>
                      <a:ext cx="3060065" cy="29197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D329C">
        <w:rPr>
          <w:b/>
          <w:bCs/>
        </w:rPr>
        <w:t>SMB1</w:t>
      </w:r>
      <w:r w:rsidR="003159F1">
        <w:t xml:space="preserve"> – </w:t>
      </w:r>
      <w:r w:rsidR="006C6961">
        <w:t>This is “Create” with the code “0xa2”</w:t>
      </w:r>
      <w:r w:rsidR="00353487">
        <w:t xml:space="preserve">  -- </w:t>
      </w:r>
      <w:r w:rsidR="006C6961">
        <w:t>The name and hex-code (</w:t>
      </w:r>
      <w:proofErr w:type="spellStart"/>
      <w:r w:rsidR="006C6961">
        <w:t>OpCode</w:t>
      </w:r>
      <w:proofErr w:type="spellEnd"/>
      <w:r w:rsidR="006C6961">
        <w:t>) is after</w:t>
      </w:r>
      <w:r w:rsidR="003159F1">
        <w:t xml:space="preserve"> </w:t>
      </w:r>
      <w:r w:rsidR="003159F1">
        <w:rPr>
          <w:b/>
          <w:bCs/>
        </w:rPr>
        <w:t>SMB Command:</w:t>
      </w:r>
      <w:r w:rsidR="00992F04">
        <w:rPr>
          <w:b/>
          <w:bCs/>
        </w:rPr>
        <w:br/>
      </w:r>
      <w:r w:rsidR="00992F04">
        <w:rPr>
          <w:b/>
          <w:bCs/>
        </w:rPr>
        <w:br/>
      </w:r>
      <w:r w:rsidR="00992F04">
        <w:rPr>
          <w:b/>
          <w:bCs/>
        </w:rPr>
        <w:br/>
      </w:r>
      <w:r w:rsidR="00992F04">
        <w:rPr>
          <w:b/>
          <w:bCs/>
        </w:rPr>
        <w:br/>
      </w:r>
      <w:r w:rsidR="00992F04">
        <w:rPr>
          <w:b/>
          <w:bCs/>
        </w:rPr>
        <w:br/>
      </w:r>
      <w:r w:rsidR="00992F04">
        <w:rPr>
          <w:b/>
          <w:bCs/>
        </w:rPr>
        <w:br/>
      </w:r>
      <w:r w:rsidR="00992F04">
        <w:rPr>
          <w:b/>
          <w:bCs/>
        </w:rPr>
        <w:br/>
      </w:r>
      <w:r w:rsidR="00992F04">
        <w:rPr>
          <w:b/>
          <w:bCs/>
        </w:rPr>
        <w:br/>
      </w:r>
      <w:r w:rsidR="00992F04">
        <w:rPr>
          <w:b/>
          <w:bCs/>
        </w:rPr>
        <w:br/>
      </w:r>
      <w:r w:rsidR="00992F04">
        <w:rPr>
          <w:b/>
          <w:bCs/>
        </w:rPr>
        <w:br/>
      </w:r>
      <w:r w:rsidR="00992F04">
        <w:rPr>
          <w:b/>
          <w:bCs/>
        </w:rPr>
        <w:br/>
      </w:r>
      <w:r>
        <w:rPr>
          <w:b/>
          <w:bCs/>
        </w:rPr>
        <w:br/>
      </w:r>
      <w:r>
        <w:rPr>
          <w:b/>
          <w:bCs/>
        </w:rPr>
        <w:br/>
      </w:r>
      <w:r w:rsidR="003159F1">
        <w:rPr>
          <w:b/>
          <w:bCs/>
        </w:rPr>
        <w:br/>
      </w:r>
    </w:p>
    <w:p w14:paraId="1BC54D96" w14:textId="070B1FA2" w:rsidR="002A7DC1" w:rsidRDefault="00C96A12" w:rsidP="00270141">
      <w:pPr>
        <w:pStyle w:val="ListParagraph"/>
        <w:numPr>
          <w:ilvl w:val="1"/>
          <w:numId w:val="3"/>
        </w:numPr>
      </w:pPr>
      <w:r w:rsidRPr="00E5549C">
        <w:drawing>
          <wp:anchor distT="0" distB="0" distL="114300" distR="114300" simplePos="0" relativeHeight="251664384" behindDoc="0" locked="0" layoutInCell="1" allowOverlap="1" wp14:anchorId="586F2EBF" wp14:editId="57C64420">
            <wp:simplePos x="0" y="0"/>
            <wp:positionH relativeFrom="margin">
              <wp:posOffset>2941955</wp:posOffset>
            </wp:positionH>
            <wp:positionV relativeFrom="paragraph">
              <wp:posOffset>200971</wp:posOffset>
            </wp:positionV>
            <wp:extent cx="3079115" cy="2719070"/>
            <wp:effectExtent l="0" t="0" r="6985" b="5080"/>
            <wp:wrapThrough wrapText="bothSides">
              <wp:wrapPolygon edited="0">
                <wp:start x="0" y="0"/>
                <wp:lineTo x="0" y="21489"/>
                <wp:lineTo x="21515" y="21489"/>
                <wp:lineTo x="21515" y="0"/>
                <wp:lineTo x="0" y="0"/>
              </wp:wrapPolygon>
            </wp:wrapThrough>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rotWithShape="1">
                    <a:blip r:embed="rId20">
                      <a:extLst>
                        <a:ext uri="{28A0092B-C50C-407E-A947-70E740481C1C}">
                          <a14:useLocalDpi xmlns:a14="http://schemas.microsoft.com/office/drawing/2010/main" val="0"/>
                        </a:ext>
                      </a:extLst>
                    </a:blip>
                    <a:srcRect r="42007"/>
                    <a:stretch/>
                  </pic:blipFill>
                  <pic:spPr bwMode="auto">
                    <a:xfrm>
                      <a:off x="0" y="0"/>
                      <a:ext cx="3079115" cy="27190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D329C">
        <w:rPr>
          <w:b/>
          <w:bCs/>
        </w:rPr>
        <w:t>SMB2</w:t>
      </w:r>
      <w:r w:rsidR="008D34E2">
        <w:t xml:space="preserve"> – This is a “Write” with the code “0x09” – This is much simpler</w:t>
      </w:r>
      <w:r w:rsidR="00E5549C">
        <w:t xml:space="preserve"> than </w:t>
      </w:r>
      <w:r w:rsidR="00E5549C">
        <w:rPr>
          <w:b/>
          <w:bCs/>
        </w:rPr>
        <w:t>SMB1</w:t>
      </w:r>
      <w:r w:rsidR="00E5549C">
        <w:t xml:space="preserve"> and the codes are easier to read. The name is after </w:t>
      </w:r>
      <w:r w:rsidR="00993470">
        <w:rPr>
          <w:b/>
          <w:bCs/>
        </w:rPr>
        <w:t>Command:</w:t>
      </w:r>
      <w:r w:rsidR="00993470">
        <w:t xml:space="preserve"> and is a simple name and number. This number is the </w:t>
      </w:r>
      <w:proofErr w:type="spellStart"/>
      <w:r w:rsidR="00993470">
        <w:t>OpCode</w:t>
      </w:r>
      <w:proofErr w:type="spellEnd"/>
      <w:r w:rsidR="00993470">
        <w:t xml:space="preserve"> is base-ten, but it is written as hex/</w:t>
      </w:r>
      <w:proofErr w:type="spellStart"/>
      <w:r w:rsidR="00993470">
        <w:t>OpCode</w:t>
      </w:r>
      <w:proofErr w:type="spellEnd"/>
      <w:r w:rsidR="00993470">
        <w:t xml:space="preserve"> in the highlighted “Write Request” section.</w:t>
      </w:r>
      <w:r w:rsidR="002A7DC1">
        <w:br/>
      </w:r>
      <w:r w:rsidR="002A7DC1">
        <w:br/>
      </w:r>
      <w:r w:rsidR="002A7DC1">
        <w:br/>
      </w:r>
      <w:r w:rsidR="002A7DC1">
        <w:br/>
      </w:r>
      <w:r w:rsidR="002A7DC1">
        <w:br/>
      </w:r>
      <w:r w:rsidR="002A7DC1">
        <w:br/>
      </w:r>
      <w:r w:rsidR="002A7DC1">
        <w:br/>
      </w:r>
      <w:r w:rsidR="002A7DC1">
        <w:br/>
      </w:r>
      <w:r w:rsidR="002A7DC1">
        <w:br/>
      </w:r>
      <w:r w:rsidR="002A7DC1">
        <w:br/>
      </w:r>
      <w:r w:rsidR="002A7DC1">
        <w:br/>
      </w:r>
      <w:r w:rsidR="002A7DC1">
        <w:br/>
      </w:r>
      <w:r w:rsidR="002A7DC1">
        <w:br/>
      </w:r>
    </w:p>
    <w:p w14:paraId="7B3E2790" w14:textId="39E2F59F" w:rsidR="002A7DC1" w:rsidRDefault="002A7DC1" w:rsidP="002A7DC1">
      <w:pPr>
        <w:pStyle w:val="ListParagraph"/>
        <w:numPr>
          <w:ilvl w:val="0"/>
          <w:numId w:val="3"/>
        </w:numPr>
        <w:rPr>
          <w:b/>
          <w:bCs/>
        </w:rPr>
      </w:pPr>
      <w:r w:rsidRPr="00347CB4">
        <w:t xml:space="preserve">What is the </w:t>
      </w:r>
      <w:r w:rsidRPr="00347CB4">
        <w:rPr>
          <w:i/>
          <w:iCs/>
        </w:rPr>
        <w:t>Wireshark</w:t>
      </w:r>
      <w:r w:rsidRPr="00347CB4">
        <w:t xml:space="preserve"> filter for </w:t>
      </w:r>
      <w:r w:rsidRPr="00347CB4">
        <w:rPr>
          <w:b/>
          <w:bCs/>
        </w:rPr>
        <w:t>NT Status: STATUS_SUCCESS</w:t>
      </w:r>
      <w:r>
        <w:rPr>
          <w:b/>
          <w:bCs/>
        </w:rPr>
        <w:t xml:space="preserve"> </w:t>
      </w:r>
      <w:r>
        <w:t xml:space="preserve">in both </w:t>
      </w:r>
      <w:r w:rsidRPr="003D5211">
        <w:rPr>
          <w:b/>
          <w:bCs/>
        </w:rPr>
        <w:t>SMB</w:t>
      </w:r>
      <w:r>
        <w:t xml:space="preserve"> and </w:t>
      </w:r>
      <w:proofErr w:type="gramStart"/>
      <w:r w:rsidRPr="003D5211">
        <w:rPr>
          <w:b/>
          <w:bCs/>
        </w:rPr>
        <w:t>SMB2</w:t>
      </w:r>
      <w:proofErr w:type="gramEnd"/>
    </w:p>
    <w:p w14:paraId="1A80C8BC" w14:textId="16A9AE10" w:rsidR="002A7DC1" w:rsidRDefault="002A7DC1" w:rsidP="002A7DC1">
      <w:pPr>
        <w:pStyle w:val="ListParagraph"/>
        <w:numPr>
          <w:ilvl w:val="1"/>
          <w:numId w:val="3"/>
        </w:numPr>
      </w:pPr>
      <w:r w:rsidRPr="00E43C24">
        <w:rPr>
          <w:b/>
          <w:bCs/>
          <w:highlight w:val="yellow"/>
        </w:rPr>
        <w:t>ANSWER –</w:t>
      </w:r>
      <w:r w:rsidRPr="00E43C24">
        <w:rPr>
          <w:b/>
          <w:bCs/>
        </w:rPr>
        <w:t xml:space="preserve"> </w:t>
      </w:r>
      <w:proofErr w:type="spellStart"/>
      <w:r w:rsidRPr="00E43C24">
        <w:t>smb.nt_status</w:t>
      </w:r>
      <w:proofErr w:type="spellEnd"/>
      <w:r w:rsidRPr="00E43C24">
        <w:t xml:space="preserve"> == 0xc0000022</w:t>
      </w:r>
    </w:p>
    <w:p w14:paraId="59A18CDE" w14:textId="0988DF57" w:rsidR="002A7DC1" w:rsidRPr="00347CB4" w:rsidRDefault="00ED3027" w:rsidP="002A7DC1">
      <w:pPr>
        <w:pStyle w:val="ListParagraph"/>
        <w:numPr>
          <w:ilvl w:val="1"/>
          <w:numId w:val="3"/>
        </w:numPr>
      </w:pPr>
      <w:r w:rsidRPr="00ED3027">
        <w:lastRenderedPageBreak/>
        <w:drawing>
          <wp:anchor distT="0" distB="0" distL="114300" distR="114300" simplePos="0" relativeHeight="251665408" behindDoc="1" locked="0" layoutInCell="1" allowOverlap="1" wp14:anchorId="36ACF279" wp14:editId="62ECC94A">
            <wp:simplePos x="0" y="0"/>
            <wp:positionH relativeFrom="margin">
              <wp:align>center</wp:align>
            </wp:positionH>
            <wp:positionV relativeFrom="paragraph">
              <wp:posOffset>804545</wp:posOffset>
            </wp:positionV>
            <wp:extent cx="3487420" cy="1923415"/>
            <wp:effectExtent l="0" t="0" r="0" b="635"/>
            <wp:wrapTopAndBottom/>
            <wp:docPr id="9" name="Picture 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chat or text messag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487420" cy="1923415"/>
                    </a:xfrm>
                    <a:prstGeom prst="rect">
                      <a:avLst/>
                    </a:prstGeom>
                  </pic:spPr>
                </pic:pic>
              </a:graphicData>
            </a:graphic>
            <wp14:sizeRelH relativeFrom="margin">
              <wp14:pctWidth>0</wp14:pctWidth>
            </wp14:sizeRelH>
            <wp14:sizeRelV relativeFrom="margin">
              <wp14:pctHeight>0</wp14:pctHeight>
            </wp14:sizeRelV>
          </wp:anchor>
        </w:drawing>
      </w:r>
      <w:r w:rsidR="002A7DC1" w:rsidRPr="00E43C24">
        <w:rPr>
          <w:b/>
          <w:bCs/>
          <w:highlight w:val="green"/>
        </w:rPr>
        <w:t>EXPLAINED –</w:t>
      </w:r>
      <w:r w:rsidR="002A7DC1" w:rsidRPr="00E43C24">
        <w:rPr>
          <w:b/>
          <w:bCs/>
        </w:rPr>
        <w:t xml:space="preserve"> </w:t>
      </w:r>
      <w:r w:rsidR="002A7DC1">
        <w:t xml:space="preserve">Searching google </w:t>
      </w:r>
      <w:r w:rsidR="002A7DC1" w:rsidRPr="00622DFA">
        <w:rPr>
          <w:i/>
          <w:iCs/>
        </w:rPr>
        <w:t>for “</w:t>
      </w:r>
      <w:proofErr w:type="spellStart"/>
      <w:r w:rsidR="002A7DC1" w:rsidRPr="00622DFA">
        <w:rPr>
          <w:i/>
          <w:iCs/>
        </w:rPr>
        <w:t>wireshark</w:t>
      </w:r>
      <w:proofErr w:type="spellEnd"/>
      <w:r w:rsidR="002A7DC1" w:rsidRPr="00622DFA">
        <w:rPr>
          <w:i/>
          <w:iCs/>
        </w:rPr>
        <w:t xml:space="preserve"> </w:t>
      </w:r>
      <w:proofErr w:type="spellStart"/>
      <w:r w:rsidR="002A7DC1" w:rsidRPr="00622DFA">
        <w:rPr>
          <w:i/>
          <w:iCs/>
        </w:rPr>
        <w:t>nt</w:t>
      </w:r>
      <w:proofErr w:type="spellEnd"/>
      <w:r w:rsidR="002A7DC1" w:rsidRPr="00622DFA">
        <w:rPr>
          <w:i/>
          <w:iCs/>
        </w:rPr>
        <w:t xml:space="preserve"> status filter</w:t>
      </w:r>
      <w:r w:rsidR="002A7DC1">
        <w:rPr>
          <w:i/>
          <w:iCs/>
        </w:rPr>
        <w:t xml:space="preserve">” </w:t>
      </w:r>
      <w:r w:rsidR="002A7DC1">
        <w:t xml:space="preserve">and finding </w:t>
      </w:r>
      <w:hyperlink r:id="rId22" w:history="1">
        <w:r w:rsidR="002A7DC1" w:rsidRPr="00837B80">
          <w:rPr>
            <w:rStyle w:val="Hyperlink"/>
          </w:rPr>
          <w:t>this link</w:t>
        </w:r>
      </w:hyperlink>
      <w:r w:rsidR="002A7DC1">
        <w:t xml:space="preserve"> second from the top allows us to search the page for “Status.” Finding </w:t>
      </w:r>
      <w:proofErr w:type="spellStart"/>
      <w:r w:rsidR="002A7DC1" w:rsidRPr="00011086">
        <w:rPr>
          <w:b/>
          <w:bCs/>
        </w:rPr>
        <w:t>smb.nt_status</w:t>
      </w:r>
      <w:proofErr w:type="spellEnd"/>
      <w:r w:rsidR="002A7DC1">
        <w:rPr>
          <w:b/>
          <w:bCs/>
        </w:rPr>
        <w:t xml:space="preserve"> </w:t>
      </w:r>
      <w:r w:rsidR="002A7DC1">
        <w:t xml:space="preserve">helps but not enough. Heading to </w:t>
      </w:r>
      <w:r w:rsidR="002A7DC1">
        <w:rPr>
          <w:b/>
          <w:bCs/>
        </w:rPr>
        <w:t xml:space="preserve">Analyze &gt; Display Filter Expressions… </w:t>
      </w:r>
      <w:r w:rsidR="002A7DC1">
        <w:t xml:space="preserve">you can start with that filter and find that </w:t>
      </w:r>
      <w:r w:rsidR="002A7DC1">
        <w:rPr>
          <w:i/>
          <w:iCs/>
        </w:rPr>
        <w:t>Wireshark</w:t>
      </w:r>
      <w:r w:rsidR="002A7DC1">
        <w:rPr>
          <w:b/>
          <w:bCs/>
        </w:rPr>
        <w:t xml:space="preserve"> </w:t>
      </w:r>
      <w:r w:rsidR="002A7DC1">
        <w:t xml:space="preserve">can build the rest for you. </w:t>
      </w:r>
    </w:p>
    <w:p w14:paraId="7EE25016" w14:textId="529AE80E" w:rsidR="00270141" w:rsidRPr="00255E9F" w:rsidRDefault="00993470" w:rsidP="002A7DC1">
      <w:r>
        <w:br/>
      </w:r>
      <w:r w:rsidRPr="00993470">
        <w:t xml:space="preserve"> </w:t>
      </w:r>
    </w:p>
    <w:p w14:paraId="4B275227" w14:textId="77777777" w:rsidR="00270141" w:rsidRDefault="00270141" w:rsidP="00270141">
      <w:pPr>
        <w:pStyle w:val="Heading2"/>
      </w:pPr>
      <w:r>
        <w:t>Part 2 – Scanning and Enumeration</w:t>
      </w:r>
    </w:p>
    <w:p w14:paraId="2A247A23" w14:textId="40F08A37" w:rsidR="00FE7BF4" w:rsidRPr="00FE7BF4" w:rsidRDefault="00FE7BF4" w:rsidP="00FE7BF4">
      <w:pPr>
        <w:pStyle w:val="Heading3"/>
      </w:pPr>
      <w:r>
        <w:t>Questions</w:t>
      </w:r>
    </w:p>
    <w:p w14:paraId="3E878D3E" w14:textId="77777777" w:rsidR="00270141" w:rsidRPr="003B5D7C" w:rsidRDefault="00270141" w:rsidP="00270141">
      <w:pPr>
        <w:pStyle w:val="ListParagraph"/>
        <w:numPr>
          <w:ilvl w:val="0"/>
          <w:numId w:val="5"/>
        </w:numPr>
      </w:pPr>
      <w:r w:rsidRPr="003B5D7C">
        <w:t xml:space="preserve">What indicators exist that this </w:t>
      </w:r>
      <w:proofErr w:type="spellStart"/>
      <w:r w:rsidRPr="003B5D7C">
        <w:rPr>
          <w:b/>
          <w:bCs/>
        </w:rPr>
        <w:t>pcap</w:t>
      </w:r>
      <w:proofErr w:type="spellEnd"/>
      <w:r w:rsidRPr="003B5D7C">
        <w:t xml:space="preserve"> starts with a </w:t>
      </w:r>
      <w:r>
        <w:t>“</w:t>
      </w:r>
      <w:proofErr w:type="spellStart"/>
      <w:r w:rsidRPr="003B5D7C">
        <w:rPr>
          <w:i/>
          <w:iCs/>
        </w:rPr>
        <w:t>nmap</w:t>
      </w:r>
      <w:proofErr w:type="spellEnd"/>
      <w:r>
        <w:rPr>
          <w:i/>
          <w:iCs/>
        </w:rPr>
        <w:t>”</w:t>
      </w:r>
      <w:r w:rsidRPr="003B5D7C">
        <w:t xml:space="preserve"> scan?</w:t>
      </w:r>
    </w:p>
    <w:p w14:paraId="71424CA7" w14:textId="77777777" w:rsidR="00270141" w:rsidRPr="003B5D7C" w:rsidRDefault="00270141" w:rsidP="00270141">
      <w:pPr>
        <w:pStyle w:val="ListParagraph"/>
        <w:numPr>
          <w:ilvl w:val="1"/>
          <w:numId w:val="5"/>
        </w:numPr>
      </w:pPr>
      <w:r w:rsidRPr="001D780F">
        <w:rPr>
          <w:b/>
          <w:bCs/>
        </w:rPr>
        <w:t>Bonus</w:t>
      </w:r>
      <w:r w:rsidRPr="003B5D7C">
        <w:t xml:space="preserve">: When did the </w:t>
      </w:r>
      <w:r w:rsidRPr="00237DD2">
        <w:rPr>
          <w:b/>
          <w:bCs/>
        </w:rPr>
        <w:t>protocol-specific scan</w:t>
      </w:r>
      <w:r w:rsidRPr="003B5D7C">
        <w:t xml:space="preserve"> start and what protocol was queried?</w:t>
      </w:r>
    </w:p>
    <w:p w14:paraId="1783874D" w14:textId="77777777" w:rsidR="00270141" w:rsidRDefault="00270141" w:rsidP="00270141">
      <w:pPr>
        <w:pStyle w:val="ListParagraph"/>
        <w:numPr>
          <w:ilvl w:val="1"/>
          <w:numId w:val="5"/>
        </w:numPr>
      </w:pPr>
      <w:r w:rsidRPr="001D780F">
        <w:rPr>
          <w:b/>
          <w:bCs/>
        </w:rPr>
        <w:t>Bonus</w:t>
      </w:r>
      <w:r w:rsidRPr="003B5D7C">
        <w:t xml:space="preserve">: Would you consider this a </w:t>
      </w:r>
      <w:r w:rsidRPr="00237DD2">
        <w:rPr>
          <w:b/>
          <w:bCs/>
        </w:rPr>
        <w:t>"targeted" scan?</w:t>
      </w:r>
      <w:r w:rsidRPr="003B5D7C">
        <w:t xml:space="preserve"> Why or Why Not?</w:t>
      </w:r>
    </w:p>
    <w:p w14:paraId="6A712120" w14:textId="22D8A0EC" w:rsidR="00DD106E" w:rsidRPr="002115EE" w:rsidRDefault="00DD106E" w:rsidP="00DD106E">
      <w:pPr>
        <w:pStyle w:val="ListParagraph"/>
        <w:numPr>
          <w:ilvl w:val="1"/>
          <w:numId w:val="5"/>
        </w:numPr>
      </w:pPr>
      <w:r w:rsidRPr="000A4531">
        <w:rPr>
          <w:b/>
          <w:bCs/>
          <w:highlight w:val="yellow"/>
        </w:rPr>
        <w:t xml:space="preserve">ANSWER </w:t>
      </w:r>
      <w:proofErr w:type="gramStart"/>
      <w:r w:rsidRPr="000A4531">
        <w:rPr>
          <w:b/>
          <w:bCs/>
          <w:highlight w:val="yellow"/>
        </w:rPr>
        <w:t>–</w:t>
      </w:r>
      <w:r>
        <w:rPr>
          <w:b/>
          <w:bCs/>
        </w:rPr>
        <w:t xml:space="preserve"> </w:t>
      </w:r>
      <w:r w:rsidR="002115EE">
        <w:rPr>
          <w:b/>
          <w:bCs/>
        </w:rPr>
        <w:t xml:space="preserve"> </w:t>
      </w:r>
      <w:r w:rsidR="00AC3C4D">
        <w:t>Several</w:t>
      </w:r>
      <w:proofErr w:type="gramEnd"/>
      <w:r w:rsidR="00AC3C4D">
        <w:t xml:space="preserve"> TCP 3-Way handshakes, </w:t>
      </w:r>
      <w:r w:rsidR="00E947B3">
        <w:t xml:space="preserve">followed by </w:t>
      </w:r>
      <w:r w:rsidR="00E947B3">
        <w:rPr>
          <w:b/>
          <w:bCs/>
        </w:rPr>
        <w:t>RST,ACK</w:t>
      </w:r>
      <w:r w:rsidR="00E947B3">
        <w:t xml:space="preserve"> packets, then a series of </w:t>
      </w:r>
      <w:r w:rsidR="00E947B3">
        <w:rPr>
          <w:b/>
          <w:bCs/>
        </w:rPr>
        <w:t>SMB</w:t>
      </w:r>
      <w:r w:rsidR="00E947B3">
        <w:t xml:space="preserve"> connections and queries. Yes, it is targeted. Other than an initial port 80 scan, the rest of the interaction is focused on port 445. Filter with </w:t>
      </w:r>
      <w:proofErr w:type="spellStart"/>
      <w:proofErr w:type="gramStart"/>
      <w:r w:rsidR="00E947B3" w:rsidRPr="00E947B3">
        <w:rPr>
          <w:b/>
          <w:bCs/>
        </w:rPr>
        <w:t>ip.addr</w:t>
      </w:r>
      <w:proofErr w:type="spellEnd"/>
      <w:proofErr w:type="gramEnd"/>
      <w:r w:rsidR="00E947B3" w:rsidRPr="00E947B3">
        <w:rPr>
          <w:b/>
          <w:bCs/>
        </w:rPr>
        <w:t xml:space="preserve"> == 10.10.0.7</w:t>
      </w:r>
      <w:r w:rsidR="00E947B3">
        <w:rPr>
          <w:b/>
          <w:bCs/>
        </w:rPr>
        <w:t xml:space="preserve"> </w:t>
      </w:r>
      <w:r w:rsidR="00E947B3">
        <w:t xml:space="preserve">to see this more easily. </w:t>
      </w:r>
    </w:p>
    <w:p w14:paraId="3576EDEA" w14:textId="2989ED88" w:rsidR="004D2E1B" w:rsidRPr="004D2E1B" w:rsidRDefault="00FE7BF4" w:rsidP="00924CF1">
      <w:pPr>
        <w:pStyle w:val="ListParagraph"/>
        <w:numPr>
          <w:ilvl w:val="1"/>
          <w:numId w:val="5"/>
        </w:numPr>
      </w:pPr>
      <w:r>
        <w:rPr>
          <w:b/>
          <w:bCs/>
          <w:highlight w:val="green"/>
        </w:rPr>
        <w:t>EXPLAINED –</w:t>
      </w:r>
      <w:r w:rsidR="00DD106E">
        <w:rPr>
          <w:b/>
          <w:bCs/>
        </w:rPr>
        <w:t xml:space="preserve"> </w:t>
      </w:r>
      <w:r w:rsidR="00645CEE" w:rsidRPr="002115EE">
        <w:t>An initial series of duplicated `ack` requests and a TCP-handshake #packet/21 that terminates with a reset is odd. The following series from #packet/25-91 is the `</w:t>
      </w:r>
      <w:proofErr w:type="spellStart"/>
      <w:r w:rsidR="00645CEE" w:rsidRPr="002115EE">
        <w:t>nmap</w:t>
      </w:r>
      <w:proofErr w:type="spellEnd"/>
      <w:r w:rsidR="00645CEE" w:rsidRPr="002115EE">
        <w:t xml:space="preserve">` scan negotiating </w:t>
      </w:r>
      <w:r w:rsidR="00645CEE" w:rsidRPr="002115EE">
        <w:rPr>
          <w:b/>
          <w:bCs/>
        </w:rPr>
        <w:t>SMB</w:t>
      </w:r>
      <w:r w:rsidR="00645CEE" w:rsidRPr="002115EE">
        <w:t xml:space="preserve"> protocols. Specifically, the `NBNS` protocol query using </w:t>
      </w:r>
      <w:hyperlink r:id="rId23" w:history="1">
        <w:proofErr w:type="spellStart"/>
        <w:r w:rsidR="00645CEE" w:rsidRPr="00E947B3">
          <w:rPr>
            <w:rStyle w:val="Hyperlink"/>
          </w:rPr>
          <w:t>nbtstat</w:t>
        </w:r>
        <w:proofErr w:type="spellEnd"/>
      </w:hyperlink>
      <w:r w:rsidR="00645CEE" w:rsidRPr="002115EE">
        <w:t xml:space="preserve"> shows some sort of information-gathering query. The multiple </w:t>
      </w:r>
      <w:r w:rsidR="00E947B3">
        <w:rPr>
          <w:b/>
          <w:bCs/>
        </w:rPr>
        <w:t>RST</w:t>
      </w:r>
      <w:r w:rsidR="00645CEE" w:rsidRPr="002115EE">
        <w:t xml:space="preserve"> packets make this look like a quick on/off conversation. Finally, it all takes </w:t>
      </w:r>
      <w:proofErr w:type="gramStart"/>
      <w:r w:rsidR="00645CEE" w:rsidRPr="002115EE">
        <w:t>place over</w:t>
      </w:r>
      <w:proofErr w:type="gramEnd"/>
      <w:r w:rsidR="00645CEE" w:rsidRPr="002115EE">
        <w:t xml:space="preserve"> less than 1 second from the first </w:t>
      </w:r>
      <w:r w:rsidR="00645CEE" w:rsidRPr="002115EE">
        <w:rPr>
          <w:b/>
          <w:bCs/>
        </w:rPr>
        <w:t>SMB</w:t>
      </w:r>
      <w:r w:rsidR="00645CEE" w:rsidRPr="002115EE">
        <w:t xml:space="preserve"> protocol request.</w:t>
      </w:r>
      <w:r w:rsidR="00645CEE">
        <w:rPr>
          <w:b/>
          <w:bCs/>
        </w:rPr>
        <w:t xml:space="preserve"> </w:t>
      </w:r>
    </w:p>
    <w:p w14:paraId="321C2EDA" w14:textId="2B6A38E6" w:rsidR="004D2E1B" w:rsidRDefault="004D2E1B" w:rsidP="00924CF1">
      <w:pPr>
        <w:pStyle w:val="ListParagraph"/>
        <w:numPr>
          <w:ilvl w:val="1"/>
          <w:numId w:val="5"/>
        </w:numPr>
      </w:pPr>
      <w:r w:rsidRPr="00924CF1">
        <w:drawing>
          <wp:anchor distT="0" distB="0" distL="114300" distR="114300" simplePos="0" relativeHeight="251666432" behindDoc="0" locked="0" layoutInCell="1" allowOverlap="1" wp14:anchorId="2569627A" wp14:editId="6FA8C488">
            <wp:simplePos x="0" y="0"/>
            <wp:positionH relativeFrom="column">
              <wp:posOffset>603573</wp:posOffset>
            </wp:positionH>
            <wp:positionV relativeFrom="paragraph">
              <wp:posOffset>422395</wp:posOffset>
            </wp:positionV>
            <wp:extent cx="5092700" cy="1673225"/>
            <wp:effectExtent l="0" t="0" r="0" b="3175"/>
            <wp:wrapTopAndBottom/>
            <wp:docPr id="10" name="Picture 10"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calenda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092700" cy="1673225"/>
                    </a:xfrm>
                    <a:prstGeom prst="rect">
                      <a:avLst/>
                    </a:prstGeom>
                  </pic:spPr>
                </pic:pic>
              </a:graphicData>
            </a:graphic>
            <wp14:sizeRelH relativeFrom="margin">
              <wp14:pctWidth>0</wp14:pctWidth>
            </wp14:sizeRelH>
            <wp14:sizeRelV relativeFrom="margin">
              <wp14:pctHeight>0</wp14:pctHeight>
            </wp14:sizeRelV>
          </wp:anchor>
        </w:drawing>
      </w:r>
      <w:r w:rsidR="00645CEE">
        <w:rPr>
          <w:b/>
          <w:bCs/>
        </w:rPr>
        <w:t>Bonus 1</w:t>
      </w:r>
      <w:r w:rsidR="00645CEE">
        <w:t xml:space="preserve"> is explained by</w:t>
      </w:r>
      <w:r w:rsidR="00924CF1">
        <w:t xml:space="preserve"> the series of quick connections immediately followed by an </w:t>
      </w:r>
      <w:r w:rsidR="00924CF1">
        <w:rPr>
          <w:b/>
          <w:bCs/>
        </w:rPr>
        <w:t>SMB</w:t>
      </w:r>
      <w:r w:rsidR="00924CF1">
        <w:t xml:space="preserve"> protocol connection in </w:t>
      </w:r>
      <w:r w:rsidR="00924CF1">
        <w:rPr>
          <w:b/>
          <w:bCs/>
        </w:rPr>
        <w:t>Packet 30</w:t>
      </w:r>
      <w:r w:rsidR="00924CF1">
        <w:t xml:space="preserve">. The trend </w:t>
      </w:r>
      <w:r w:rsidR="00380DD1">
        <w:t xml:space="preserve">then </w:t>
      </w:r>
      <w:r w:rsidR="00924CF1">
        <w:t>continues.</w:t>
      </w:r>
      <w:r w:rsidR="00380DD1">
        <w:t xml:space="preserve"> </w:t>
      </w:r>
    </w:p>
    <w:p w14:paraId="23098BEF" w14:textId="3DCB0F71" w:rsidR="00924CF1" w:rsidRPr="003B5D7C" w:rsidRDefault="00380DD1" w:rsidP="00924CF1">
      <w:pPr>
        <w:pStyle w:val="ListParagraph"/>
        <w:numPr>
          <w:ilvl w:val="1"/>
          <w:numId w:val="5"/>
        </w:numPr>
      </w:pPr>
      <w:r>
        <w:rPr>
          <w:b/>
          <w:bCs/>
        </w:rPr>
        <w:lastRenderedPageBreak/>
        <w:t>Bonus 2</w:t>
      </w:r>
      <w:r>
        <w:t xml:space="preserve"> is </w:t>
      </w:r>
      <w:proofErr w:type="gramStart"/>
      <w:r>
        <w:t>no</w:t>
      </w:r>
      <w:proofErr w:type="gramEnd"/>
      <w:r>
        <w:t xml:space="preserve"> because it creates an enormous </w:t>
      </w:r>
      <w:r w:rsidR="00AC3C4D">
        <w:t>a</w:t>
      </w:r>
      <w:r>
        <w:t>mount of generic traffic quickly</w:t>
      </w:r>
      <w:r w:rsidR="00AC3C4D">
        <w:t xml:space="preserve">, and many of the connections are non-standard (i.e., no data exchanged before the reset, multiple times. </w:t>
      </w:r>
    </w:p>
    <w:p w14:paraId="2BEA465A" w14:textId="77777777" w:rsidR="00270141" w:rsidRDefault="00270141" w:rsidP="00270141">
      <w:pPr>
        <w:pStyle w:val="ListParagraph"/>
        <w:numPr>
          <w:ilvl w:val="0"/>
          <w:numId w:val="5"/>
        </w:numPr>
      </w:pPr>
      <w:r w:rsidRPr="008A5687">
        <w:t xml:space="preserve">What is an indicator that the username that started a </w:t>
      </w:r>
      <w:r w:rsidRPr="008A5687">
        <w:rPr>
          <w:b/>
          <w:bCs/>
        </w:rPr>
        <w:t>negotiation request</w:t>
      </w:r>
      <w:r w:rsidRPr="008A5687">
        <w:t xml:space="preserve"> in #packet/127 is successful?</w:t>
      </w:r>
    </w:p>
    <w:p w14:paraId="79F78007" w14:textId="00E07793" w:rsidR="00DD106E" w:rsidRPr="000A4531" w:rsidRDefault="00DD106E" w:rsidP="00DD106E">
      <w:pPr>
        <w:pStyle w:val="ListParagraph"/>
        <w:numPr>
          <w:ilvl w:val="1"/>
          <w:numId w:val="5"/>
        </w:numPr>
      </w:pPr>
      <w:r w:rsidRPr="000A4531">
        <w:rPr>
          <w:b/>
          <w:bCs/>
          <w:highlight w:val="yellow"/>
        </w:rPr>
        <w:t>ANSWER –</w:t>
      </w:r>
      <w:r>
        <w:rPr>
          <w:b/>
          <w:bCs/>
        </w:rPr>
        <w:t xml:space="preserve"> </w:t>
      </w:r>
    </w:p>
    <w:p w14:paraId="1E172BC9" w14:textId="5D86DB99" w:rsidR="00DD106E" w:rsidRDefault="00FE7BF4" w:rsidP="00DD106E">
      <w:pPr>
        <w:pStyle w:val="ListParagraph"/>
        <w:numPr>
          <w:ilvl w:val="1"/>
          <w:numId w:val="5"/>
        </w:numPr>
      </w:pPr>
      <w:r>
        <w:rPr>
          <w:b/>
          <w:bCs/>
          <w:highlight w:val="green"/>
        </w:rPr>
        <w:t>EXPLAINED –</w:t>
      </w:r>
    </w:p>
    <w:p w14:paraId="74CBE519" w14:textId="77777777" w:rsidR="00DD106E" w:rsidRDefault="00270141" w:rsidP="00DD106E">
      <w:pPr>
        <w:pStyle w:val="ListParagraph"/>
        <w:numPr>
          <w:ilvl w:val="0"/>
          <w:numId w:val="5"/>
        </w:numPr>
      </w:pPr>
      <w:r w:rsidRPr="008A5687">
        <w:t xml:space="preserve">What </w:t>
      </w:r>
      <w:r w:rsidRPr="008A5687">
        <w:rPr>
          <w:b/>
          <w:bCs/>
        </w:rPr>
        <w:t>username is used to enumerate</w:t>
      </w:r>
      <w:r w:rsidRPr="008A5687">
        <w:t xml:space="preserve"> the shares on the target?</w:t>
      </w:r>
    </w:p>
    <w:p w14:paraId="4D20F78D" w14:textId="77777777" w:rsidR="00DD106E" w:rsidRPr="000A4531" w:rsidRDefault="00DD106E" w:rsidP="00DD106E">
      <w:pPr>
        <w:pStyle w:val="ListParagraph"/>
        <w:numPr>
          <w:ilvl w:val="1"/>
          <w:numId w:val="5"/>
        </w:numPr>
      </w:pPr>
      <w:r w:rsidRPr="000A4531">
        <w:rPr>
          <w:b/>
          <w:bCs/>
          <w:highlight w:val="yellow"/>
        </w:rPr>
        <w:t>ANSWER –</w:t>
      </w:r>
      <w:r>
        <w:rPr>
          <w:b/>
          <w:bCs/>
        </w:rPr>
        <w:t xml:space="preserve"> </w:t>
      </w:r>
    </w:p>
    <w:p w14:paraId="5599B912" w14:textId="2B11B514" w:rsidR="00270141" w:rsidRDefault="00FE7BF4" w:rsidP="006F47DC">
      <w:pPr>
        <w:pStyle w:val="ListParagraph"/>
        <w:numPr>
          <w:ilvl w:val="1"/>
          <w:numId w:val="5"/>
        </w:numPr>
      </w:pPr>
      <w:r>
        <w:rPr>
          <w:b/>
          <w:bCs/>
          <w:highlight w:val="green"/>
        </w:rPr>
        <w:t>EXPLAINED –</w:t>
      </w:r>
    </w:p>
    <w:p w14:paraId="02455EE1" w14:textId="77777777" w:rsidR="00DD106E" w:rsidRDefault="00270141" w:rsidP="00DD106E">
      <w:pPr>
        <w:pStyle w:val="ListParagraph"/>
        <w:numPr>
          <w:ilvl w:val="0"/>
          <w:numId w:val="5"/>
        </w:numPr>
      </w:pPr>
      <w:r w:rsidRPr="00BF103D">
        <w:rPr>
          <w:b/>
          <w:bCs/>
        </w:rPr>
        <w:t>What shares exist</w:t>
      </w:r>
      <w:r w:rsidRPr="00BF103D">
        <w:t xml:space="preserve"> on the target</w:t>
      </w:r>
      <w:r>
        <w:t>,</w:t>
      </w:r>
      <w:r w:rsidRPr="00BF103D">
        <w:t xml:space="preserve"> and </w:t>
      </w:r>
      <w:r w:rsidRPr="00BF103D">
        <w:rPr>
          <w:b/>
          <w:bCs/>
        </w:rPr>
        <w:t>which were access granted</w:t>
      </w:r>
      <w:r w:rsidRPr="00BF103D">
        <w:t xml:space="preserve"> to</w:t>
      </w:r>
      <w:r>
        <w:t>?</w:t>
      </w:r>
    </w:p>
    <w:p w14:paraId="3A55A046" w14:textId="77777777" w:rsidR="00DD106E" w:rsidRPr="000A4531" w:rsidRDefault="00DD106E" w:rsidP="00DD106E">
      <w:pPr>
        <w:pStyle w:val="ListParagraph"/>
        <w:numPr>
          <w:ilvl w:val="1"/>
          <w:numId w:val="5"/>
        </w:numPr>
      </w:pPr>
      <w:r w:rsidRPr="000A4531">
        <w:rPr>
          <w:b/>
          <w:bCs/>
          <w:highlight w:val="yellow"/>
        </w:rPr>
        <w:t>ANSWER –</w:t>
      </w:r>
      <w:r>
        <w:rPr>
          <w:b/>
          <w:bCs/>
        </w:rPr>
        <w:t xml:space="preserve"> </w:t>
      </w:r>
    </w:p>
    <w:p w14:paraId="01F282AA" w14:textId="378E1B1F" w:rsidR="00DD106E" w:rsidRDefault="00FE7BF4" w:rsidP="00DD106E">
      <w:pPr>
        <w:pStyle w:val="ListParagraph"/>
        <w:numPr>
          <w:ilvl w:val="1"/>
          <w:numId w:val="5"/>
        </w:numPr>
      </w:pPr>
      <w:r>
        <w:rPr>
          <w:b/>
          <w:bCs/>
          <w:highlight w:val="green"/>
        </w:rPr>
        <w:t>EXPLAINED –</w:t>
      </w:r>
    </w:p>
    <w:p w14:paraId="18FA0022" w14:textId="77777777" w:rsidR="006F47DC" w:rsidRDefault="00270141" w:rsidP="006F47DC">
      <w:pPr>
        <w:pStyle w:val="ListParagraph"/>
        <w:numPr>
          <w:ilvl w:val="0"/>
          <w:numId w:val="5"/>
        </w:numPr>
      </w:pPr>
      <w:r>
        <w:rPr>
          <w:b/>
          <w:bCs/>
        </w:rPr>
        <w:t>Bonus:</w:t>
      </w:r>
      <w:r w:rsidRPr="00BF103D">
        <w:t xml:space="preserve"> Can the </w:t>
      </w:r>
      <w:r w:rsidRPr="00BF103D">
        <w:rPr>
          <w:b/>
          <w:bCs/>
        </w:rPr>
        <w:t>client</w:t>
      </w:r>
      <w:r w:rsidRPr="00BF103D">
        <w:t xml:space="preserve"> write shares to the server?</w:t>
      </w:r>
    </w:p>
    <w:p w14:paraId="49E3D4AB" w14:textId="77777777" w:rsidR="006F47DC" w:rsidRPr="000A4531" w:rsidRDefault="006F47DC" w:rsidP="006F47DC">
      <w:pPr>
        <w:pStyle w:val="ListParagraph"/>
        <w:numPr>
          <w:ilvl w:val="1"/>
          <w:numId w:val="5"/>
        </w:numPr>
      </w:pPr>
      <w:r w:rsidRPr="000A4531">
        <w:rPr>
          <w:b/>
          <w:bCs/>
          <w:highlight w:val="yellow"/>
        </w:rPr>
        <w:t>ANSWER –</w:t>
      </w:r>
      <w:r>
        <w:rPr>
          <w:b/>
          <w:bCs/>
        </w:rPr>
        <w:t xml:space="preserve"> </w:t>
      </w:r>
    </w:p>
    <w:p w14:paraId="78CAB82A" w14:textId="34CE23E1" w:rsidR="00270141" w:rsidRDefault="00FE7BF4" w:rsidP="006F47DC">
      <w:pPr>
        <w:pStyle w:val="ListParagraph"/>
        <w:numPr>
          <w:ilvl w:val="1"/>
          <w:numId w:val="5"/>
        </w:numPr>
      </w:pPr>
      <w:r>
        <w:rPr>
          <w:b/>
          <w:bCs/>
          <w:highlight w:val="green"/>
        </w:rPr>
        <w:t>EXPLAINED –</w:t>
      </w:r>
    </w:p>
    <w:p w14:paraId="14082B41" w14:textId="77777777" w:rsidR="00270141" w:rsidRPr="005C2125" w:rsidRDefault="00270141" w:rsidP="00270141">
      <w:pPr>
        <w:pStyle w:val="Heading3"/>
      </w:pPr>
      <w:r>
        <w:t>Notes</w:t>
      </w:r>
    </w:p>
    <w:p w14:paraId="18702A2B" w14:textId="77777777" w:rsidR="00270141" w:rsidRDefault="00270141" w:rsidP="00270141">
      <w:pPr>
        <w:pStyle w:val="Heading2"/>
      </w:pPr>
      <w:r>
        <w:t>Part 3 – Information Gathering</w:t>
      </w:r>
    </w:p>
    <w:p w14:paraId="1C4B9B79" w14:textId="063CB8B4" w:rsidR="00FE7BF4" w:rsidRPr="00FE7BF4" w:rsidRDefault="00FE7BF4" w:rsidP="00FE7BF4">
      <w:pPr>
        <w:pStyle w:val="Heading3"/>
      </w:pPr>
      <w:r>
        <w:t>Questions</w:t>
      </w:r>
    </w:p>
    <w:p w14:paraId="220E6706" w14:textId="77777777" w:rsidR="00270141" w:rsidRDefault="00270141" w:rsidP="00270141">
      <w:pPr>
        <w:pStyle w:val="ListParagraph"/>
        <w:numPr>
          <w:ilvl w:val="0"/>
          <w:numId w:val="6"/>
        </w:numPr>
      </w:pPr>
      <w:r>
        <w:t xml:space="preserve">What two </w:t>
      </w:r>
      <w:r w:rsidRPr="00C63ED1">
        <w:rPr>
          <w:b/>
          <w:bCs/>
        </w:rPr>
        <w:t>usernames were attempted</w:t>
      </w:r>
      <w:r>
        <w:t xml:space="preserve"> in the two negotiation sessions started in </w:t>
      </w:r>
      <w:r>
        <w:rPr>
          <w:b/>
          <w:bCs/>
        </w:rPr>
        <w:t xml:space="preserve">Packet 108 </w:t>
      </w:r>
      <w:r>
        <w:t xml:space="preserve">and </w:t>
      </w:r>
      <w:r>
        <w:rPr>
          <w:b/>
          <w:bCs/>
        </w:rPr>
        <w:t>Packet 127</w:t>
      </w:r>
      <w:r>
        <w:t>?</w:t>
      </w:r>
    </w:p>
    <w:p w14:paraId="45FAB6B2" w14:textId="77777777" w:rsidR="00EA3343" w:rsidRPr="000A4531" w:rsidRDefault="00EA3343" w:rsidP="00EA3343">
      <w:pPr>
        <w:pStyle w:val="ListParagraph"/>
        <w:numPr>
          <w:ilvl w:val="1"/>
          <w:numId w:val="6"/>
        </w:numPr>
      </w:pPr>
      <w:r w:rsidRPr="000A4531">
        <w:rPr>
          <w:b/>
          <w:bCs/>
          <w:highlight w:val="yellow"/>
        </w:rPr>
        <w:t>ANSWER –</w:t>
      </w:r>
      <w:r>
        <w:rPr>
          <w:b/>
          <w:bCs/>
        </w:rPr>
        <w:t xml:space="preserve"> </w:t>
      </w:r>
    </w:p>
    <w:p w14:paraId="3AB17C4F" w14:textId="26A8EE6C" w:rsidR="00EA3343" w:rsidRDefault="00FE7BF4" w:rsidP="00EA3343">
      <w:pPr>
        <w:pStyle w:val="ListParagraph"/>
        <w:numPr>
          <w:ilvl w:val="1"/>
          <w:numId w:val="6"/>
        </w:numPr>
      </w:pPr>
      <w:r>
        <w:rPr>
          <w:b/>
          <w:bCs/>
          <w:highlight w:val="green"/>
        </w:rPr>
        <w:t>EXPLAINED –</w:t>
      </w:r>
    </w:p>
    <w:p w14:paraId="1D931BE3" w14:textId="77777777" w:rsidR="00270141" w:rsidRDefault="00270141" w:rsidP="00270141">
      <w:pPr>
        <w:pStyle w:val="ListParagraph"/>
        <w:numPr>
          <w:ilvl w:val="0"/>
          <w:numId w:val="6"/>
        </w:numPr>
      </w:pPr>
      <w:r>
        <w:t>Which of these was accepted and how can you tell?</w:t>
      </w:r>
    </w:p>
    <w:p w14:paraId="5C541C39" w14:textId="77777777" w:rsidR="00EA3343" w:rsidRPr="000A4531" w:rsidRDefault="00EA3343" w:rsidP="00EA3343">
      <w:pPr>
        <w:pStyle w:val="ListParagraph"/>
        <w:numPr>
          <w:ilvl w:val="1"/>
          <w:numId w:val="6"/>
        </w:numPr>
      </w:pPr>
      <w:r w:rsidRPr="000A4531">
        <w:rPr>
          <w:b/>
          <w:bCs/>
          <w:highlight w:val="yellow"/>
        </w:rPr>
        <w:t>ANSWER –</w:t>
      </w:r>
      <w:r>
        <w:rPr>
          <w:b/>
          <w:bCs/>
        </w:rPr>
        <w:t xml:space="preserve"> </w:t>
      </w:r>
    </w:p>
    <w:p w14:paraId="23F3D58C" w14:textId="67145B8A" w:rsidR="00EA3343" w:rsidRDefault="00FE7BF4" w:rsidP="00EA3343">
      <w:pPr>
        <w:pStyle w:val="ListParagraph"/>
        <w:numPr>
          <w:ilvl w:val="1"/>
          <w:numId w:val="6"/>
        </w:numPr>
      </w:pPr>
      <w:r>
        <w:rPr>
          <w:b/>
          <w:bCs/>
          <w:highlight w:val="green"/>
        </w:rPr>
        <w:t>EXPLAINED –</w:t>
      </w:r>
    </w:p>
    <w:p w14:paraId="2FA18A9D" w14:textId="77777777" w:rsidR="00270141" w:rsidRDefault="00270141" w:rsidP="00270141">
      <w:pPr>
        <w:pStyle w:val="ListParagraph"/>
        <w:numPr>
          <w:ilvl w:val="0"/>
          <w:numId w:val="6"/>
        </w:numPr>
      </w:pPr>
      <w:r>
        <w:t xml:space="preserve">What is the </w:t>
      </w:r>
      <w:r w:rsidRPr="00255E9F">
        <w:rPr>
          <w:i/>
          <w:iCs/>
        </w:rPr>
        <w:t>Wireshark</w:t>
      </w:r>
      <w:r>
        <w:t xml:space="preserve"> display-filter expression to check if the </w:t>
      </w:r>
      <w:r w:rsidRPr="00255E9F">
        <w:rPr>
          <w:b/>
          <w:bCs/>
        </w:rPr>
        <w:t>NT Status</w:t>
      </w:r>
      <w:r>
        <w:t xml:space="preserve"> of a packet is equal to </w:t>
      </w:r>
      <w:r w:rsidRPr="00255E9F">
        <w:rPr>
          <w:b/>
          <w:bCs/>
        </w:rPr>
        <w:t>Access Denied</w:t>
      </w:r>
      <w:r>
        <w:t>?</w:t>
      </w:r>
    </w:p>
    <w:p w14:paraId="69D56B02" w14:textId="77777777" w:rsidR="00EA3343" w:rsidRPr="000A4531" w:rsidRDefault="00EA3343" w:rsidP="00EA3343">
      <w:pPr>
        <w:pStyle w:val="ListParagraph"/>
        <w:numPr>
          <w:ilvl w:val="1"/>
          <w:numId w:val="6"/>
        </w:numPr>
      </w:pPr>
      <w:r w:rsidRPr="000A4531">
        <w:rPr>
          <w:b/>
          <w:bCs/>
          <w:highlight w:val="yellow"/>
        </w:rPr>
        <w:t>ANSWER –</w:t>
      </w:r>
      <w:r>
        <w:rPr>
          <w:b/>
          <w:bCs/>
        </w:rPr>
        <w:t xml:space="preserve"> </w:t>
      </w:r>
    </w:p>
    <w:p w14:paraId="6B77B130" w14:textId="4EF8B912" w:rsidR="00EA3343" w:rsidRDefault="00FE7BF4" w:rsidP="00EA3343">
      <w:pPr>
        <w:pStyle w:val="ListParagraph"/>
        <w:numPr>
          <w:ilvl w:val="1"/>
          <w:numId w:val="6"/>
        </w:numPr>
      </w:pPr>
      <w:r>
        <w:rPr>
          <w:b/>
          <w:bCs/>
          <w:highlight w:val="green"/>
        </w:rPr>
        <w:t>EXPLAINED –</w:t>
      </w:r>
    </w:p>
    <w:p w14:paraId="634F76E2" w14:textId="77777777" w:rsidR="00270141" w:rsidRDefault="00270141" w:rsidP="00270141">
      <w:pPr>
        <w:pStyle w:val="ListParagraph"/>
        <w:numPr>
          <w:ilvl w:val="0"/>
          <w:numId w:val="6"/>
        </w:numPr>
      </w:pPr>
      <w:r w:rsidRPr="00081A92">
        <w:t xml:space="preserve">What </w:t>
      </w:r>
      <w:r w:rsidRPr="00946C7A">
        <w:rPr>
          <w:b/>
          <w:bCs/>
        </w:rPr>
        <w:t>username is used to enumerate</w:t>
      </w:r>
      <w:r w:rsidRPr="00081A92">
        <w:t xml:space="preserve"> the shares on the target</w:t>
      </w:r>
      <w:r>
        <w:t xml:space="preserve"> and what shares exist</w:t>
      </w:r>
      <w:r w:rsidRPr="00081A92">
        <w:t>?</w:t>
      </w:r>
    </w:p>
    <w:p w14:paraId="7A90B1BC" w14:textId="77777777" w:rsidR="00270141" w:rsidRDefault="00270141" w:rsidP="00270141">
      <w:pPr>
        <w:pStyle w:val="ListParagraph"/>
        <w:numPr>
          <w:ilvl w:val="1"/>
          <w:numId w:val="6"/>
        </w:numPr>
      </w:pPr>
      <w:r>
        <w:rPr>
          <w:b/>
          <w:bCs/>
        </w:rPr>
        <w:t>Bonus:</w:t>
      </w:r>
      <w:r>
        <w:t xml:space="preserve"> To which shares was the attacker granted access?</w:t>
      </w:r>
    </w:p>
    <w:p w14:paraId="088AD93C" w14:textId="77777777" w:rsidR="00EA3343" w:rsidRPr="000A4531" w:rsidRDefault="00EA3343" w:rsidP="00EA3343">
      <w:pPr>
        <w:pStyle w:val="ListParagraph"/>
        <w:numPr>
          <w:ilvl w:val="1"/>
          <w:numId w:val="6"/>
        </w:numPr>
      </w:pPr>
      <w:r w:rsidRPr="000A4531">
        <w:rPr>
          <w:b/>
          <w:bCs/>
          <w:highlight w:val="yellow"/>
        </w:rPr>
        <w:t>ANSWER –</w:t>
      </w:r>
      <w:r>
        <w:rPr>
          <w:b/>
          <w:bCs/>
        </w:rPr>
        <w:t xml:space="preserve"> </w:t>
      </w:r>
    </w:p>
    <w:p w14:paraId="1392F9EE" w14:textId="6A8C53B2" w:rsidR="00EA3343" w:rsidRDefault="00FE7BF4" w:rsidP="00EA3343">
      <w:pPr>
        <w:pStyle w:val="ListParagraph"/>
        <w:numPr>
          <w:ilvl w:val="1"/>
          <w:numId w:val="6"/>
        </w:numPr>
      </w:pPr>
      <w:r>
        <w:rPr>
          <w:b/>
          <w:bCs/>
          <w:highlight w:val="green"/>
        </w:rPr>
        <w:t>EXPLAINED –</w:t>
      </w:r>
    </w:p>
    <w:p w14:paraId="1BFF803F" w14:textId="77777777" w:rsidR="00270141" w:rsidRDefault="00270141" w:rsidP="00270141">
      <w:pPr>
        <w:pStyle w:val="ListParagraph"/>
        <w:numPr>
          <w:ilvl w:val="0"/>
          <w:numId w:val="6"/>
        </w:numPr>
      </w:pPr>
      <w:r>
        <w:rPr>
          <w:b/>
          <w:bCs/>
        </w:rPr>
        <w:t>Can the attacker write</w:t>
      </w:r>
      <w:r>
        <w:t xml:space="preserve"> </w:t>
      </w:r>
      <w:r>
        <w:rPr>
          <w:b/>
          <w:bCs/>
        </w:rPr>
        <w:t>new shares</w:t>
      </w:r>
      <w:r>
        <w:t xml:space="preserve"> to the victim host?</w:t>
      </w:r>
    </w:p>
    <w:p w14:paraId="52D9A993" w14:textId="77777777" w:rsidR="00EA3343" w:rsidRPr="000A4531" w:rsidRDefault="00EA3343" w:rsidP="00EA3343">
      <w:pPr>
        <w:pStyle w:val="ListParagraph"/>
        <w:numPr>
          <w:ilvl w:val="1"/>
          <w:numId w:val="6"/>
        </w:numPr>
      </w:pPr>
      <w:r w:rsidRPr="000A4531">
        <w:rPr>
          <w:b/>
          <w:bCs/>
          <w:highlight w:val="yellow"/>
        </w:rPr>
        <w:t>ANSWER –</w:t>
      </w:r>
      <w:r>
        <w:rPr>
          <w:b/>
          <w:bCs/>
        </w:rPr>
        <w:t xml:space="preserve"> </w:t>
      </w:r>
    </w:p>
    <w:p w14:paraId="5E934562" w14:textId="0A0F8346" w:rsidR="00EA3343" w:rsidRDefault="00FE7BF4" w:rsidP="00EA3343">
      <w:pPr>
        <w:pStyle w:val="ListParagraph"/>
        <w:numPr>
          <w:ilvl w:val="1"/>
          <w:numId w:val="6"/>
        </w:numPr>
      </w:pPr>
      <w:r>
        <w:rPr>
          <w:b/>
          <w:bCs/>
          <w:highlight w:val="green"/>
        </w:rPr>
        <w:t>EXPLAINED –</w:t>
      </w:r>
    </w:p>
    <w:p w14:paraId="33E7A99C" w14:textId="77777777" w:rsidR="00270141" w:rsidRDefault="00270141" w:rsidP="00270141">
      <w:pPr>
        <w:pStyle w:val="ListParagraph"/>
        <w:numPr>
          <w:ilvl w:val="0"/>
          <w:numId w:val="6"/>
        </w:numPr>
      </w:pPr>
      <w:r>
        <w:t xml:space="preserve">What common type of plant name is used to indicate a client (attempted) to connect to a share in the </w:t>
      </w:r>
      <w:r>
        <w:rPr>
          <w:i/>
          <w:iCs/>
        </w:rPr>
        <w:t>Wireshark</w:t>
      </w:r>
      <w:r>
        <w:t xml:space="preserve"> “info” column?</w:t>
      </w:r>
    </w:p>
    <w:p w14:paraId="59628C67" w14:textId="77777777" w:rsidR="00270141" w:rsidRDefault="00270141" w:rsidP="00270141">
      <w:pPr>
        <w:pStyle w:val="ListParagraph"/>
        <w:numPr>
          <w:ilvl w:val="1"/>
          <w:numId w:val="6"/>
        </w:numPr>
      </w:pPr>
      <w:r>
        <w:rPr>
          <w:b/>
          <w:bCs/>
        </w:rPr>
        <w:t xml:space="preserve">Bonus: </w:t>
      </w:r>
      <w:r>
        <w:t xml:space="preserve">Provide </w:t>
      </w:r>
      <w:r>
        <w:rPr>
          <w:b/>
          <w:bCs/>
        </w:rPr>
        <w:t xml:space="preserve">any or </w:t>
      </w:r>
      <w:proofErr w:type="gramStart"/>
      <w:r>
        <w:rPr>
          <w:b/>
          <w:bCs/>
        </w:rPr>
        <w:t>all</w:t>
      </w:r>
      <w:r>
        <w:t xml:space="preserve"> of</w:t>
      </w:r>
      <w:proofErr w:type="gramEnd"/>
      <w:r>
        <w:t xml:space="preserve"> the following: </w:t>
      </w:r>
    </w:p>
    <w:p w14:paraId="34B1373E" w14:textId="77777777" w:rsidR="00270141" w:rsidRDefault="00270141" w:rsidP="00270141">
      <w:pPr>
        <w:pStyle w:val="ListParagraph"/>
        <w:numPr>
          <w:ilvl w:val="2"/>
          <w:numId w:val="6"/>
        </w:numPr>
      </w:pPr>
      <w:r>
        <w:t>The “</w:t>
      </w:r>
      <w:proofErr w:type="spellStart"/>
      <w:r>
        <w:t>OpCode</w:t>
      </w:r>
      <w:proofErr w:type="spellEnd"/>
      <w:r>
        <w:t>” for the answer.</w:t>
      </w:r>
    </w:p>
    <w:p w14:paraId="196E5557" w14:textId="77777777" w:rsidR="00FE7BF4" w:rsidRPr="000A4531" w:rsidRDefault="00FE7BF4" w:rsidP="00FE7BF4">
      <w:pPr>
        <w:pStyle w:val="ListParagraph"/>
        <w:numPr>
          <w:ilvl w:val="3"/>
          <w:numId w:val="6"/>
        </w:numPr>
      </w:pPr>
      <w:r w:rsidRPr="000A4531">
        <w:rPr>
          <w:b/>
          <w:bCs/>
          <w:highlight w:val="yellow"/>
        </w:rPr>
        <w:t>ANSWER –</w:t>
      </w:r>
      <w:r>
        <w:rPr>
          <w:b/>
          <w:bCs/>
        </w:rPr>
        <w:t xml:space="preserve"> </w:t>
      </w:r>
    </w:p>
    <w:p w14:paraId="60917E38" w14:textId="7A39659B" w:rsidR="00FE7BF4" w:rsidRDefault="00FE7BF4" w:rsidP="00FE7BF4">
      <w:pPr>
        <w:pStyle w:val="ListParagraph"/>
        <w:numPr>
          <w:ilvl w:val="3"/>
          <w:numId w:val="6"/>
        </w:numPr>
      </w:pPr>
      <w:r>
        <w:rPr>
          <w:b/>
          <w:bCs/>
          <w:highlight w:val="green"/>
        </w:rPr>
        <w:t>EXPLAINED –</w:t>
      </w:r>
    </w:p>
    <w:p w14:paraId="0DA1079D" w14:textId="77777777" w:rsidR="00270141" w:rsidRDefault="00270141" w:rsidP="00270141">
      <w:pPr>
        <w:pStyle w:val="ListParagraph"/>
        <w:numPr>
          <w:ilvl w:val="2"/>
          <w:numId w:val="6"/>
        </w:numPr>
      </w:pPr>
      <w:r>
        <w:t>Display-filter expression to list only packets containing the answer.</w:t>
      </w:r>
    </w:p>
    <w:p w14:paraId="197E2A86" w14:textId="77777777" w:rsidR="00FE7BF4" w:rsidRPr="000A4531" w:rsidRDefault="00FE7BF4" w:rsidP="00FE7BF4">
      <w:pPr>
        <w:pStyle w:val="ListParagraph"/>
        <w:numPr>
          <w:ilvl w:val="3"/>
          <w:numId w:val="6"/>
        </w:numPr>
      </w:pPr>
      <w:r w:rsidRPr="000A4531">
        <w:rPr>
          <w:b/>
          <w:bCs/>
          <w:highlight w:val="yellow"/>
        </w:rPr>
        <w:lastRenderedPageBreak/>
        <w:t>ANSWER –</w:t>
      </w:r>
      <w:r>
        <w:rPr>
          <w:b/>
          <w:bCs/>
        </w:rPr>
        <w:t xml:space="preserve"> </w:t>
      </w:r>
    </w:p>
    <w:p w14:paraId="4299988D" w14:textId="08B21BE9" w:rsidR="00FE7BF4" w:rsidRDefault="00FE7BF4" w:rsidP="00FE7BF4">
      <w:pPr>
        <w:pStyle w:val="ListParagraph"/>
        <w:numPr>
          <w:ilvl w:val="3"/>
          <w:numId w:val="6"/>
        </w:numPr>
      </w:pPr>
      <w:r>
        <w:rPr>
          <w:b/>
          <w:bCs/>
          <w:highlight w:val="green"/>
        </w:rPr>
        <w:t>EXPLAINED –</w:t>
      </w:r>
    </w:p>
    <w:p w14:paraId="1DB13559" w14:textId="2AD61161" w:rsidR="00EA3343" w:rsidRDefault="00270141" w:rsidP="00FE7BF4">
      <w:pPr>
        <w:pStyle w:val="ListParagraph"/>
        <w:numPr>
          <w:ilvl w:val="2"/>
          <w:numId w:val="6"/>
        </w:numPr>
      </w:pPr>
      <w:r>
        <w:t>“Command: Negotiate Protocol” number for the answer.</w:t>
      </w:r>
    </w:p>
    <w:p w14:paraId="38D826F6" w14:textId="77777777" w:rsidR="00FE7BF4" w:rsidRPr="000A4531" w:rsidRDefault="00FE7BF4" w:rsidP="00FE7BF4">
      <w:pPr>
        <w:pStyle w:val="ListParagraph"/>
        <w:numPr>
          <w:ilvl w:val="3"/>
          <w:numId w:val="6"/>
        </w:numPr>
      </w:pPr>
      <w:r w:rsidRPr="000A4531">
        <w:rPr>
          <w:b/>
          <w:bCs/>
          <w:highlight w:val="yellow"/>
        </w:rPr>
        <w:t>ANSWER –</w:t>
      </w:r>
      <w:r>
        <w:rPr>
          <w:b/>
          <w:bCs/>
        </w:rPr>
        <w:t xml:space="preserve"> </w:t>
      </w:r>
    </w:p>
    <w:p w14:paraId="5BA7363A" w14:textId="0447680C" w:rsidR="00FE7BF4" w:rsidRDefault="00FE7BF4" w:rsidP="00FE7BF4">
      <w:pPr>
        <w:pStyle w:val="ListParagraph"/>
        <w:numPr>
          <w:ilvl w:val="3"/>
          <w:numId w:val="6"/>
        </w:numPr>
      </w:pPr>
      <w:r>
        <w:rPr>
          <w:b/>
          <w:bCs/>
          <w:highlight w:val="green"/>
        </w:rPr>
        <w:t>EXPLAINED –</w:t>
      </w:r>
    </w:p>
    <w:p w14:paraId="27AFB68E" w14:textId="77777777" w:rsidR="00270141" w:rsidRDefault="00270141" w:rsidP="00270141">
      <w:pPr>
        <w:pStyle w:val="Heading3"/>
      </w:pPr>
      <w:r>
        <w:t>Notes</w:t>
      </w:r>
    </w:p>
    <w:p w14:paraId="1AFB3024" w14:textId="77777777" w:rsidR="00270141" w:rsidRDefault="00270141" w:rsidP="00270141"/>
    <w:p w14:paraId="3172A4A7" w14:textId="77777777" w:rsidR="00270141" w:rsidRDefault="00270141" w:rsidP="00270141">
      <w:pPr>
        <w:pStyle w:val="Heading2"/>
      </w:pPr>
      <w:r>
        <w:t>Part 4 – Compromising the Victim</w:t>
      </w:r>
    </w:p>
    <w:p w14:paraId="162370C3" w14:textId="77777777" w:rsidR="00270141" w:rsidRDefault="00270141" w:rsidP="00270141">
      <w:pPr>
        <w:pStyle w:val="ListParagraph"/>
        <w:numPr>
          <w:ilvl w:val="0"/>
          <w:numId w:val="11"/>
        </w:numPr>
      </w:pPr>
      <w:r w:rsidRPr="00972432">
        <w:t>How many packets</w:t>
      </w:r>
      <w:r>
        <w:t xml:space="preserve"> take place between the “Time” </w:t>
      </w:r>
      <w:r w:rsidRPr="00972432">
        <w:t>315.861028</w:t>
      </w:r>
      <w:r>
        <w:t xml:space="preserve"> and </w:t>
      </w:r>
      <w:r w:rsidRPr="00972432">
        <w:t>317</w:t>
      </w:r>
      <w:r>
        <w:t>? (Round to the nearest hundred)</w:t>
      </w:r>
    </w:p>
    <w:p w14:paraId="16950402" w14:textId="77777777" w:rsidR="00CF35C2" w:rsidRDefault="000F3A29" w:rsidP="00CF35C2">
      <w:pPr>
        <w:pStyle w:val="ListParagraph"/>
        <w:numPr>
          <w:ilvl w:val="1"/>
          <w:numId w:val="11"/>
        </w:numPr>
      </w:pPr>
      <w:r w:rsidRPr="00CF35C2">
        <w:rPr>
          <w:b/>
          <w:bCs/>
        </w:rPr>
        <w:t xml:space="preserve">ANSWER: </w:t>
      </w:r>
      <w:r w:rsidRPr="00CF35C2">
        <w:t>1500</w:t>
      </w:r>
    </w:p>
    <w:p w14:paraId="642BE68F" w14:textId="77777777" w:rsidR="00CF35C2" w:rsidRDefault="000F3A29" w:rsidP="00CF35C2">
      <w:pPr>
        <w:pStyle w:val="ListParagraph"/>
        <w:numPr>
          <w:ilvl w:val="1"/>
          <w:numId w:val="11"/>
        </w:numPr>
      </w:pPr>
      <w:r w:rsidRPr="00CF35C2">
        <w:rPr>
          <w:b/>
          <w:bCs/>
        </w:rPr>
        <w:t>EXPLAINED:</w:t>
      </w:r>
      <w:r>
        <w:t xml:space="preserve"> Packet 578 is the start and Packet 2039 is the finish. 2039 – 578 = ~1500 rounded up to the nearest hundred</w:t>
      </w:r>
    </w:p>
    <w:p w14:paraId="303351F1" w14:textId="77777777" w:rsidR="00733EDB" w:rsidRPr="00FE7BF4" w:rsidRDefault="00733EDB" w:rsidP="00733EDB">
      <w:pPr>
        <w:pStyle w:val="ListParagraph"/>
        <w:numPr>
          <w:ilvl w:val="0"/>
          <w:numId w:val="11"/>
        </w:numPr>
      </w:pPr>
      <w:r>
        <w:t xml:space="preserve">What is/are the </w:t>
      </w:r>
      <w:r w:rsidRPr="00CF35C2">
        <w:rPr>
          <w:b/>
          <w:bCs/>
        </w:rPr>
        <w:t>most common type of SMB command</w:t>
      </w:r>
      <w:r>
        <w:rPr>
          <w:b/>
          <w:bCs/>
        </w:rPr>
        <w:t>(</w:t>
      </w:r>
      <w:r w:rsidRPr="00CF35C2">
        <w:rPr>
          <w:b/>
          <w:bCs/>
        </w:rPr>
        <w:t>s</w:t>
      </w:r>
      <w:r>
        <w:rPr>
          <w:b/>
          <w:bCs/>
        </w:rPr>
        <w:t>)</w:t>
      </w:r>
      <w:r>
        <w:t xml:space="preserve"> in this short period</w:t>
      </w:r>
      <w:r w:rsidRPr="00B14226">
        <w:rPr>
          <w:i/>
          <w:iCs/>
        </w:rPr>
        <w:t xml:space="preserve">? (Hint: smb.cmd, smb.cmd == </w:t>
      </w:r>
      <w:r>
        <w:rPr>
          <w:i/>
          <w:iCs/>
        </w:rPr>
        <w:t>[</w:t>
      </w:r>
      <w:r w:rsidRPr="00B14226">
        <w:rPr>
          <w:i/>
          <w:iCs/>
        </w:rPr>
        <w:t>…something</w:t>
      </w:r>
      <w:r>
        <w:rPr>
          <w:i/>
          <w:iCs/>
        </w:rPr>
        <w:t>]</w:t>
      </w:r>
      <w:r w:rsidRPr="00B14226">
        <w:rPr>
          <w:i/>
          <w:iCs/>
        </w:rPr>
        <w:t>)</w:t>
      </w:r>
    </w:p>
    <w:p w14:paraId="59EFD9CF" w14:textId="77777777" w:rsidR="00FE7BF4" w:rsidRPr="000A4531" w:rsidRDefault="00FE7BF4" w:rsidP="00FE7BF4">
      <w:pPr>
        <w:pStyle w:val="ListParagraph"/>
        <w:numPr>
          <w:ilvl w:val="1"/>
          <w:numId w:val="11"/>
        </w:numPr>
      </w:pPr>
      <w:r w:rsidRPr="000A4531">
        <w:rPr>
          <w:b/>
          <w:bCs/>
          <w:highlight w:val="yellow"/>
        </w:rPr>
        <w:t>ANSWER –</w:t>
      </w:r>
      <w:r>
        <w:rPr>
          <w:b/>
          <w:bCs/>
        </w:rPr>
        <w:t xml:space="preserve"> </w:t>
      </w:r>
    </w:p>
    <w:p w14:paraId="66A4C393" w14:textId="44A4B193" w:rsidR="00FE7BF4" w:rsidRDefault="00FE7BF4" w:rsidP="00FE7BF4">
      <w:pPr>
        <w:pStyle w:val="ListParagraph"/>
        <w:numPr>
          <w:ilvl w:val="1"/>
          <w:numId w:val="11"/>
        </w:numPr>
      </w:pPr>
      <w:r>
        <w:rPr>
          <w:b/>
          <w:bCs/>
          <w:highlight w:val="green"/>
        </w:rPr>
        <w:t>EXPLAINED –</w:t>
      </w:r>
    </w:p>
    <w:p w14:paraId="3BDB52DB" w14:textId="77777777" w:rsidR="00733EDB" w:rsidRDefault="00733EDB" w:rsidP="00733EDB">
      <w:pPr>
        <w:pStyle w:val="ListParagraph"/>
        <w:numPr>
          <w:ilvl w:val="0"/>
          <w:numId w:val="11"/>
        </w:numPr>
      </w:pPr>
      <w:r w:rsidRPr="00CF35C2">
        <w:rPr>
          <w:b/>
          <w:bCs/>
        </w:rPr>
        <w:t>What type of attack</w:t>
      </w:r>
      <w:r>
        <w:t xml:space="preserve"> does this look like?</w:t>
      </w:r>
    </w:p>
    <w:p w14:paraId="1A9CBB12" w14:textId="1646C3F1" w:rsidR="00FE7BF4" w:rsidRPr="00FE7BF4" w:rsidRDefault="00FE7BF4" w:rsidP="00FE7BF4">
      <w:pPr>
        <w:pStyle w:val="ListParagraph"/>
        <w:numPr>
          <w:ilvl w:val="1"/>
          <w:numId w:val="11"/>
        </w:numPr>
      </w:pPr>
      <w:r w:rsidRPr="00FE7BF4">
        <w:rPr>
          <w:b/>
          <w:bCs/>
          <w:highlight w:val="yellow"/>
        </w:rPr>
        <w:t>ANSWER –</w:t>
      </w:r>
    </w:p>
    <w:p w14:paraId="60F31A3B" w14:textId="2F54B000" w:rsidR="00FE7BF4" w:rsidRDefault="00FE7BF4" w:rsidP="00FE7BF4">
      <w:pPr>
        <w:pStyle w:val="ListParagraph"/>
        <w:numPr>
          <w:ilvl w:val="1"/>
          <w:numId w:val="11"/>
        </w:numPr>
      </w:pPr>
      <w:r>
        <w:rPr>
          <w:b/>
          <w:bCs/>
          <w:highlight w:val="green"/>
        </w:rPr>
        <w:t>EXPLAINED –</w:t>
      </w:r>
    </w:p>
    <w:p w14:paraId="68068043" w14:textId="77777777" w:rsidR="00733EDB" w:rsidRDefault="00733EDB" w:rsidP="00733EDB">
      <w:pPr>
        <w:pStyle w:val="ListParagraph"/>
        <w:numPr>
          <w:ilvl w:val="0"/>
          <w:numId w:val="11"/>
        </w:numPr>
      </w:pPr>
      <w:r w:rsidRPr="00CF35C2">
        <w:rPr>
          <w:b/>
          <w:bCs/>
        </w:rPr>
        <w:t>What "Session Setup Response" packet and “stream” number</w:t>
      </w:r>
      <w:r w:rsidRPr="00C95D70">
        <w:t xml:space="preserve"> are </w:t>
      </w:r>
      <w:r>
        <w:t xml:space="preserve">part of </w:t>
      </w:r>
      <w:r w:rsidRPr="00C95D70">
        <w:t xml:space="preserve">the successful </w:t>
      </w:r>
      <w:r>
        <w:t>login attempt and what is the username</w:t>
      </w:r>
      <w:r w:rsidRPr="00C95D70">
        <w:t>?</w:t>
      </w:r>
    </w:p>
    <w:p w14:paraId="5C7368F9" w14:textId="77777777" w:rsidR="00733EDB" w:rsidRDefault="00733EDB" w:rsidP="00733EDB">
      <w:pPr>
        <w:pStyle w:val="ListParagraph"/>
        <w:numPr>
          <w:ilvl w:val="0"/>
          <w:numId w:val="11"/>
        </w:numPr>
      </w:pPr>
      <w:r w:rsidRPr="00CF35C2">
        <w:rPr>
          <w:b/>
          <w:bCs/>
        </w:rPr>
        <w:t>Why can’t we see a password</w:t>
      </w:r>
      <w:r>
        <w:t>, even though the session setup is unencrypted?</w:t>
      </w:r>
    </w:p>
    <w:p w14:paraId="761346A8" w14:textId="2516F938" w:rsidR="00FE7BF4" w:rsidRPr="00FE7BF4" w:rsidRDefault="00FE7BF4" w:rsidP="00FE7BF4">
      <w:pPr>
        <w:pStyle w:val="ListParagraph"/>
        <w:numPr>
          <w:ilvl w:val="1"/>
          <w:numId w:val="11"/>
        </w:numPr>
      </w:pPr>
      <w:r w:rsidRPr="00FE7BF4">
        <w:rPr>
          <w:b/>
          <w:bCs/>
          <w:highlight w:val="yellow"/>
        </w:rPr>
        <w:t>ANSWER –</w:t>
      </w:r>
    </w:p>
    <w:p w14:paraId="5B8CC796" w14:textId="51ADC621" w:rsidR="00FE7BF4" w:rsidRDefault="00FE7BF4" w:rsidP="00FE7BF4">
      <w:pPr>
        <w:pStyle w:val="ListParagraph"/>
        <w:numPr>
          <w:ilvl w:val="1"/>
          <w:numId w:val="11"/>
        </w:numPr>
      </w:pPr>
      <w:r>
        <w:rPr>
          <w:b/>
          <w:bCs/>
          <w:highlight w:val="green"/>
        </w:rPr>
        <w:t>EXPLAINED –</w:t>
      </w:r>
    </w:p>
    <w:p w14:paraId="7850D631" w14:textId="2545B0E1" w:rsidR="00FE7BF4" w:rsidRDefault="00FE7BF4" w:rsidP="00FE7BF4">
      <w:pPr>
        <w:pStyle w:val="Heading3"/>
      </w:pPr>
      <w:r>
        <w:t>Questions</w:t>
      </w:r>
    </w:p>
    <w:p w14:paraId="528F021B" w14:textId="77777777" w:rsidR="00733EDB" w:rsidRDefault="00733EDB" w:rsidP="00733EDB">
      <w:pPr>
        <w:pStyle w:val="Heading3"/>
      </w:pPr>
      <w:r>
        <w:t>Notes</w:t>
      </w:r>
    </w:p>
    <w:p w14:paraId="5350A3FE" w14:textId="77777777" w:rsidR="00733EDB" w:rsidRDefault="00733EDB" w:rsidP="00733EDB"/>
    <w:p w14:paraId="57B02D79" w14:textId="77777777" w:rsidR="00733EDB" w:rsidRDefault="00733EDB" w:rsidP="00733EDB">
      <w:pPr>
        <w:pStyle w:val="Heading2"/>
      </w:pPr>
      <w:r>
        <w:t>Part 5 – Data Exfiltration</w:t>
      </w:r>
    </w:p>
    <w:p w14:paraId="24D8D77B" w14:textId="0E4D6803" w:rsidR="00FE7BF4" w:rsidRPr="00FE7BF4" w:rsidRDefault="00FE7BF4" w:rsidP="00FE7BF4">
      <w:pPr>
        <w:pStyle w:val="Heading3"/>
      </w:pPr>
      <w:r>
        <w:t>Questions</w:t>
      </w:r>
    </w:p>
    <w:p w14:paraId="1CCD71DF" w14:textId="77777777" w:rsidR="00733EDB" w:rsidRDefault="00733EDB" w:rsidP="00733EDB">
      <w:pPr>
        <w:pStyle w:val="ListParagraph"/>
        <w:numPr>
          <w:ilvl w:val="0"/>
          <w:numId w:val="12"/>
        </w:numPr>
      </w:pPr>
      <w:r>
        <w:t>What is the name of the “Tree” the attacker connected to (including the IP and formatting)</w:t>
      </w:r>
    </w:p>
    <w:p w14:paraId="1096359B" w14:textId="77777777" w:rsidR="00733EDB" w:rsidRDefault="00733EDB" w:rsidP="00733EDB">
      <w:pPr>
        <w:pStyle w:val="ListParagraph"/>
        <w:numPr>
          <w:ilvl w:val="1"/>
          <w:numId w:val="12"/>
        </w:numPr>
      </w:pPr>
      <w:r>
        <w:rPr>
          <w:b/>
          <w:bCs/>
        </w:rPr>
        <w:t>Bonus:</w:t>
      </w:r>
      <w:r>
        <w:t xml:space="preserve"> What is the command the attacker could have used with </w:t>
      </w:r>
      <w:proofErr w:type="spellStart"/>
      <w:r>
        <w:rPr>
          <w:b/>
          <w:bCs/>
          <w:i/>
          <w:iCs/>
        </w:rPr>
        <w:t>smbclient</w:t>
      </w:r>
      <w:proofErr w:type="spellEnd"/>
      <w:r>
        <w:t xml:space="preserve"> to connect to the attacker assuming the same IP as is in the </w:t>
      </w:r>
      <w:proofErr w:type="spellStart"/>
      <w:r>
        <w:t>pcap</w:t>
      </w:r>
      <w:proofErr w:type="spellEnd"/>
      <w:r>
        <w:t>?</w:t>
      </w:r>
    </w:p>
    <w:p w14:paraId="40FFC026" w14:textId="71AAA89A" w:rsidR="00FE7BF4" w:rsidRPr="00FE7BF4" w:rsidRDefault="00FE7BF4" w:rsidP="00733EDB">
      <w:pPr>
        <w:pStyle w:val="ListParagraph"/>
        <w:numPr>
          <w:ilvl w:val="1"/>
          <w:numId w:val="12"/>
        </w:numPr>
      </w:pPr>
      <w:r w:rsidRPr="00FE7BF4">
        <w:rPr>
          <w:b/>
          <w:bCs/>
          <w:highlight w:val="yellow"/>
        </w:rPr>
        <w:t>ANSWER –</w:t>
      </w:r>
    </w:p>
    <w:p w14:paraId="7C19D0FB" w14:textId="3B300E04" w:rsidR="00FE7BF4" w:rsidRDefault="00FE7BF4" w:rsidP="00733EDB">
      <w:pPr>
        <w:pStyle w:val="ListParagraph"/>
        <w:numPr>
          <w:ilvl w:val="1"/>
          <w:numId w:val="12"/>
        </w:numPr>
      </w:pPr>
      <w:r>
        <w:rPr>
          <w:b/>
          <w:bCs/>
          <w:highlight w:val="green"/>
        </w:rPr>
        <w:t>EXPLAINED –</w:t>
      </w:r>
    </w:p>
    <w:p w14:paraId="6D933A9F" w14:textId="77777777" w:rsidR="00733EDB" w:rsidRDefault="00733EDB" w:rsidP="00733EDB">
      <w:pPr>
        <w:pStyle w:val="ListParagraph"/>
        <w:numPr>
          <w:ilvl w:val="0"/>
          <w:numId w:val="12"/>
        </w:numPr>
      </w:pPr>
      <w:r w:rsidRPr="00CF35C2">
        <w:t xml:space="preserve">What is the </w:t>
      </w:r>
      <w:r w:rsidRPr="00CF35C2">
        <w:rPr>
          <w:b/>
          <w:bCs/>
        </w:rPr>
        <w:t>significance of the “</w:t>
      </w:r>
      <w:proofErr w:type="spellStart"/>
      <w:r w:rsidRPr="00CF35C2">
        <w:rPr>
          <w:b/>
          <w:bCs/>
        </w:rPr>
        <w:t>KeepAlive</w:t>
      </w:r>
      <w:proofErr w:type="spellEnd"/>
      <w:r w:rsidRPr="00CF35C2">
        <w:rPr>
          <w:b/>
          <w:bCs/>
        </w:rPr>
        <w:t>” requests and responses</w:t>
      </w:r>
      <w:r w:rsidRPr="00CF35C2">
        <w:t xml:space="preserve"> between the attacker and victim?</w:t>
      </w:r>
    </w:p>
    <w:p w14:paraId="72FC62D8" w14:textId="64E709AC" w:rsidR="00FE7BF4" w:rsidRDefault="00FE7BF4" w:rsidP="00FE7BF4">
      <w:pPr>
        <w:pStyle w:val="ListParagraph"/>
        <w:numPr>
          <w:ilvl w:val="1"/>
          <w:numId w:val="12"/>
        </w:numPr>
      </w:pPr>
      <w:r w:rsidRPr="00FE7BF4">
        <w:rPr>
          <w:highlight w:val="yellow"/>
        </w:rPr>
        <w:t>ANSWER –</w:t>
      </w:r>
    </w:p>
    <w:p w14:paraId="57652728" w14:textId="52AAD917" w:rsidR="00FE7BF4" w:rsidRDefault="00FE7BF4" w:rsidP="00FE7BF4">
      <w:pPr>
        <w:pStyle w:val="ListParagraph"/>
        <w:numPr>
          <w:ilvl w:val="1"/>
          <w:numId w:val="12"/>
        </w:numPr>
      </w:pPr>
      <w:r>
        <w:rPr>
          <w:b/>
          <w:highlight w:val="green"/>
        </w:rPr>
        <w:t>EXPLAINED –</w:t>
      </w:r>
    </w:p>
    <w:p w14:paraId="443CD242" w14:textId="77777777" w:rsidR="00733EDB" w:rsidRDefault="00733EDB" w:rsidP="00733EDB">
      <w:pPr>
        <w:pStyle w:val="ListParagraph"/>
        <w:numPr>
          <w:ilvl w:val="0"/>
          <w:numId w:val="12"/>
        </w:numPr>
      </w:pPr>
      <w:r>
        <w:lastRenderedPageBreak/>
        <w:t xml:space="preserve">What is the </w:t>
      </w:r>
      <w:r>
        <w:rPr>
          <w:b/>
          <w:bCs/>
        </w:rPr>
        <w:t>name of the file</w:t>
      </w:r>
      <w:r>
        <w:t xml:space="preserve"> the attacker reads?</w:t>
      </w:r>
    </w:p>
    <w:p w14:paraId="6C5B086A" w14:textId="77777777" w:rsidR="00733EDB" w:rsidRDefault="00733EDB" w:rsidP="00733EDB">
      <w:pPr>
        <w:pStyle w:val="ListParagraph"/>
        <w:numPr>
          <w:ilvl w:val="1"/>
          <w:numId w:val="12"/>
        </w:numPr>
      </w:pPr>
      <w:r>
        <w:rPr>
          <w:b/>
          <w:bCs/>
        </w:rPr>
        <w:t>Bonus:</w:t>
      </w:r>
      <w:r>
        <w:t xml:space="preserve"> What does it tell the attacker they can expect to find on the share?</w:t>
      </w:r>
    </w:p>
    <w:p w14:paraId="7B5EAD8F" w14:textId="77777777" w:rsidR="00733EDB" w:rsidRDefault="00733EDB" w:rsidP="00733EDB">
      <w:pPr>
        <w:pStyle w:val="ListParagraph"/>
        <w:numPr>
          <w:ilvl w:val="1"/>
          <w:numId w:val="12"/>
        </w:numPr>
      </w:pPr>
      <w:r>
        <w:rPr>
          <w:b/>
          <w:bCs/>
        </w:rPr>
        <w:t>Bonus:</w:t>
      </w:r>
      <w:r>
        <w:t xml:space="preserve"> Can you find and decode the encoded “Data” that represents the text document?</w:t>
      </w:r>
    </w:p>
    <w:p w14:paraId="1042C09B" w14:textId="3AEB9946" w:rsidR="00FE7BF4" w:rsidRDefault="00FE7BF4" w:rsidP="00FE7BF4">
      <w:pPr>
        <w:pStyle w:val="ListParagraph"/>
        <w:numPr>
          <w:ilvl w:val="1"/>
          <w:numId w:val="12"/>
        </w:numPr>
      </w:pPr>
      <w:r w:rsidRPr="00FE7BF4">
        <w:rPr>
          <w:highlight w:val="yellow"/>
        </w:rPr>
        <w:t>ANSWER –</w:t>
      </w:r>
    </w:p>
    <w:p w14:paraId="18E1239E" w14:textId="4E44F9F4" w:rsidR="00FE7BF4" w:rsidRDefault="00FE7BF4" w:rsidP="00FE7BF4">
      <w:pPr>
        <w:pStyle w:val="ListParagraph"/>
        <w:numPr>
          <w:ilvl w:val="1"/>
          <w:numId w:val="12"/>
        </w:numPr>
      </w:pPr>
      <w:r>
        <w:rPr>
          <w:b/>
          <w:highlight w:val="green"/>
        </w:rPr>
        <w:t>EXPLAINED –</w:t>
      </w:r>
    </w:p>
    <w:p w14:paraId="7A354C3E" w14:textId="77777777" w:rsidR="00733EDB" w:rsidRDefault="00733EDB" w:rsidP="00733EDB">
      <w:pPr>
        <w:pStyle w:val="ListParagraph"/>
        <w:numPr>
          <w:ilvl w:val="0"/>
          <w:numId w:val="12"/>
        </w:numPr>
      </w:pPr>
      <w:r>
        <w:t xml:space="preserve">What is the </w:t>
      </w:r>
      <w:r>
        <w:rPr>
          <w:b/>
          <w:bCs/>
        </w:rPr>
        <w:t>name and the type of file</w:t>
      </w:r>
      <w:r>
        <w:t xml:space="preserve"> exfiltrated from the victim?</w:t>
      </w:r>
    </w:p>
    <w:p w14:paraId="69BAEC1E" w14:textId="77777777" w:rsidR="00733EDB" w:rsidRDefault="00733EDB" w:rsidP="00733EDB">
      <w:pPr>
        <w:pStyle w:val="ListParagraph"/>
        <w:numPr>
          <w:ilvl w:val="1"/>
          <w:numId w:val="12"/>
        </w:numPr>
      </w:pPr>
      <w:r>
        <w:rPr>
          <w:b/>
          <w:bCs/>
        </w:rPr>
        <w:t>Bonus:</w:t>
      </w:r>
      <w:r>
        <w:t xml:space="preserve"> What SMB command was used on the client side to get the file onto their system?</w:t>
      </w:r>
    </w:p>
    <w:p w14:paraId="732108C4" w14:textId="447CF874" w:rsidR="00FE7BF4" w:rsidRPr="00FE7BF4" w:rsidRDefault="00FE7BF4" w:rsidP="00733EDB">
      <w:pPr>
        <w:pStyle w:val="ListParagraph"/>
        <w:numPr>
          <w:ilvl w:val="1"/>
          <w:numId w:val="12"/>
        </w:numPr>
      </w:pPr>
      <w:r w:rsidRPr="00FE7BF4">
        <w:rPr>
          <w:b/>
          <w:bCs/>
          <w:highlight w:val="yellow"/>
        </w:rPr>
        <w:t>ANSWER –</w:t>
      </w:r>
    </w:p>
    <w:p w14:paraId="6D16C585" w14:textId="7A8BAF2D" w:rsidR="00FE7BF4" w:rsidRDefault="00FE7BF4" w:rsidP="00733EDB">
      <w:pPr>
        <w:pStyle w:val="ListParagraph"/>
        <w:numPr>
          <w:ilvl w:val="1"/>
          <w:numId w:val="12"/>
        </w:numPr>
      </w:pPr>
      <w:r>
        <w:rPr>
          <w:b/>
          <w:bCs/>
          <w:highlight w:val="green"/>
        </w:rPr>
        <w:t>EXPLAINED –</w:t>
      </w:r>
    </w:p>
    <w:p w14:paraId="43013601" w14:textId="77777777" w:rsidR="00733EDB" w:rsidRDefault="00733EDB" w:rsidP="00733EDB">
      <w:pPr>
        <w:pStyle w:val="ListParagraph"/>
        <w:numPr>
          <w:ilvl w:val="0"/>
          <w:numId w:val="12"/>
        </w:numPr>
      </w:pPr>
      <w:r>
        <w:t xml:space="preserve">What are the </w:t>
      </w:r>
      <w:r w:rsidRPr="0084123D">
        <w:rPr>
          <w:b/>
          <w:bCs/>
        </w:rPr>
        <w:t>“</w:t>
      </w:r>
      <w:proofErr w:type="spellStart"/>
      <w:r w:rsidRPr="0084123D">
        <w:rPr>
          <w:b/>
          <w:bCs/>
        </w:rPr>
        <w:t>OpCodes</w:t>
      </w:r>
      <w:proofErr w:type="spellEnd"/>
      <w:r w:rsidRPr="0084123D">
        <w:rPr>
          <w:b/>
          <w:bCs/>
        </w:rPr>
        <w:t>” for the following SMB2 commands</w:t>
      </w:r>
      <w:r>
        <w:t xml:space="preserve"> and use one in an example display-</w:t>
      </w:r>
      <w:proofErr w:type="gramStart"/>
      <w:r>
        <w:t>filter</w:t>
      </w:r>
      <w:proofErr w:type="gramEnd"/>
    </w:p>
    <w:p w14:paraId="2081AEEA" w14:textId="77777777" w:rsidR="00733EDB" w:rsidRDefault="00733EDB" w:rsidP="00733EDB">
      <w:pPr>
        <w:pStyle w:val="ListParagraph"/>
        <w:numPr>
          <w:ilvl w:val="1"/>
          <w:numId w:val="12"/>
        </w:numPr>
      </w:pPr>
      <w:r>
        <w:rPr>
          <w:i/>
          <w:iCs/>
        </w:rPr>
        <w:t>Find</w:t>
      </w:r>
      <w:r>
        <w:t xml:space="preserve"> – </w:t>
      </w:r>
    </w:p>
    <w:p w14:paraId="64850B98" w14:textId="01EA6416" w:rsidR="00FE7BF4" w:rsidRPr="00FE7BF4" w:rsidRDefault="00FE7BF4" w:rsidP="00FE7BF4">
      <w:pPr>
        <w:pStyle w:val="ListParagraph"/>
        <w:numPr>
          <w:ilvl w:val="2"/>
          <w:numId w:val="12"/>
        </w:numPr>
      </w:pPr>
      <w:r w:rsidRPr="00FE7BF4">
        <w:rPr>
          <w:i/>
          <w:iCs/>
          <w:highlight w:val="yellow"/>
        </w:rPr>
        <w:t>ANSWER –</w:t>
      </w:r>
    </w:p>
    <w:p w14:paraId="1C8783E6" w14:textId="49B490B5" w:rsidR="00FE7BF4" w:rsidRPr="00CB518E" w:rsidRDefault="00FE7BF4" w:rsidP="00FE7BF4">
      <w:pPr>
        <w:pStyle w:val="ListParagraph"/>
        <w:numPr>
          <w:ilvl w:val="2"/>
          <w:numId w:val="12"/>
        </w:numPr>
      </w:pPr>
      <w:r>
        <w:rPr>
          <w:b/>
          <w:i/>
          <w:iCs/>
          <w:highlight w:val="green"/>
        </w:rPr>
        <w:t>EXPLAINED –</w:t>
      </w:r>
    </w:p>
    <w:p w14:paraId="2A2005B9" w14:textId="77777777" w:rsidR="00733EDB" w:rsidRDefault="00733EDB" w:rsidP="00733EDB">
      <w:pPr>
        <w:pStyle w:val="ListParagraph"/>
        <w:numPr>
          <w:ilvl w:val="1"/>
          <w:numId w:val="12"/>
        </w:numPr>
      </w:pPr>
      <w:r>
        <w:rPr>
          <w:i/>
          <w:iCs/>
        </w:rPr>
        <w:t>Create</w:t>
      </w:r>
      <w:r>
        <w:t xml:space="preserve"> – </w:t>
      </w:r>
    </w:p>
    <w:p w14:paraId="433B98C3" w14:textId="77858133" w:rsidR="00FE7BF4" w:rsidRPr="00FE7BF4" w:rsidRDefault="00FE7BF4" w:rsidP="00FE7BF4">
      <w:pPr>
        <w:pStyle w:val="ListParagraph"/>
        <w:numPr>
          <w:ilvl w:val="2"/>
          <w:numId w:val="12"/>
        </w:numPr>
      </w:pPr>
      <w:r w:rsidRPr="00FE7BF4">
        <w:rPr>
          <w:i/>
          <w:iCs/>
          <w:highlight w:val="yellow"/>
        </w:rPr>
        <w:t>ANSWER –</w:t>
      </w:r>
    </w:p>
    <w:p w14:paraId="27D67F1F" w14:textId="078B5D2D" w:rsidR="00FE7BF4" w:rsidRPr="00CB518E" w:rsidRDefault="00FE7BF4" w:rsidP="00FE7BF4">
      <w:pPr>
        <w:pStyle w:val="ListParagraph"/>
        <w:numPr>
          <w:ilvl w:val="2"/>
          <w:numId w:val="12"/>
        </w:numPr>
      </w:pPr>
      <w:r>
        <w:rPr>
          <w:b/>
          <w:i/>
          <w:iCs/>
          <w:highlight w:val="green"/>
        </w:rPr>
        <w:t>EXPLAINED –</w:t>
      </w:r>
    </w:p>
    <w:p w14:paraId="29886552" w14:textId="77777777" w:rsidR="00733EDB" w:rsidRDefault="00733EDB" w:rsidP="00733EDB">
      <w:pPr>
        <w:pStyle w:val="ListParagraph"/>
        <w:numPr>
          <w:ilvl w:val="1"/>
          <w:numId w:val="12"/>
        </w:numPr>
      </w:pPr>
      <w:proofErr w:type="spellStart"/>
      <w:r>
        <w:rPr>
          <w:i/>
          <w:iCs/>
        </w:rPr>
        <w:t>GetInfo</w:t>
      </w:r>
      <w:proofErr w:type="spellEnd"/>
      <w:r>
        <w:t xml:space="preserve"> – </w:t>
      </w:r>
    </w:p>
    <w:p w14:paraId="71696DE9" w14:textId="2535C0F7" w:rsidR="00FE7BF4" w:rsidRPr="00FE7BF4" w:rsidRDefault="00FE7BF4" w:rsidP="00FE7BF4">
      <w:pPr>
        <w:pStyle w:val="ListParagraph"/>
        <w:numPr>
          <w:ilvl w:val="2"/>
          <w:numId w:val="12"/>
        </w:numPr>
      </w:pPr>
      <w:r w:rsidRPr="00FE7BF4">
        <w:rPr>
          <w:i/>
          <w:iCs/>
          <w:highlight w:val="yellow"/>
        </w:rPr>
        <w:t>ANSWER –</w:t>
      </w:r>
    </w:p>
    <w:p w14:paraId="13668438" w14:textId="0600AEDF" w:rsidR="00FE7BF4" w:rsidRDefault="00FE7BF4" w:rsidP="00FE7BF4">
      <w:pPr>
        <w:pStyle w:val="ListParagraph"/>
        <w:numPr>
          <w:ilvl w:val="2"/>
          <w:numId w:val="12"/>
        </w:numPr>
      </w:pPr>
      <w:r>
        <w:rPr>
          <w:b/>
          <w:i/>
          <w:iCs/>
          <w:highlight w:val="green"/>
        </w:rPr>
        <w:t>EXPLAINED –</w:t>
      </w:r>
    </w:p>
    <w:p w14:paraId="70A3CFD4" w14:textId="4977337D" w:rsidR="00733EDB" w:rsidRDefault="00733EDB" w:rsidP="00733EDB">
      <w:pPr>
        <w:pStyle w:val="ListParagraph"/>
        <w:numPr>
          <w:ilvl w:val="1"/>
          <w:numId w:val="12"/>
        </w:numPr>
      </w:pPr>
      <w:r>
        <w:rPr>
          <w:i/>
          <w:iCs/>
        </w:rPr>
        <w:t>Read</w:t>
      </w:r>
      <w:r>
        <w:t xml:space="preserve"> – </w:t>
      </w:r>
    </w:p>
    <w:p w14:paraId="60E884CE" w14:textId="080D66B5" w:rsidR="00FE7BF4" w:rsidRPr="00FE7BF4" w:rsidRDefault="00FE7BF4" w:rsidP="00FE7BF4">
      <w:pPr>
        <w:pStyle w:val="ListParagraph"/>
        <w:numPr>
          <w:ilvl w:val="2"/>
          <w:numId w:val="12"/>
        </w:numPr>
      </w:pPr>
      <w:r w:rsidRPr="00FE7BF4">
        <w:rPr>
          <w:i/>
          <w:iCs/>
          <w:highlight w:val="yellow"/>
        </w:rPr>
        <w:t>ANSWER –</w:t>
      </w:r>
    </w:p>
    <w:p w14:paraId="590351C1" w14:textId="5EABD60D" w:rsidR="00FE7BF4" w:rsidRDefault="00FE7BF4" w:rsidP="00FE7BF4">
      <w:pPr>
        <w:pStyle w:val="ListParagraph"/>
        <w:numPr>
          <w:ilvl w:val="2"/>
          <w:numId w:val="12"/>
        </w:numPr>
      </w:pPr>
      <w:r>
        <w:rPr>
          <w:b/>
          <w:i/>
          <w:iCs/>
          <w:highlight w:val="green"/>
        </w:rPr>
        <w:t>EXPLAINED –</w:t>
      </w:r>
    </w:p>
    <w:p w14:paraId="5768FE70" w14:textId="77777777" w:rsidR="00733EDB" w:rsidRDefault="00733EDB" w:rsidP="00733EDB">
      <w:pPr>
        <w:pStyle w:val="ListParagraph"/>
        <w:numPr>
          <w:ilvl w:val="1"/>
          <w:numId w:val="12"/>
        </w:numPr>
      </w:pPr>
      <w:r>
        <w:rPr>
          <w:i/>
          <w:iCs/>
        </w:rPr>
        <w:t>Close</w:t>
      </w:r>
      <w:r>
        <w:t xml:space="preserve"> –  </w:t>
      </w:r>
    </w:p>
    <w:p w14:paraId="5CDF6EC1" w14:textId="3361BE38" w:rsidR="00FE7BF4" w:rsidRPr="00FE7BF4" w:rsidRDefault="00FE7BF4" w:rsidP="00FE7BF4">
      <w:pPr>
        <w:pStyle w:val="ListParagraph"/>
        <w:numPr>
          <w:ilvl w:val="2"/>
          <w:numId w:val="12"/>
        </w:numPr>
      </w:pPr>
      <w:r w:rsidRPr="00FE7BF4">
        <w:rPr>
          <w:i/>
          <w:iCs/>
          <w:highlight w:val="yellow"/>
        </w:rPr>
        <w:t>ANSWER –</w:t>
      </w:r>
    </w:p>
    <w:p w14:paraId="5D4DC393" w14:textId="00CA046D" w:rsidR="00FE7BF4" w:rsidRDefault="00FE7BF4" w:rsidP="00FE7BF4">
      <w:pPr>
        <w:pStyle w:val="ListParagraph"/>
        <w:numPr>
          <w:ilvl w:val="2"/>
          <w:numId w:val="12"/>
        </w:numPr>
      </w:pPr>
      <w:r>
        <w:rPr>
          <w:b/>
          <w:i/>
          <w:iCs/>
          <w:highlight w:val="green"/>
        </w:rPr>
        <w:t>EXPLAINED –</w:t>
      </w:r>
    </w:p>
    <w:p w14:paraId="39F21ADE" w14:textId="77777777" w:rsidR="00FE7BF4" w:rsidRDefault="00733EDB" w:rsidP="00733EDB">
      <w:pPr>
        <w:pStyle w:val="ListParagraph"/>
        <w:numPr>
          <w:ilvl w:val="1"/>
          <w:numId w:val="12"/>
        </w:numPr>
      </w:pPr>
      <w:r w:rsidRPr="00C959CF">
        <w:t xml:space="preserve">Filter Example </w:t>
      </w:r>
      <w:r>
        <w:t>–</w:t>
      </w:r>
    </w:p>
    <w:p w14:paraId="6BF0105F" w14:textId="58C4D61F" w:rsidR="00FE7BF4" w:rsidRPr="00FE7BF4" w:rsidRDefault="00FE7BF4" w:rsidP="00FE7BF4">
      <w:pPr>
        <w:pStyle w:val="ListParagraph"/>
        <w:numPr>
          <w:ilvl w:val="2"/>
          <w:numId w:val="12"/>
        </w:numPr>
      </w:pPr>
      <w:r w:rsidRPr="00FE7BF4">
        <w:rPr>
          <w:i/>
          <w:iCs/>
          <w:highlight w:val="yellow"/>
        </w:rPr>
        <w:t>ANSWER –</w:t>
      </w:r>
    </w:p>
    <w:p w14:paraId="71F5E36E" w14:textId="0055A3AD" w:rsidR="00733EDB" w:rsidRDefault="00FE7BF4" w:rsidP="00FE7BF4">
      <w:pPr>
        <w:pStyle w:val="ListParagraph"/>
        <w:numPr>
          <w:ilvl w:val="2"/>
          <w:numId w:val="12"/>
        </w:numPr>
      </w:pPr>
      <w:r>
        <w:rPr>
          <w:b/>
          <w:i/>
          <w:iCs/>
          <w:highlight w:val="green"/>
        </w:rPr>
        <w:t>EXPLAINED –</w:t>
      </w:r>
      <w:r w:rsidR="00733EDB">
        <w:t xml:space="preserve">  </w:t>
      </w:r>
    </w:p>
    <w:p w14:paraId="0122DD83" w14:textId="77777777" w:rsidR="00733EDB" w:rsidRDefault="00733EDB" w:rsidP="00733EDB">
      <w:pPr>
        <w:pStyle w:val="Heading3"/>
      </w:pPr>
      <w:r>
        <w:t>Notes</w:t>
      </w:r>
    </w:p>
    <w:p w14:paraId="3198A975" w14:textId="77777777" w:rsidR="00733EDB" w:rsidRDefault="00733EDB" w:rsidP="00733EDB"/>
    <w:p w14:paraId="48A9B031" w14:textId="77777777" w:rsidR="00733EDB" w:rsidRDefault="00733EDB" w:rsidP="00733EDB">
      <w:pPr>
        <w:pStyle w:val="Heading2"/>
      </w:pPr>
      <w:r>
        <w:t>Part 6 – Second Foothold</w:t>
      </w:r>
    </w:p>
    <w:p w14:paraId="140AC74C" w14:textId="50CCEF27" w:rsidR="00FE7BF4" w:rsidRPr="00FE7BF4" w:rsidRDefault="00FE7BF4" w:rsidP="00FE7BF4">
      <w:pPr>
        <w:pStyle w:val="Heading3"/>
      </w:pPr>
      <w:r>
        <w:t>Questions</w:t>
      </w:r>
    </w:p>
    <w:p w14:paraId="30D9201B" w14:textId="77777777" w:rsidR="00733EDB" w:rsidRDefault="00733EDB" w:rsidP="00733EDB">
      <w:pPr>
        <w:pStyle w:val="ListParagraph"/>
        <w:numPr>
          <w:ilvl w:val="0"/>
          <w:numId w:val="13"/>
        </w:numPr>
      </w:pPr>
      <w:r>
        <w:t xml:space="preserve">What is the </w:t>
      </w:r>
      <w:r w:rsidRPr="006C2AC7">
        <w:rPr>
          <w:b/>
          <w:bCs/>
        </w:rPr>
        <w:t xml:space="preserve">name of the </w:t>
      </w:r>
      <w:proofErr w:type="spellStart"/>
      <w:r w:rsidRPr="006C2AC7">
        <w:rPr>
          <w:b/>
          <w:bCs/>
        </w:rPr>
        <w:t>webshell</w:t>
      </w:r>
      <w:proofErr w:type="spellEnd"/>
      <w:r>
        <w:t xml:space="preserve"> uploaded by the attacker?</w:t>
      </w:r>
    </w:p>
    <w:p w14:paraId="3B3014B1" w14:textId="3800BDEB" w:rsidR="00FE7BF4" w:rsidRPr="00FE7BF4" w:rsidRDefault="00FE7BF4" w:rsidP="00FE7BF4">
      <w:pPr>
        <w:pStyle w:val="ListParagraph"/>
        <w:numPr>
          <w:ilvl w:val="1"/>
          <w:numId w:val="13"/>
        </w:numPr>
      </w:pPr>
      <w:r w:rsidRPr="00FE7BF4">
        <w:rPr>
          <w:i/>
          <w:iCs/>
          <w:highlight w:val="yellow"/>
        </w:rPr>
        <w:t>ANSWER –</w:t>
      </w:r>
    </w:p>
    <w:p w14:paraId="6B8ABBBB" w14:textId="4E725172" w:rsidR="00FE7BF4" w:rsidRDefault="00FE7BF4" w:rsidP="00FE7BF4">
      <w:pPr>
        <w:pStyle w:val="ListParagraph"/>
        <w:numPr>
          <w:ilvl w:val="1"/>
          <w:numId w:val="13"/>
        </w:numPr>
      </w:pPr>
      <w:r>
        <w:rPr>
          <w:b/>
          <w:i/>
          <w:iCs/>
          <w:highlight w:val="green"/>
        </w:rPr>
        <w:t>EXPLAINED –</w:t>
      </w:r>
    </w:p>
    <w:p w14:paraId="14B174F1" w14:textId="77777777" w:rsidR="00733EDB" w:rsidRDefault="00733EDB" w:rsidP="00733EDB">
      <w:pPr>
        <w:pStyle w:val="ListParagraph"/>
        <w:numPr>
          <w:ilvl w:val="0"/>
          <w:numId w:val="13"/>
        </w:numPr>
      </w:pPr>
      <w:r>
        <w:t xml:space="preserve">What is the </w:t>
      </w:r>
      <w:r w:rsidRPr="006C2AC7">
        <w:rPr>
          <w:b/>
          <w:bCs/>
        </w:rPr>
        <w:t>common command name (e.g., read, create), packet number</w:t>
      </w:r>
      <w:r>
        <w:rPr>
          <w:b/>
          <w:bCs/>
        </w:rPr>
        <w:t>,</w:t>
      </w:r>
      <w:r w:rsidRPr="006C2AC7">
        <w:rPr>
          <w:b/>
          <w:bCs/>
        </w:rPr>
        <w:t xml:space="preserve"> and opcode Hex number</w:t>
      </w:r>
      <w:r>
        <w:t xml:space="preserve"> for the command used to place the file on the system?</w:t>
      </w:r>
    </w:p>
    <w:p w14:paraId="76DFFFD0" w14:textId="77777777" w:rsidR="00733EDB" w:rsidRDefault="00733EDB" w:rsidP="00733EDB">
      <w:pPr>
        <w:pStyle w:val="ListParagraph"/>
        <w:numPr>
          <w:ilvl w:val="1"/>
          <w:numId w:val="13"/>
        </w:numPr>
      </w:pPr>
      <w:r w:rsidRPr="006C2AC7">
        <w:rPr>
          <w:i/>
          <w:iCs/>
        </w:rPr>
        <w:t>Common Name</w:t>
      </w:r>
      <w:r>
        <w:t xml:space="preserve"> – </w:t>
      </w:r>
    </w:p>
    <w:p w14:paraId="2371C2DD" w14:textId="261D108F" w:rsidR="00FE7BF4" w:rsidRPr="00FE7BF4" w:rsidRDefault="00FE7BF4" w:rsidP="00FE7BF4">
      <w:pPr>
        <w:pStyle w:val="ListParagraph"/>
        <w:numPr>
          <w:ilvl w:val="2"/>
          <w:numId w:val="13"/>
        </w:numPr>
      </w:pPr>
      <w:r w:rsidRPr="00FE7BF4">
        <w:rPr>
          <w:i/>
          <w:iCs/>
          <w:highlight w:val="yellow"/>
        </w:rPr>
        <w:t>ANSWER –</w:t>
      </w:r>
    </w:p>
    <w:p w14:paraId="13623D83" w14:textId="527AC13C" w:rsidR="00FE7BF4" w:rsidRDefault="00FE7BF4" w:rsidP="00FE7BF4">
      <w:pPr>
        <w:pStyle w:val="ListParagraph"/>
        <w:numPr>
          <w:ilvl w:val="2"/>
          <w:numId w:val="13"/>
        </w:numPr>
      </w:pPr>
      <w:r>
        <w:rPr>
          <w:b/>
          <w:i/>
          <w:iCs/>
          <w:highlight w:val="green"/>
        </w:rPr>
        <w:t>EXPLAINED –</w:t>
      </w:r>
    </w:p>
    <w:p w14:paraId="705F8F1C" w14:textId="77777777" w:rsidR="00FE7BF4" w:rsidRDefault="00733EDB" w:rsidP="00733EDB">
      <w:pPr>
        <w:pStyle w:val="ListParagraph"/>
        <w:numPr>
          <w:ilvl w:val="1"/>
          <w:numId w:val="13"/>
        </w:numPr>
      </w:pPr>
      <w:r w:rsidRPr="006C2AC7">
        <w:rPr>
          <w:i/>
          <w:iCs/>
        </w:rPr>
        <w:t>Packet Number</w:t>
      </w:r>
      <w:r>
        <w:t xml:space="preserve"> –</w:t>
      </w:r>
    </w:p>
    <w:p w14:paraId="366133FA" w14:textId="59750F7C" w:rsidR="00FE7BF4" w:rsidRPr="00FE7BF4" w:rsidRDefault="00FE7BF4" w:rsidP="00FE7BF4">
      <w:pPr>
        <w:pStyle w:val="ListParagraph"/>
        <w:numPr>
          <w:ilvl w:val="2"/>
          <w:numId w:val="13"/>
        </w:numPr>
      </w:pPr>
      <w:r w:rsidRPr="00FE7BF4">
        <w:rPr>
          <w:i/>
          <w:iCs/>
          <w:highlight w:val="yellow"/>
        </w:rPr>
        <w:lastRenderedPageBreak/>
        <w:t>ANSWER –</w:t>
      </w:r>
    </w:p>
    <w:p w14:paraId="0A65CC98" w14:textId="1175678C" w:rsidR="00733EDB" w:rsidRDefault="00FE7BF4" w:rsidP="00FE7BF4">
      <w:pPr>
        <w:pStyle w:val="ListParagraph"/>
        <w:numPr>
          <w:ilvl w:val="2"/>
          <w:numId w:val="13"/>
        </w:numPr>
      </w:pPr>
      <w:r>
        <w:rPr>
          <w:b/>
          <w:i/>
          <w:iCs/>
          <w:highlight w:val="green"/>
        </w:rPr>
        <w:t>EXPLAINED –</w:t>
      </w:r>
      <w:r w:rsidR="00733EDB">
        <w:t xml:space="preserve"> </w:t>
      </w:r>
    </w:p>
    <w:p w14:paraId="7E66AAC6" w14:textId="77777777" w:rsidR="00733EDB" w:rsidRDefault="00733EDB" w:rsidP="00733EDB">
      <w:pPr>
        <w:pStyle w:val="ListParagraph"/>
        <w:numPr>
          <w:ilvl w:val="1"/>
          <w:numId w:val="13"/>
        </w:numPr>
      </w:pPr>
      <w:proofErr w:type="spellStart"/>
      <w:r w:rsidRPr="006C2AC7">
        <w:rPr>
          <w:i/>
          <w:iCs/>
        </w:rPr>
        <w:t>OpCode</w:t>
      </w:r>
      <w:proofErr w:type="spellEnd"/>
      <w:r w:rsidRPr="006C2AC7">
        <w:rPr>
          <w:i/>
          <w:iCs/>
        </w:rPr>
        <w:t xml:space="preserve"> (in hex)</w:t>
      </w:r>
      <w:r>
        <w:t xml:space="preserve"> – </w:t>
      </w:r>
    </w:p>
    <w:p w14:paraId="5125F4C4" w14:textId="79FDB23A" w:rsidR="00FE7BF4" w:rsidRPr="00FE7BF4" w:rsidRDefault="00FE7BF4" w:rsidP="00FE7BF4">
      <w:pPr>
        <w:pStyle w:val="ListParagraph"/>
        <w:numPr>
          <w:ilvl w:val="2"/>
          <w:numId w:val="13"/>
        </w:numPr>
      </w:pPr>
      <w:r w:rsidRPr="00FE7BF4">
        <w:rPr>
          <w:i/>
          <w:iCs/>
          <w:highlight w:val="yellow"/>
        </w:rPr>
        <w:t>ANSWER –</w:t>
      </w:r>
    </w:p>
    <w:p w14:paraId="31445ECB" w14:textId="308E137C" w:rsidR="00FE7BF4" w:rsidRDefault="00FE7BF4" w:rsidP="00FE7BF4">
      <w:pPr>
        <w:pStyle w:val="ListParagraph"/>
        <w:numPr>
          <w:ilvl w:val="2"/>
          <w:numId w:val="13"/>
        </w:numPr>
      </w:pPr>
      <w:r>
        <w:rPr>
          <w:b/>
          <w:i/>
          <w:iCs/>
          <w:highlight w:val="green"/>
        </w:rPr>
        <w:t>EXPLAINED –</w:t>
      </w:r>
    </w:p>
    <w:p w14:paraId="43B259AD" w14:textId="77777777" w:rsidR="00733EDB" w:rsidRDefault="00733EDB" w:rsidP="00733EDB">
      <w:pPr>
        <w:pStyle w:val="ListParagraph"/>
        <w:numPr>
          <w:ilvl w:val="1"/>
          <w:numId w:val="13"/>
        </w:numPr>
      </w:pPr>
      <w:r w:rsidRPr="006C2AC7">
        <w:rPr>
          <w:b/>
          <w:bCs/>
        </w:rPr>
        <w:t>Bonus:</w:t>
      </w:r>
      <w:r>
        <w:t xml:space="preserve"> What was the </w:t>
      </w:r>
      <w:r w:rsidRPr="006C2AC7">
        <w:rPr>
          <w:b/>
          <w:bCs/>
        </w:rPr>
        <w:t>SMB command</w:t>
      </w:r>
      <w:r>
        <w:t xml:space="preserve"> used to “place” the file on the system?</w:t>
      </w:r>
    </w:p>
    <w:p w14:paraId="7E05DA73" w14:textId="0E380E67" w:rsidR="00FE7BF4" w:rsidRPr="00FE7BF4" w:rsidRDefault="00FE7BF4" w:rsidP="00FE7BF4">
      <w:pPr>
        <w:pStyle w:val="ListParagraph"/>
        <w:numPr>
          <w:ilvl w:val="2"/>
          <w:numId w:val="13"/>
        </w:numPr>
      </w:pPr>
      <w:r w:rsidRPr="00FE7BF4">
        <w:rPr>
          <w:i/>
          <w:iCs/>
          <w:highlight w:val="yellow"/>
        </w:rPr>
        <w:t>ANSWER –</w:t>
      </w:r>
    </w:p>
    <w:p w14:paraId="6E5ADD81" w14:textId="5025BB46" w:rsidR="00FE7BF4" w:rsidRDefault="00FE7BF4" w:rsidP="00FE7BF4">
      <w:pPr>
        <w:pStyle w:val="ListParagraph"/>
        <w:numPr>
          <w:ilvl w:val="2"/>
          <w:numId w:val="13"/>
        </w:numPr>
      </w:pPr>
      <w:r>
        <w:rPr>
          <w:b/>
          <w:i/>
          <w:iCs/>
          <w:highlight w:val="green"/>
        </w:rPr>
        <w:t>EXPLAINED –</w:t>
      </w:r>
    </w:p>
    <w:p w14:paraId="2C27237B" w14:textId="77777777" w:rsidR="00733EDB" w:rsidRDefault="00733EDB" w:rsidP="00733EDB">
      <w:pPr>
        <w:pStyle w:val="ListParagraph"/>
        <w:numPr>
          <w:ilvl w:val="0"/>
          <w:numId w:val="13"/>
        </w:numPr>
      </w:pPr>
      <w:r>
        <w:t xml:space="preserve">When the attacker next connects, </w:t>
      </w:r>
      <w:r w:rsidRPr="006C2AC7">
        <w:rPr>
          <w:b/>
          <w:bCs/>
        </w:rPr>
        <w:t>what port and service are they connecting to</w:t>
      </w:r>
      <w:r>
        <w:rPr>
          <w:b/>
          <w:bCs/>
        </w:rPr>
        <w:t>,</w:t>
      </w:r>
      <w:r w:rsidRPr="006C2AC7">
        <w:rPr>
          <w:b/>
          <w:bCs/>
        </w:rPr>
        <w:t xml:space="preserve"> and over what Layer 7 protocol</w:t>
      </w:r>
      <w:r>
        <w:t>?</w:t>
      </w:r>
    </w:p>
    <w:p w14:paraId="08B03A89" w14:textId="202B5699" w:rsidR="00FE7BF4" w:rsidRPr="00FE7BF4" w:rsidRDefault="00FE7BF4" w:rsidP="00FE7BF4">
      <w:pPr>
        <w:pStyle w:val="ListParagraph"/>
        <w:numPr>
          <w:ilvl w:val="1"/>
          <w:numId w:val="13"/>
        </w:numPr>
      </w:pPr>
      <w:r w:rsidRPr="00FE7BF4">
        <w:rPr>
          <w:i/>
          <w:iCs/>
          <w:highlight w:val="yellow"/>
        </w:rPr>
        <w:t>ANSWER –</w:t>
      </w:r>
    </w:p>
    <w:p w14:paraId="11F31FAA" w14:textId="04CA132B" w:rsidR="00FE7BF4" w:rsidRDefault="00FE7BF4" w:rsidP="00FE7BF4">
      <w:pPr>
        <w:pStyle w:val="ListParagraph"/>
        <w:numPr>
          <w:ilvl w:val="1"/>
          <w:numId w:val="13"/>
        </w:numPr>
      </w:pPr>
      <w:r>
        <w:rPr>
          <w:b/>
          <w:i/>
          <w:iCs/>
          <w:highlight w:val="green"/>
        </w:rPr>
        <w:t>EXPLAINED –</w:t>
      </w:r>
    </w:p>
    <w:p w14:paraId="7488F328" w14:textId="77777777" w:rsidR="00733EDB" w:rsidRDefault="00733EDB" w:rsidP="00733EDB">
      <w:pPr>
        <w:pStyle w:val="ListParagraph"/>
        <w:numPr>
          <w:ilvl w:val="0"/>
          <w:numId w:val="13"/>
        </w:numPr>
      </w:pPr>
      <w:r>
        <w:t xml:space="preserve">What is the </w:t>
      </w:r>
      <w:r>
        <w:rPr>
          <w:b/>
          <w:bCs/>
        </w:rPr>
        <w:t>name of the user</w:t>
      </w:r>
      <w:r>
        <w:t xml:space="preserve"> the attacker is running commands as in the </w:t>
      </w:r>
      <w:proofErr w:type="spellStart"/>
      <w:r>
        <w:t>webshell</w:t>
      </w:r>
      <w:proofErr w:type="spellEnd"/>
      <w:r>
        <w:t>?</w:t>
      </w:r>
    </w:p>
    <w:p w14:paraId="0E294F05" w14:textId="2DF796C4" w:rsidR="00FE7BF4" w:rsidRPr="00FE7BF4" w:rsidRDefault="00FE7BF4" w:rsidP="00FE7BF4">
      <w:pPr>
        <w:pStyle w:val="ListParagraph"/>
        <w:numPr>
          <w:ilvl w:val="1"/>
          <w:numId w:val="13"/>
        </w:numPr>
      </w:pPr>
      <w:r w:rsidRPr="00FE7BF4">
        <w:rPr>
          <w:i/>
          <w:iCs/>
          <w:highlight w:val="yellow"/>
        </w:rPr>
        <w:t>ANSWER –</w:t>
      </w:r>
    </w:p>
    <w:p w14:paraId="5607548B" w14:textId="664D229C" w:rsidR="00FE7BF4" w:rsidRDefault="00FE7BF4" w:rsidP="00FE7BF4">
      <w:pPr>
        <w:pStyle w:val="ListParagraph"/>
        <w:numPr>
          <w:ilvl w:val="1"/>
          <w:numId w:val="13"/>
        </w:numPr>
      </w:pPr>
      <w:r>
        <w:rPr>
          <w:b/>
          <w:i/>
          <w:iCs/>
          <w:highlight w:val="green"/>
        </w:rPr>
        <w:t>EXPLAINED –</w:t>
      </w:r>
    </w:p>
    <w:p w14:paraId="44E53EB1" w14:textId="77777777" w:rsidR="00733EDB" w:rsidRDefault="00733EDB" w:rsidP="00733EDB">
      <w:pPr>
        <w:pStyle w:val="ListParagraph"/>
        <w:numPr>
          <w:ilvl w:val="0"/>
          <w:numId w:val="13"/>
        </w:numPr>
      </w:pPr>
      <w:r>
        <w:t xml:space="preserve">What are </w:t>
      </w:r>
      <w:r w:rsidRPr="008B20FC">
        <w:rPr>
          <w:b/>
          <w:bCs/>
        </w:rPr>
        <w:t>the three “enabled” privileges</w:t>
      </w:r>
      <w:r>
        <w:t xml:space="preserve"> available to the attacker?</w:t>
      </w:r>
    </w:p>
    <w:p w14:paraId="29A2DB34" w14:textId="77777777" w:rsidR="00733EDB" w:rsidRDefault="00733EDB" w:rsidP="00733EDB">
      <w:pPr>
        <w:pStyle w:val="ListParagraph"/>
        <w:numPr>
          <w:ilvl w:val="1"/>
          <w:numId w:val="13"/>
        </w:numPr>
      </w:pPr>
      <w:r>
        <w:rPr>
          <w:b/>
          <w:bCs/>
        </w:rPr>
        <w:t xml:space="preserve">Bonus: </w:t>
      </w:r>
      <w:r>
        <w:t xml:space="preserve">What is one or more </w:t>
      </w:r>
      <w:proofErr w:type="spellStart"/>
      <w:r>
        <w:t>publically</w:t>
      </w:r>
      <w:proofErr w:type="spellEnd"/>
      <w:r>
        <w:t xml:space="preserve"> available exploit associated with </w:t>
      </w:r>
      <w:proofErr w:type="spellStart"/>
      <w:r w:rsidRPr="00786359">
        <w:rPr>
          <w:b/>
          <w:bCs/>
          <w:i/>
          <w:iCs/>
        </w:rPr>
        <w:t>SeImpersonatePrivilege</w:t>
      </w:r>
      <w:proofErr w:type="spellEnd"/>
      <w:r>
        <w:t>?</w:t>
      </w:r>
    </w:p>
    <w:p w14:paraId="39367C4E" w14:textId="06B66CED" w:rsidR="00FE7BF4" w:rsidRPr="00FE7BF4" w:rsidRDefault="00FE7BF4" w:rsidP="00733EDB">
      <w:pPr>
        <w:pStyle w:val="ListParagraph"/>
        <w:numPr>
          <w:ilvl w:val="1"/>
          <w:numId w:val="13"/>
        </w:numPr>
      </w:pPr>
      <w:r w:rsidRPr="00FE7BF4">
        <w:rPr>
          <w:i/>
          <w:iCs/>
          <w:highlight w:val="yellow"/>
        </w:rPr>
        <w:t>ANSWER –</w:t>
      </w:r>
    </w:p>
    <w:p w14:paraId="14E8F7EF" w14:textId="7B610DD1" w:rsidR="00FE7BF4" w:rsidRPr="00255E9F" w:rsidRDefault="00FE7BF4" w:rsidP="00733EDB">
      <w:pPr>
        <w:pStyle w:val="ListParagraph"/>
        <w:numPr>
          <w:ilvl w:val="1"/>
          <w:numId w:val="13"/>
        </w:numPr>
      </w:pPr>
      <w:r>
        <w:rPr>
          <w:b/>
          <w:i/>
          <w:iCs/>
          <w:highlight w:val="green"/>
        </w:rPr>
        <w:t>EXPLAINED –</w:t>
      </w:r>
    </w:p>
    <w:p w14:paraId="357AF498" w14:textId="77777777" w:rsidR="005933DD" w:rsidRDefault="005933DD" w:rsidP="005933DD">
      <w:pPr>
        <w:pStyle w:val="Heading3"/>
      </w:pPr>
      <w:r>
        <w:t>Notes</w:t>
      </w:r>
    </w:p>
    <w:p w14:paraId="4CA9F04C" w14:textId="77777777" w:rsidR="005933DD" w:rsidRPr="00255E9F" w:rsidRDefault="005933DD" w:rsidP="00255E9F"/>
    <w:p w14:paraId="4715FB2C" w14:textId="7224A705" w:rsidR="007D5D55" w:rsidRDefault="007D5D55" w:rsidP="00255E9F"/>
    <w:p w14:paraId="48F5F549" w14:textId="34C941D9" w:rsidR="00D12757" w:rsidRPr="00532D59" w:rsidRDefault="00D12757" w:rsidP="00D12757">
      <w:pPr>
        <w:pStyle w:val="Heading1"/>
      </w:pPr>
      <w:r>
        <w:t xml:space="preserve">Student Summary </w:t>
      </w:r>
    </w:p>
    <w:p w14:paraId="43E1BA6F" w14:textId="6E400E02" w:rsidR="00C93ECB" w:rsidRPr="00C93ECB" w:rsidRDefault="00C93ECB" w:rsidP="00AE1A06">
      <w:pPr>
        <w:rPr>
          <w:rStyle w:val="SubtleEmphasis"/>
        </w:rPr>
      </w:pPr>
      <w:r>
        <w:rPr>
          <w:rStyle w:val="SubtleEmphasis"/>
        </w:rPr>
        <w:t>To record the engagement in your own words, practice</w:t>
      </w:r>
      <w:r w:rsidR="005262F8">
        <w:rPr>
          <w:rStyle w:val="SubtleEmphasis"/>
        </w:rPr>
        <w:t xml:space="preserve"> writing a summary, and work through the “key findings” of the engagement, please answer the questions below. Most can also </w:t>
      </w:r>
      <w:r w:rsidR="00822E1B">
        <w:rPr>
          <w:rStyle w:val="SubtleEmphasis"/>
        </w:rPr>
        <w:t xml:space="preserve">be </w:t>
      </w:r>
      <w:r w:rsidR="00FE775C">
        <w:rPr>
          <w:rStyle w:val="SubtleEmphasis"/>
        </w:rPr>
        <w:t>supplemented with what</w:t>
      </w:r>
      <w:r w:rsidR="005262F8">
        <w:rPr>
          <w:rStyle w:val="SubtleEmphasis"/>
        </w:rPr>
        <w:t xml:space="preserve"> potential </w:t>
      </w:r>
      <w:r w:rsidR="00FE775C">
        <w:rPr>
          <w:rStyle w:val="SubtleEmphasis"/>
        </w:rPr>
        <w:t>remediations exist.</w:t>
      </w:r>
    </w:p>
    <w:p w14:paraId="6997DB49" w14:textId="77777777" w:rsidR="00612233" w:rsidRDefault="00612233" w:rsidP="00612233">
      <w:pPr>
        <w:pStyle w:val="ListParagraph"/>
        <w:numPr>
          <w:ilvl w:val="0"/>
          <w:numId w:val="14"/>
        </w:numPr>
      </w:pPr>
      <w:r>
        <w:t xml:space="preserve">What overall security flaws allowed the attacker to enumerate the shares on the victim? </w:t>
      </w:r>
    </w:p>
    <w:p w14:paraId="01C45C49" w14:textId="77777777" w:rsidR="00612233" w:rsidRDefault="00612233" w:rsidP="00612233">
      <w:pPr>
        <w:pStyle w:val="ListParagraph"/>
        <w:numPr>
          <w:ilvl w:val="0"/>
          <w:numId w:val="14"/>
        </w:numPr>
      </w:pPr>
      <w:r>
        <w:t>What specific vulnerability allowed the attacker to gain read/write access to the share?</w:t>
      </w:r>
    </w:p>
    <w:p w14:paraId="65150B0C" w14:textId="77777777" w:rsidR="00612233" w:rsidRDefault="00612233" w:rsidP="00612233">
      <w:pPr>
        <w:pStyle w:val="ListParagraph"/>
        <w:numPr>
          <w:ilvl w:val="0"/>
          <w:numId w:val="14"/>
        </w:numPr>
      </w:pPr>
      <w:r>
        <w:t xml:space="preserve">Why could we read the exfiltrated data in plain text? What major security flaw does this </w:t>
      </w:r>
      <w:proofErr w:type="gramStart"/>
      <w:r>
        <w:t>implicate is</w:t>
      </w:r>
      <w:proofErr w:type="gramEnd"/>
      <w:r>
        <w:t xml:space="preserve"> present on the system?</w:t>
      </w:r>
    </w:p>
    <w:p w14:paraId="7355C3D8" w14:textId="77777777" w:rsidR="00612233" w:rsidRDefault="00612233" w:rsidP="00612233">
      <w:pPr>
        <w:pStyle w:val="ListParagraph"/>
        <w:numPr>
          <w:ilvl w:val="0"/>
          <w:numId w:val="14"/>
        </w:numPr>
      </w:pPr>
      <w:r>
        <w:t>How did the attacker move to a different service on the system?</w:t>
      </w:r>
    </w:p>
    <w:p w14:paraId="7009F77B" w14:textId="1B3FC6C7" w:rsidR="00FE775C" w:rsidRPr="00AE1A06" w:rsidRDefault="00612233" w:rsidP="00612233">
      <w:pPr>
        <w:pStyle w:val="ListParagraph"/>
        <w:numPr>
          <w:ilvl w:val="0"/>
          <w:numId w:val="14"/>
        </w:numPr>
      </w:pPr>
      <w:r>
        <w:t xml:space="preserve">What would the inevitable consequences of the attacker </w:t>
      </w:r>
      <w:proofErr w:type="gramStart"/>
      <w:r>
        <w:t>exploiting</w:t>
      </w:r>
      <w:proofErr w:type="gramEnd"/>
      <w:r>
        <w:t xml:space="preserve"> the privilege found in question 6.5? What is this type of attack called?</w:t>
      </w:r>
    </w:p>
    <w:sectPr w:rsidR="00FE775C" w:rsidRPr="00AE1A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626C"/>
    <w:multiLevelType w:val="hybridMultilevel"/>
    <w:tmpl w:val="BF64ED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B9282F"/>
    <w:multiLevelType w:val="hybridMultilevel"/>
    <w:tmpl w:val="9ED03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6A774C"/>
    <w:multiLevelType w:val="hybridMultilevel"/>
    <w:tmpl w:val="245653A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7763926"/>
    <w:multiLevelType w:val="hybridMultilevel"/>
    <w:tmpl w:val="32F89E40"/>
    <w:lvl w:ilvl="0" w:tplc="FFFFFFFF">
      <w:start w:val="1"/>
      <w:numFmt w:val="decimal"/>
      <w:lvlText w:val="%1."/>
      <w:lvlJc w:val="left"/>
      <w:pPr>
        <w:ind w:left="720" w:hanging="360"/>
      </w:pPr>
      <w:rPr>
        <w:rFonts w:hint="default"/>
        <w: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EFB3DED"/>
    <w:multiLevelType w:val="hybridMultilevel"/>
    <w:tmpl w:val="52BC90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016534"/>
    <w:multiLevelType w:val="hybridMultilevel"/>
    <w:tmpl w:val="32F89E40"/>
    <w:lvl w:ilvl="0" w:tplc="FFFFFFFF">
      <w:start w:val="1"/>
      <w:numFmt w:val="decimal"/>
      <w:lvlText w:val="%1."/>
      <w:lvlJc w:val="left"/>
      <w:pPr>
        <w:ind w:left="720" w:hanging="360"/>
      </w:pPr>
      <w:rPr>
        <w:rFonts w:hint="default"/>
        <w: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6FE6CE3"/>
    <w:multiLevelType w:val="hybridMultilevel"/>
    <w:tmpl w:val="32F89E40"/>
    <w:lvl w:ilvl="0" w:tplc="13506CA4">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4545D9"/>
    <w:multiLevelType w:val="hybridMultilevel"/>
    <w:tmpl w:val="32F89E40"/>
    <w:lvl w:ilvl="0" w:tplc="FFFFFFFF">
      <w:start w:val="1"/>
      <w:numFmt w:val="decimal"/>
      <w:lvlText w:val="%1."/>
      <w:lvlJc w:val="left"/>
      <w:pPr>
        <w:ind w:left="720" w:hanging="360"/>
      </w:pPr>
      <w:rPr>
        <w:rFonts w:hint="default"/>
        <w:b/>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4E54138"/>
    <w:multiLevelType w:val="hybridMultilevel"/>
    <w:tmpl w:val="245653A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D4B0CB4"/>
    <w:multiLevelType w:val="hybridMultilevel"/>
    <w:tmpl w:val="E5F22F2C"/>
    <w:lvl w:ilvl="0" w:tplc="4A46CAAC">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DB1B3C"/>
    <w:multiLevelType w:val="hybridMultilevel"/>
    <w:tmpl w:val="FCEEB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C17CDC"/>
    <w:multiLevelType w:val="hybridMultilevel"/>
    <w:tmpl w:val="BB2878F8"/>
    <w:lvl w:ilvl="0" w:tplc="5A76E59E">
      <w:start w:val="1"/>
      <w:numFmt w:val="decimal"/>
      <w:lvlText w:val="%1."/>
      <w:lvlJc w:val="left"/>
      <w:pPr>
        <w:ind w:left="360" w:hanging="360"/>
      </w:pPr>
      <w:rPr>
        <w:rFonts w:asciiTheme="minorHAnsi" w:eastAsiaTheme="minorEastAsia" w:hAnsiTheme="minorHAnsi"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0DF59BA"/>
    <w:multiLevelType w:val="hybridMultilevel"/>
    <w:tmpl w:val="245653A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4A5D02"/>
    <w:multiLevelType w:val="hybridMultilevel"/>
    <w:tmpl w:val="32F89E40"/>
    <w:lvl w:ilvl="0" w:tplc="FFFFFFFF">
      <w:start w:val="1"/>
      <w:numFmt w:val="decimal"/>
      <w:lvlText w:val="%1."/>
      <w:lvlJc w:val="left"/>
      <w:pPr>
        <w:ind w:left="360" w:hanging="360"/>
      </w:pPr>
      <w:rPr>
        <w:rFonts w:hint="default"/>
        <w:b/>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546454251">
    <w:abstractNumId w:val="10"/>
  </w:num>
  <w:num w:numId="2" w16cid:durableId="528951599">
    <w:abstractNumId w:val="9"/>
  </w:num>
  <w:num w:numId="3" w16cid:durableId="456336519">
    <w:abstractNumId w:val="6"/>
  </w:num>
  <w:num w:numId="4" w16cid:durableId="642277390">
    <w:abstractNumId w:val="3"/>
  </w:num>
  <w:num w:numId="5" w16cid:durableId="1012103513">
    <w:abstractNumId w:val="4"/>
  </w:num>
  <w:num w:numId="6" w16cid:durableId="1044985099">
    <w:abstractNumId w:val="12"/>
  </w:num>
  <w:num w:numId="7" w16cid:durableId="1313094524">
    <w:abstractNumId w:val="5"/>
  </w:num>
  <w:num w:numId="8" w16cid:durableId="1467819997">
    <w:abstractNumId w:val="13"/>
  </w:num>
  <w:num w:numId="9" w16cid:durableId="1152140162">
    <w:abstractNumId w:val="11"/>
  </w:num>
  <w:num w:numId="10" w16cid:durableId="1612469000">
    <w:abstractNumId w:val="7"/>
  </w:num>
  <w:num w:numId="11" w16cid:durableId="914977791">
    <w:abstractNumId w:val="8"/>
  </w:num>
  <w:num w:numId="12" w16cid:durableId="1848902459">
    <w:abstractNumId w:val="2"/>
  </w:num>
  <w:num w:numId="13" w16cid:durableId="672101519">
    <w:abstractNumId w:val="0"/>
  </w:num>
  <w:num w:numId="14" w16cid:durableId="18469421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szCwMLcwMzG2MDVU0lEKTi0uzszPAykwqgUAyFrkUCwAAAA="/>
  </w:docVars>
  <w:rsids>
    <w:rsidRoot w:val="001E393E"/>
    <w:rsid w:val="0000370D"/>
    <w:rsid w:val="00011086"/>
    <w:rsid w:val="0003178D"/>
    <w:rsid w:val="00051130"/>
    <w:rsid w:val="00053334"/>
    <w:rsid w:val="00064A48"/>
    <w:rsid w:val="0006623B"/>
    <w:rsid w:val="00081A92"/>
    <w:rsid w:val="000A4531"/>
    <w:rsid w:val="000C18B3"/>
    <w:rsid w:val="000F3A29"/>
    <w:rsid w:val="00134DCC"/>
    <w:rsid w:val="00176906"/>
    <w:rsid w:val="001906DC"/>
    <w:rsid w:val="001A679B"/>
    <w:rsid w:val="001B627A"/>
    <w:rsid w:val="001D780F"/>
    <w:rsid w:val="001E393E"/>
    <w:rsid w:val="002115EE"/>
    <w:rsid w:val="00237DD2"/>
    <w:rsid w:val="002447D9"/>
    <w:rsid w:val="00255E9F"/>
    <w:rsid w:val="002631D7"/>
    <w:rsid w:val="00270141"/>
    <w:rsid w:val="0029299C"/>
    <w:rsid w:val="00292DD3"/>
    <w:rsid w:val="002970D6"/>
    <w:rsid w:val="002A7DC1"/>
    <w:rsid w:val="002E1A4F"/>
    <w:rsid w:val="002E6AE1"/>
    <w:rsid w:val="003159F1"/>
    <w:rsid w:val="00341E04"/>
    <w:rsid w:val="00347CB4"/>
    <w:rsid w:val="00353487"/>
    <w:rsid w:val="003727DB"/>
    <w:rsid w:val="0037365E"/>
    <w:rsid w:val="00380DD1"/>
    <w:rsid w:val="003B5D7C"/>
    <w:rsid w:val="003D329C"/>
    <w:rsid w:val="003D5211"/>
    <w:rsid w:val="00480D1A"/>
    <w:rsid w:val="004B127B"/>
    <w:rsid w:val="004D2E1B"/>
    <w:rsid w:val="004D36DF"/>
    <w:rsid w:val="004F1EC6"/>
    <w:rsid w:val="005262F8"/>
    <w:rsid w:val="00532D59"/>
    <w:rsid w:val="0056763A"/>
    <w:rsid w:val="00581F84"/>
    <w:rsid w:val="00590DBC"/>
    <w:rsid w:val="005933DD"/>
    <w:rsid w:val="005A3921"/>
    <w:rsid w:val="005A6B48"/>
    <w:rsid w:val="005C2125"/>
    <w:rsid w:val="005C37F3"/>
    <w:rsid w:val="005D1291"/>
    <w:rsid w:val="005E3072"/>
    <w:rsid w:val="005F6BC8"/>
    <w:rsid w:val="0060766E"/>
    <w:rsid w:val="006104DF"/>
    <w:rsid w:val="00612233"/>
    <w:rsid w:val="00622DFA"/>
    <w:rsid w:val="00626836"/>
    <w:rsid w:val="00635528"/>
    <w:rsid w:val="00645CEE"/>
    <w:rsid w:val="006B4BE9"/>
    <w:rsid w:val="006B5CBB"/>
    <w:rsid w:val="006C2AC7"/>
    <w:rsid w:val="006C2BD8"/>
    <w:rsid w:val="006C6961"/>
    <w:rsid w:val="006F273C"/>
    <w:rsid w:val="006F47DC"/>
    <w:rsid w:val="007256B6"/>
    <w:rsid w:val="00733EDB"/>
    <w:rsid w:val="00736EA6"/>
    <w:rsid w:val="00737656"/>
    <w:rsid w:val="00786359"/>
    <w:rsid w:val="007D5D55"/>
    <w:rsid w:val="00821B22"/>
    <w:rsid w:val="00822E1B"/>
    <w:rsid w:val="00837B80"/>
    <w:rsid w:val="0084123D"/>
    <w:rsid w:val="00847D76"/>
    <w:rsid w:val="00851CF7"/>
    <w:rsid w:val="00893F7E"/>
    <w:rsid w:val="008A5687"/>
    <w:rsid w:val="008B20FC"/>
    <w:rsid w:val="008D34E2"/>
    <w:rsid w:val="008F2C5F"/>
    <w:rsid w:val="00923456"/>
    <w:rsid w:val="00924CF1"/>
    <w:rsid w:val="009261BF"/>
    <w:rsid w:val="00945EBA"/>
    <w:rsid w:val="00946C7A"/>
    <w:rsid w:val="00972432"/>
    <w:rsid w:val="009731E5"/>
    <w:rsid w:val="009842B0"/>
    <w:rsid w:val="0098724E"/>
    <w:rsid w:val="00990828"/>
    <w:rsid w:val="00992F04"/>
    <w:rsid w:val="00993470"/>
    <w:rsid w:val="009D4CEF"/>
    <w:rsid w:val="009F69CB"/>
    <w:rsid w:val="00A03397"/>
    <w:rsid w:val="00A412B4"/>
    <w:rsid w:val="00A47AAF"/>
    <w:rsid w:val="00A85E9B"/>
    <w:rsid w:val="00A96CEF"/>
    <w:rsid w:val="00AC3599"/>
    <w:rsid w:val="00AC3C4D"/>
    <w:rsid w:val="00AD3E44"/>
    <w:rsid w:val="00AE1A06"/>
    <w:rsid w:val="00AF438A"/>
    <w:rsid w:val="00B0264F"/>
    <w:rsid w:val="00B2389A"/>
    <w:rsid w:val="00B67B5E"/>
    <w:rsid w:val="00B809C7"/>
    <w:rsid w:val="00BA0446"/>
    <w:rsid w:val="00BD64F4"/>
    <w:rsid w:val="00BF103D"/>
    <w:rsid w:val="00C52DF5"/>
    <w:rsid w:val="00C63ED1"/>
    <w:rsid w:val="00C84B07"/>
    <w:rsid w:val="00C93ECB"/>
    <w:rsid w:val="00C959CF"/>
    <w:rsid w:val="00C95D70"/>
    <w:rsid w:val="00C96A12"/>
    <w:rsid w:val="00CA6484"/>
    <w:rsid w:val="00CB0734"/>
    <w:rsid w:val="00CB23E1"/>
    <w:rsid w:val="00CB518E"/>
    <w:rsid w:val="00CF35C2"/>
    <w:rsid w:val="00D12757"/>
    <w:rsid w:val="00D20D69"/>
    <w:rsid w:val="00D674E8"/>
    <w:rsid w:val="00D70588"/>
    <w:rsid w:val="00D95D1A"/>
    <w:rsid w:val="00DB489F"/>
    <w:rsid w:val="00DD106E"/>
    <w:rsid w:val="00DE7E06"/>
    <w:rsid w:val="00E041D8"/>
    <w:rsid w:val="00E04E01"/>
    <w:rsid w:val="00E102E9"/>
    <w:rsid w:val="00E23F9A"/>
    <w:rsid w:val="00E368CD"/>
    <w:rsid w:val="00E37A28"/>
    <w:rsid w:val="00E43C24"/>
    <w:rsid w:val="00E5549C"/>
    <w:rsid w:val="00E71359"/>
    <w:rsid w:val="00E947B3"/>
    <w:rsid w:val="00E9772C"/>
    <w:rsid w:val="00EA3343"/>
    <w:rsid w:val="00ED3027"/>
    <w:rsid w:val="00F145B7"/>
    <w:rsid w:val="00F56306"/>
    <w:rsid w:val="00F62DFF"/>
    <w:rsid w:val="00F631CB"/>
    <w:rsid w:val="00F65BCE"/>
    <w:rsid w:val="00F65F3F"/>
    <w:rsid w:val="00F82832"/>
    <w:rsid w:val="00F92239"/>
    <w:rsid w:val="00FE775C"/>
    <w:rsid w:val="00FE7B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0535E"/>
  <w15:chartTrackingRefBased/>
  <w15:docId w15:val="{E28B94B5-ECA8-4B80-B2E3-8729B35C6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5E9F"/>
  </w:style>
  <w:style w:type="paragraph" w:styleId="Heading1">
    <w:name w:val="heading 1"/>
    <w:basedOn w:val="Normal"/>
    <w:next w:val="Normal"/>
    <w:link w:val="Heading1Char"/>
    <w:uiPriority w:val="9"/>
    <w:qFormat/>
    <w:rsid w:val="00847D76"/>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47D76"/>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847D76"/>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847D76"/>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847D76"/>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847D76"/>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847D7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47D7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47D76"/>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7D76"/>
    <w:rPr>
      <w:caps/>
      <w:color w:val="FFFFFF" w:themeColor="background1"/>
      <w:spacing w:val="15"/>
      <w:sz w:val="22"/>
      <w:szCs w:val="22"/>
      <w:shd w:val="clear" w:color="auto" w:fill="4472C4" w:themeFill="accent1"/>
    </w:rPr>
  </w:style>
  <w:style w:type="paragraph" w:styleId="Title">
    <w:name w:val="Title"/>
    <w:basedOn w:val="Normal"/>
    <w:next w:val="Normal"/>
    <w:link w:val="TitleChar"/>
    <w:uiPriority w:val="10"/>
    <w:qFormat/>
    <w:rsid w:val="00847D76"/>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47D76"/>
    <w:rPr>
      <w:rFonts w:asciiTheme="majorHAnsi" w:eastAsiaTheme="majorEastAsia" w:hAnsiTheme="majorHAnsi" w:cstheme="majorBidi"/>
      <w:caps/>
      <w:color w:val="4472C4" w:themeColor="accent1"/>
      <w:spacing w:val="10"/>
      <w:sz w:val="52"/>
      <w:szCs w:val="52"/>
    </w:rPr>
  </w:style>
  <w:style w:type="character" w:customStyle="1" w:styleId="Heading2Char">
    <w:name w:val="Heading 2 Char"/>
    <w:basedOn w:val="DefaultParagraphFont"/>
    <w:link w:val="Heading2"/>
    <w:uiPriority w:val="9"/>
    <w:rsid w:val="00847D76"/>
    <w:rPr>
      <w:caps/>
      <w:spacing w:val="15"/>
      <w:shd w:val="clear" w:color="auto" w:fill="D9E2F3" w:themeFill="accent1" w:themeFillTint="33"/>
    </w:rPr>
  </w:style>
  <w:style w:type="paragraph" w:styleId="ListParagraph">
    <w:name w:val="List Paragraph"/>
    <w:basedOn w:val="Normal"/>
    <w:uiPriority w:val="34"/>
    <w:qFormat/>
    <w:rsid w:val="00E23F9A"/>
    <w:pPr>
      <w:ind w:left="720"/>
      <w:contextualSpacing/>
    </w:pPr>
  </w:style>
  <w:style w:type="character" w:customStyle="1" w:styleId="Heading3Char">
    <w:name w:val="Heading 3 Char"/>
    <w:basedOn w:val="DefaultParagraphFont"/>
    <w:link w:val="Heading3"/>
    <w:uiPriority w:val="9"/>
    <w:rsid w:val="00847D76"/>
    <w:rPr>
      <w:caps/>
      <w:color w:val="1F3763" w:themeColor="accent1" w:themeShade="7F"/>
      <w:spacing w:val="15"/>
    </w:rPr>
  </w:style>
  <w:style w:type="character" w:customStyle="1" w:styleId="Heading4Char">
    <w:name w:val="Heading 4 Char"/>
    <w:basedOn w:val="DefaultParagraphFont"/>
    <w:link w:val="Heading4"/>
    <w:uiPriority w:val="9"/>
    <w:semiHidden/>
    <w:rsid w:val="00847D76"/>
    <w:rPr>
      <w:caps/>
      <w:color w:val="2F5496" w:themeColor="accent1" w:themeShade="BF"/>
      <w:spacing w:val="10"/>
    </w:rPr>
  </w:style>
  <w:style w:type="character" w:customStyle="1" w:styleId="Heading5Char">
    <w:name w:val="Heading 5 Char"/>
    <w:basedOn w:val="DefaultParagraphFont"/>
    <w:link w:val="Heading5"/>
    <w:uiPriority w:val="9"/>
    <w:semiHidden/>
    <w:rsid w:val="00847D76"/>
    <w:rPr>
      <w:caps/>
      <w:color w:val="2F5496" w:themeColor="accent1" w:themeShade="BF"/>
      <w:spacing w:val="10"/>
    </w:rPr>
  </w:style>
  <w:style w:type="character" w:customStyle="1" w:styleId="Heading6Char">
    <w:name w:val="Heading 6 Char"/>
    <w:basedOn w:val="DefaultParagraphFont"/>
    <w:link w:val="Heading6"/>
    <w:uiPriority w:val="9"/>
    <w:semiHidden/>
    <w:rsid w:val="00847D76"/>
    <w:rPr>
      <w:caps/>
      <w:color w:val="2F5496" w:themeColor="accent1" w:themeShade="BF"/>
      <w:spacing w:val="10"/>
    </w:rPr>
  </w:style>
  <w:style w:type="character" w:customStyle="1" w:styleId="Heading7Char">
    <w:name w:val="Heading 7 Char"/>
    <w:basedOn w:val="DefaultParagraphFont"/>
    <w:link w:val="Heading7"/>
    <w:uiPriority w:val="9"/>
    <w:semiHidden/>
    <w:rsid w:val="00847D76"/>
    <w:rPr>
      <w:caps/>
      <w:color w:val="2F5496" w:themeColor="accent1" w:themeShade="BF"/>
      <w:spacing w:val="10"/>
    </w:rPr>
  </w:style>
  <w:style w:type="character" w:customStyle="1" w:styleId="Heading8Char">
    <w:name w:val="Heading 8 Char"/>
    <w:basedOn w:val="DefaultParagraphFont"/>
    <w:link w:val="Heading8"/>
    <w:uiPriority w:val="9"/>
    <w:semiHidden/>
    <w:rsid w:val="00847D76"/>
    <w:rPr>
      <w:caps/>
      <w:spacing w:val="10"/>
      <w:sz w:val="18"/>
      <w:szCs w:val="18"/>
    </w:rPr>
  </w:style>
  <w:style w:type="character" w:customStyle="1" w:styleId="Heading9Char">
    <w:name w:val="Heading 9 Char"/>
    <w:basedOn w:val="DefaultParagraphFont"/>
    <w:link w:val="Heading9"/>
    <w:uiPriority w:val="9"/>
    <w:semiHidden/>
    <w:rsid w:val="00847D76"/>
    <w:rPr>
      <w:i/>
      <w:iCs/>
      <w:caps/>
      <w:spacing w:val="10"/>
      <w:sz w:val="18"/>
      <w:szCs w:val="18"/>
    </w:rPr>
  </w:style>
  <w:style w:type="paragraph" w:styleId="Caption">
    <w:name w:val="caption"/>
    <w:basedOn w:val="Normal"/>
    <w:next w:val="Normal"/>
    <w:uiPriority w:val="35"/>
    <w:semiHidden/>
    <w:unhideWhenUsed/>
    <w:qFormat/>
    <w:rsid w:val="00847D76"/>
    <w:rPr>
      <w:b/>
      <w:bCs/>
      <w:color w:val="2F5496" w:themeColor="accent1" w:themeShade="BF"/>
      <w:sz w:val="16"/>
      <w:szCs w:val="16"/>
    </w:rPr>
  </w:style>
  <w:style w:type="paragraph" w:styleId="Subtitle">
    <w:name w:val="Subtitle"/>
    <w:basedOn w:val="Normal"/>
    <w:next w:val="Normal"/>
    <w:link w:val="SubtitleChar"/>
    <w:uiPriority w:val="11"/>
    <w:qFormat/>
    <w:rsid w:val="00847D7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847D76"/>
    <w:rPr>
      <w:caps/>
      <w:color w:val="595959" w:themeColor="text1" w:themeTint="A6"/>
      <w:spacing w:val="10"/>
      <w:sz w:val="21"/>
      <w:szCs w:val="21"/>
    </w:rPr>
  </w:style>
  <w:style w:type="character" w:styleId="Strong">
    <w:name w:val="Strong"/>
    <w:uiPriority w:val="22"/>
    <w:qFormat/>
    <w:rsid w:val="00847D76"/>
    <w:rPr>
      <w:b/>
      <w:bCs/>
    </w:rPr>
  </w:style>
  <w:style w:type="character" w:styleId="Emphasis">
    <w:name w:val="Emphasis"/>
    <w:uiPriority w:val="20"/>
    <w:qFormat/>
    <w:rsid w:val="00847D76"/>
    <w:rPr>
      <w:caps/>
      <w:color w:val="1F3763" w:themeColor="accent1" w:themeShade="7F"/>
      <w:spacing w:val="5"/>
    </w:rPr>
  </w:style>
  <w:style w:type="paragraph" w:styleId="NoSpacing">
    <w:name w:val="No Spacing"/>
    <w:uiPriority w:val="1"/>
    <w:qFormat/>
    <w:rsid w:val="00847D76"/>
    <w:pPr>
      <w:spacing w:after="0" w:line="240" w:lineRule="auto"/>
    </w:pPr>
  </w:style>
  <w:style w:type="paragraph" w:styleId="Quote">
    <w:name w:val="Quote"/>
    <w:basedOn w:val="Normal"/>
    <w:next w:val="Normal"/>
    <w:link w:val="QuoteChar"/>
    <w:uiPriority w:val="29"/>
    <w:qFormat/>
    <w:rsid w:val="00847D76"/>
    <w:rPr>
      <w:i/>
      <w:iCs/>
      <w:sz w:val="24"/>
      <w:szCs w:val="24"/>
    </w:rPr>
  </w:style>
  <w:style w:type="character" w:customStyle="1" w:styleId="QuoteChar">
    <w:name w:val="Quote Char"/>
    <w:basedOn w:val="DefaultParagraphFont"/>
    <w:link w:val="Quote"/>
    <w:uiPriority w:val="29"/>
    <w:rsid w:val="00847D76"/>
    <w:rPr>
      <w:i/>
      <w:iCs/>
      <w:sz w:val="24"/>
      <w:szCs w:val="24"/>
    </w:rPr>
  </w:style>
  <w:style w:type="paragraph" w:styleId="IntenseQuote">
    <w:name w:val="Intense Quote"/>
    <w:basedOn w:val="Normal"/>
    <w:next w:val="Normal"/>
    <w:link w:val="IntenseQuoteChar"/>
    <w:uiPriority w:val="30"/>
    <w:qFormat/>
    <w:rsid w:val="00847D7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47D76"/>
    <w:rPr>
      <w:color w:val="4472C4" w:themeColor="accent1"/>
      <w:sz w:val="24"/>
      <w:szCs w:val="24"/>
    </w:rPr>
  </w:style>
  <w:style w:type="character" w:styleId="SubtleEmphasis">
    <w:name w:val="Subtle Emphasis"/>
    <w:uiPriority w:val="19"/>
    <w:qFormat/>
    <w:rsid w:val="00847D76"/>
    <w:rPr>
      <w:i/>
      <w:iCs/>
      <w:color w:val="1F3763" w:themeColor="accent1" w:themeShade="7F"/>
    </w:rPr>
  </w:style>
  <w:style w:type="character" w:styleId="IntenseEmphasis">
    <w:name w:val="Intense Emphasis"/>
    <w:uiPriority w:val="21"/>
    <w:qFormat/>
    <w:rsid w:val="00847D76"/>
    <w:rPr>
      <w:b/>
      <w:bCs/>
      <w:caps/>
      <w:color w:val="1F3763" w:themeColor="accent1" w:themeShade="7F"/>
      <w:spacing w:val="10"/>
    </w:rPr>
  </w:style>
  <w:style w:type="character" w:styleId="SubtleReference">
    <w:name w:val="Subtle Reference"/>
    <w:uiPriority w:val="31"/>
    <w:qFormat/>
    <w:rsid w:val="00847D76"/>
    <w:rPr>
      <w:b/>
      <w:bCs/>
      <w:color w:val="4472C4" w:themeColor="accent1"/>
    </w:rPr>
  </w:style>
  <w:style w:type="character" w:styleId="IntenseReference">
    <w:name w:val="Intense Reference"/>
    <w:uiPriority w:val="32"/>
    <w:qFormat/>
    <w:rsid w:val="00847D76"/>
    <w:rPr>
      <w:b/>
      <w:bCs/>
      <w:i/>
      <w:iCs/>
      <w:caps/>
      <w:color w:val="4472C4" w:themeColor="accent1"/>
    </w:rPr>
  </w:style>
  <w:style w:type="character" w:styleId="BookTitle">
    <w:name w:val="Book Title"/>
    <w:uiPriority w:val="33"/>
    <w:qFormat/>
    <w:rsid w:val="00847D76"/>
    <w:rPr>
      <w:b/>
      <w:bCs/>
      <w:i/>
      <w:iCs/>
      <w:spacing w:val="0"/>
    </w:rPr>
  </w:style>
  <w:style w:type="paragraph" w:styleId="TOCHeading">
    <w:name w:val="TOC Heading"/>
    <w:basedOn w:val="Heading1"/>
    <w:next w:val="Normal"/>
    <w:uiPriority w:val="39"/>
    <w:semiHidden/>
    <w:unhideWhenUsed/>
    <w:qFormat/>
    <w:rsid w:val="00847D76"/>
    <w:pPr>
      <w:outlineLvl w:val="9"/>
    </w:pPr>
  </w:style>
  <w:style w:type="character" w:styleId="Hyperlink">
    <w:name w:val="Hyperlink"/>
    <w:basedOn w:val="DefaultParagraphFont"/>
    <w:uiPriority w:val="99"/>
    <w:unhideWhenUsed/>
    <w:rsid w:val="00A03397"/>
    <w:rPr>
      <w:color w:val="0563C1" w:themeColor="hyperlink"/>
      <w:u w:val="single"/>
    </w:rPr>
  </w:style>
  <w:style w:type="character" w:styleId="UnresolvedMention">
    <w:name w:val="Unresolved Mention"/>
    <w:basedOn w:val="DefaultParagraphFont"/>
    <w:uiPriority w:val="99"/>
    <w:semiHidden/>
    <w:unhideWhenUsed/>
    <w:rsid w:val="00A033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https://www.wireshark.org/docs/dfref/s/smb.htm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https://wiki.wireshark.org/SMB2" TargetMode="External"/><Relationship Id="rId17" Type="http://schemas.openxmlformats.org/officeDocument/2006/relationships/hyperlink" Target="https://osqa-ask.wireshark.org/questions/59864/how-to-filter-out-a-specific-smb-operation/"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iki.wireshark.org/SMB" TargetMode="Externa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learn.microsoft.com/en-us/windows-server/administration/windows-commands/nbtstat" TargetMode="External"/><Relationship Id="rId10" Type="http://schemas.openxmlformats.org/officeDocument/2006/relationships/hyperlink" Target="https://learn.microsoft.com/en-us/windows/win32/fileio/microsoft-smb-protocol-authentication" TargetMode="Externa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hyperlink" Target="https://visualitynq.com/resources/articles/what-is-smb-what-it-decision-makers-need-to-know/" TargetMode="External"/><Relationship Id="rId14" Type="http://schemas.openxmlformats.org/officeDocument/2006/relationships/image" Target="media/image2.png"/><Relationship Id="rId22" Type="http://schemas.openxmlformats.org/officeDocument/2006/relationships/hyperlink" Target="https://www.wireshark.org/docs/dfref/s/smb.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1C908D7E45CD4E9906E9E58891510D" ma:contentTypeVersion="21" ma:contentTypeDescription="Create a new document." ma:contentTypeScope="" ma:versionID="682475e65f66737efa39037a7057a056">
  <xsd:schema xmlns:xsd="http://www.w3.org/2001/XMLSchema" xmlns:xs="http://www.w3.org/2001/XMLSchema" xmlns:p="http://schemas.microsoft.com/office/2006/metadata/properties" xmlns:ns2="04ad9778-4108-4999-aa1f-9a2e726a3b5b" xmlns:ns3="dae19af7-7b97-4503-9c91-621a0383eb40" targetNamespace="http://schemas.microsoft.com/office/2006/metadata/properties" ma:root="true" ma:fieldsID="3bd5c2d0ab1dda4283329dd93caa052f" ns2:_="" ns3:_="">
    <xsd:import namespace="04ad9778-4108-4999-aa1f-9a2e726a3b5b"/>
    <xsd:import namespace="dae19af7-7b97-4503-9c91-621a0383eb40"/>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oved_x0020_to_x0020_Vimeo" minOccurs="0"/>
                <xsd:element ref="ns3:MediaLengthInSeconds" minOccurs="0"/>
                <xsd:element ref="ns2:TaxCatchAll"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ad9778-4108-4999-aa1f-9a2e726a3b5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23" nillable="true" ma:displayName="Taxonomy Catch All Column" ma:hidden="true" ma:list="{6a231447-b669-4997-9e45-98d1f5dbd00d}" ma:internalName="TaxCatchAll" ma:showField="CatchAllData" ma:web="04ad9778-4108-4999-aa1f-9a2e726a3b5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ae19af7-7b97-4503-9c91-621a0383eb40"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oved_x0020_to_x0020_Vimeo" ma:index="21" nillable="true" ma:displayName="Moved to Vimeo" ma:default="0" ma:format="Dropdown" ma:internalName="Moved_x0020_to_x0020_Vimeo">
      <xsd:simpleType>
        <xsd:restriction base="dms:Boolea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61b070d2-5551-4d74-8773-c8ff52c7bd6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Moved_x0020_to_x0020_Vimeo xmlns="dae19af7-7b97-4503-9c91-621a0383eb40">false</Moved_x0020_to_x0020_Vimeo>
    <TaxCatchAll xmlns="04ad9778-4108-4999-aa1f-9a2e726a3b5b" xsi:nil="true"/>
    <lcf76f155ced4ddcb4097134ff3c332f xmlns="dae19af7-7b97-4503-9c91-621a0383eb40">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BAE6B2-09AB-418E-AA0D-031D5856C8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ad9778-4108-4999-aa1f-9a2e726a3b5b"/>
    <ds:schemaRef ds:uri="dae19af7-7b97-4503-9c91-621a0383eb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2EA205-5297-42AB-9F41-44569610CD95}">
  <ds:schemaRefs>
    <ds:schemaRef ds:uri="http://schemas.openxmlformats.org/officeDocument/2006/bibliography"/>
  </ds:schemaRefs>
</ds:datastoreItem>
</file>

<file path=customXml/itemProps3.xml><?xml version="1.0" encoding="utf-8"?>
<ds:datastoreItem xmlns:ds="http://schemas.openxmlformats.org/officeDocument/2006/customXml" ds:itemID="{A023C27E-B10A-43E1-BC96-67A54C2CBA40}">
  <ds:schemaRefs>
    <ds:schemaRef ds:uri="http://schemas.microsoft.com/office/2006/metadata/properties"/>
    <ds:schemaRef ds:uri="http://schemas.microsoft.com/office/infopath/2007/PartnerControls"/>
    <ds:schemaRef ds:uri="dae19af7-7b97-4503-9c91-621a0383eb40"/>
    <ds:schemaRef ds:uri="04ad9778-4108-4999-aa1f-9a2e726a3b5b"/>
  </ds:schemaRefs>
</ds:datastoreItem>
</file>

<file path=customXml/itemProps4.xml><?xml version="1.0" encoding="utf-8"?>
<ds:datastoreItem xmlns:ds="http://schemas.openxmlformats.org/officeDocument/2006/customXml" ds:itemID="{81894C9F-B745-4566-BD63-473DECF44F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9</Pages>
  <Words>1974</Words>
  <Characters>11254</Characters>
  <Application>Microsoft Office Word</Application>
  <DocSecurity>0</DocSecurity>
  <Lines>93</Lines>
  <Paragraphs>26</Paragraphs>
  <ScaleCrop>false</ScaleCrop>
  <Company/>
  <LinksUpToDate>false</LinksUpToDate>
  <CharactersWithSpaces>13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die Hartmann</dc:creator>
  <cp:keywords/>
  <dc:description/>
  <cp:lastModifiedBy>Eddie Hartmann</cp:lastModifiedBy>
  <cp:revision>163</cp:revision>
  <dcterms:created xsi:type="dcterms:W3CDTF">2023-01-30T16:01:00Z</dcterms:created>
  <dcterms:modified xsi:type="dcterms:W3CDTF">2023-01-30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1C908D7E45CD4E9906E9E58891510D</vt:lpwstr>
  </property>
  <property fmtid="{D5CDD505-2E9C-101B-9397-08002B2CF9AE}" pid="3" name="MediaServiceImageTags">
    <vt:lpwstr/>
  </property>
</Properties>
</file>